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914D2C" w:rsidTr="00914D2C">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914D2C">
              <w:trPr>
                <w:tblCellSpacing w:w="0" w:type="dxa"/>
                <w:jc w:val="center"/>
              </w:trPr>
              <w:tc>
                <w:tcPr>
                  <w:tcW w:w="5000" w:type="pct"/>
                  <w:tcMar>
                    <w:top w:w="0" w:type="dxa"/>
                    <w:left w:w="225" w:type="dxa"/>
                    <w:bottom w:w="105" w:type="dxa"/>
                    <w:right w:w="225" w:type="dxa"/>
                  </w:tcMar>
                  <w:hideMark/>
                </w:tcPr>
                <w:p w:rsidR="00914D2C" w:rsidRDefault="00914D2C"/>
              </w:tc>
            </w:tr>
            <w:tr w:rsidR="00914D2C">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914D2C">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914D2C">
                          <w:trPr>
                            <w:tblCellSpacing w:w="0" w:type="dxa"/>
                            <w:jc w:val="center"/>
                          </w:trPr>
                          <w:tc>
                            <w:tcPr>
                              <w:tcW w:w="5000" w:type="pct"/>
                              <w:tcMar>
                                <w:top w:w="0" w:type="dxa"/>
                                <w:left w:w="135" w:type="dxa"/>
                                <w:bottom w:w="0" w:type="dxa"/>
                                <w:right w:w="135" w:type="dxa"/>
                              </w:tcMar>
                              <w:vAlign w:val="bottom"/>
                              <w:hideMark/>
                            </w:tcPr>
                            <w:p w:rsidR="00914D2C" w:rsidRDefault="00914D2C">
                              <w:pPr>
                                <w:rPr>
                                  <w:sz w:val="20"/>
                                  <w:szCs w:val="20"/>
                                </w:rPr>
                              </w:pPr>
                            </w:p>
                          </w:tc>
                        </w:tr>
                      </w:tbl>
                      <w:p w:rsidR="00914D2C" w:rsidRDefault="00914D2C">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914D2C">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914D2C">
                                <w:trPr>
                                  <w:tblCellSpacing w:w="0" w:type="dxa"/>
                                  <w:jc w:val="right"/>
                                </w:trPr>
                                <w:tc>
                                  <w:tcPr>
                                    <w:tcW w:w="0" w:type="auto"/>
                                    <w:vAlign w:val="bottom"/>
                                    <w:hideMark/>
                                  </w:tcPr>
                                  <w:p w:rsidR="00914D2C" w:rsidRDefault="00914D2C">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914D2C">
                                      <w:trPr>
                                        <w:tblCellSpacing w:w="0" w:type="dxa"/>
                                        <w:jc w:val="right"/>
                                      </w:trPr>
                                      <w:tc>
                                        <w:tcPr>
                                          <w:tcW w:w="0" w:type="auto"/>
                                          <w:shd w:val="clear" w:color="auto" w:fill="000000"/>
                                          <w:tcMar>
                                            <w:top w:w="210" w:type="dxa"/>
                                            <w:left w:w="540" w:type="dxa"/>
                                            <w:bottom w:w="0" w:type="dxa"/>
                                            <w:right w:w="540" w:type="dxa"/>
                                          </w:tcMar>
                                          <w:vAlign w:val="bottom"/>
                                          <w:hideMark/>
                                        </w:tcPr>
                                        <w:p w:rsidR="00914D2C" w:rsidRDefault="00914D2C">
                                          <w:pPr>
                                            <w:jc w:val="center"/>
                                            <w:rPr>
                                              <w:rFonts w:ascii="Arial" w:hAnsi="Arial" w:cs="Arial"/>
                                              <w:color w:val="FFFFFF"/>
                                            </w:rPr>
                                          </w:pPr>
                                          <w:r>
                                            <w:rPr>
                                              <w:rFonts w:ascii="Arial" w:hAnsi="Arial" w:cs="Arial"/>
                                              <w:b/>
                                              <w:bCs/>
                                              <w:color w:val="FFFFFF"/>
                                            </w:rPr>
                                            <w:t>Date 4/6/15</w:t>
                                          </w:r>
                                        </w:p>
                                      </w:tc>
                                    </w:tr>
                                  </w:tbl>
                                  <w:p w:rsidR="00914D2C" w:rsidRDefault="00914D2C">
                                    <w:pPr>
                                      <w:jc w:val="right"/>
                                      <w:rPr>
                                        <w:sz w:val="20"/>
                                        <w:szCs w:val="20"/>
                                      </w:rPr>
                                    </w:pPr>
                                  </w:p>
                                </w:tc>
                              </w:tr>
                            </w:tbl>
                            <w:p w:rsidR="00914D2C" w:rsidRDefault="00914D2C">
                              <w:pPr>
                                <w:jc w:val="right"/>
                                <w:rPr>
                                  <w:sz w:val="20"/>
                                  <w:szCs w:val="20"/>
                                </w:rPr>
                              </w:pPr>
                            </w:p>
                          </w:tc>
                        </w:tr>
                      </w:tbl>
                      <w:p w:rsidR="00914D2C" w:rsidRDefault="00914D2C">
                        <w:pPr>
                          <w:jc w:val="right"/>
                          <w:rPr>
                            <w:sz w:val="20"/>
                            <w:szCs w:val="20"/>
                          </w:rPr>
                        </w:pPr>
                      </w:p>
                    </w:tc>
                  </w:tr>
                </w:tbl>
                <w:p w:rsidR="00914D2C" w:rsidRDefault="00914D2C">
                  <w:pPr>
                    <w:jc w:val="center"/>
                    <w:rPr>
                      <w:sz w:val="20"/>
                      <w:szCs w:val="20"/>
                    </w:rPr>
                  </w:pPr>
                </w:p>
              </w:tc>
            </w:tr>
            <w:tr w:rsidR="00914D2C">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914D2C">
                    <w:trPr>
                      <w:tblCellSpacing w:w="0" w:type="dxa"/>
                    </w:trPr>
                    <w:tc>
                      <w:tcPr>
                        <w:tcW w:w="0" w:type="auto"/>
                        <w:hideMark/>
                      </w:tcPr>
                      <w:p w:rsidR="00914D2C" w:rsidRDefault="00914D2C">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914D2C">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914D2C">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914D2C">
                                      <w:trPr>
                                        <w:tblCellSpacing w:w="0" w:type="dxa"/>
                                      </w:trPr>
                                      <w:tc>
                                        <w:tcPr>
                                          <w:tcW w:w="0" w:type="auto"/>
                                          <w:shd w:val="clear" w:color="auto" w:fill="FFFFFF"/>
                                          <w:hideMark/>
                                        </w:tcPr>
                                        <w:p w:rsidR="00914D2C" w:rsidRDefault="00914D2C">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914D2C">
                                            <w:trPr>
                                              <w:trHeight w:val="15"/>
                                              <w:tblCellSpacing w:w="0" w:type="dxa"/>
                                              <w:jc w:val="center"/>
                                            </w:trPr>
                                            <w:tc>
                                              <w:tcPr>
                                                <w:tcW w:w="0" w:type="auto"/>
                                                <w:shd w:val="clear" w:color="auto" w:fill="E9E9E9"/>
                                                <w:vAlign w:val="center"/>
                                                <w:hideMark/>
                                              </w:tcPr>
                                              <w:p w:rsidR="00914D2C" w:rsidRDefault="00914D2C"/>
                                            </w:tc>
                                          </w:tr>
                                          <w:tr w:rsidR="00914D2C">
                                            <w:trPr>
                                              <w:trHeight w:val="15"/>
                                              <w:tblCellSpacing w:w="0" w:type="dxa"/>
                                              <w:jc w:val="center"/>
                                            </w:trPr>
                                            <w:tc>
                                              <w:tcPr>
                                                <w:tcW w:w="0" w:type="auto"/>
                                                <w:shd w:val="clear" w:color="auto" w:fill="EDEDED"/>
                                                <w:vAlign w:val="center"/>
                                                <w:hideMark/>
                                              </w:tcPr>
                                              <w:p w:rsidR="00914D2C" w:rsidRDefault="00914D2C">
                                                <w:pPr>
                                                  <w:rPr>
                                                    <w:sz w:val="20"/>
                                                    <w:szCs w:val="20"/>
                                                  </w:rPr>
                                                </w:pPr>
                                              </w:p>
                                            </w:tc>
                                          </w:tr>
                                          <w:tr w:rsidR="00914D2C">
                                            <w:trPr>
                                              <w:trHeight w:val="15"/>
                                              <w:tblCellSpacing w:w="0" w:type="dxa"/>
                                              <w:jc w:val="center"/>
                                            </w:trPr>
                                            <w:tc>
                                              <w:tcPr>
                                                <w:tcW w:w="0" w:type="auto"/>
                                                <w:shd w:val="clear" w:color="auto" w:fill="F1F1F1"/>
                                                <w:vAlign w:val="center"/>
                                                <w:hideMark/>
                                              </w:tcPr>
                                              <w:p w:rsidR="00914D2C" w:rsidRDefault="00914D2C">
                                                <w:pPr>
                                                  <w:rPr>
                                                    <w:sz w:val="20"/>
                                                    <w:szCs w:val="20"/>
                                                  </w:rPr>
                                                </w:pPr>
                                              </w:p>
                                            </w:tc>
                                          </w:tr>
                                          <w:tr w:rsidR="00914D2C">
                                            <w:trPr>
                                              <w:trHeight w:val="15"/>
                                              <w:tblCellSpacing w:w="0" w:type="dxa"/>
                                              <w:jc w:val="center"/>
                                            </w:trPr>
                                            <w:tc>
                                              <w:tcPr>
                                                <w:tcW w:w="0" w:type="auto"/>
                                                <w:shd w:val="clear" w:color="auto" w:fill="F6F6F6"/>
                                                <w:vAlign w:val="center"/>
                                                <w:hideMark/>
                                              </w:tcPr>
                                              <w:p w:rsidR="00914D2C" w:rsidRDefault="00914D2C">
                                                <w:pPr>
                                                  <w:rPr>
                                                    <w:sz w:val="20"/>
                                                    <w:szCs w:val="20"/>
                                                  </w:rPr>
                                                </w:pPr>
                                              </w:p>
                                            </w:tc>
                                          </w:tr>
                                          <w:tr w:rsidR="00914D2C">
                                            <w:trPr>
                                              <w:trHeight w:val="15"/>
                                              <w:tblCellSpacing w:w="0" w:type="dxa"/>
                                              <w:jc w:val="center"/>
                                            </w:trPr>
                                            <w:tc>
                                              <w:tcPr>
                                                <w:tcW w:w="0" w:type="auto"/>
                                                <w:shd w:val="clear" w:color="auto" w:fill="F9F9F9"/>
                                                <w:vAlign w:val="center"/>
                                                <w:hideMark/>
                                              </w:tcPr>
                                              <w:p w:rsidR="00914D2C" w:rsidRDefault="00914D2C">
                                                <w:pPr>
                                                  <w:rPr>
                                                    <w:sz w:val="20"/>
                                                    <w:szCs w:val="20"/>
                                                  </w:rPr>
                                                </w:pPr>
                                              </w:p>
                                            </w:tc>
                                          </w:tr>
                                          <w:tr w:rsidR="00914D2C">
                                            <w:trPr>
                                              <w:trHeight w:val="15"/>
                                              <w:tblCellSpacing w:w="0" w:type="dxa"/>
                                              <w:jc w:val="center"/>
                                            </w:trPr>
                                            <w:tc>
                                              <w:tcPr>
                                                <w:tcW w:w="0" w:type="auto"/>
                                                <w:shd w:val="clear" w:color="auto" w:fill="FCFCFC"/>
                                                <w:vAlign w:val="center"/>
                                                <w:hideMark/>
                                              </w:tcPr>
                                              <w:p w:rsidR="00914D2C" w:rsidRDefault="00914D2C">
                                                <w:pPr>
                                                  <w:rPr>
                                                    <w:sz w:val="20"/>
                                                    <w:szCs w:val="20"/>
                                                  </w:rPr>
                                                </w:pPr>
                                              </w:p>
                                            </w:tc>
                                          </w:tr>
                                          <w:tr w:rsidR="00914D2C">
                                            <w:trPr>
                                              <w:trHeight w:val="15"/>
                                              <w:tblCellSpacing w:w="0" w:type="dxa"/>
                                              <w:jc w:val="center"/>
                                            </w:trPr>
                                            <w:tc>
                                              <w:tcPr>
                                                <w:tcW w:w="0" w:type="auto"/>
                                                <w:shd w:val="clear" w:color="auto" w:fill="FDFDFD"/>
                                                <w:vAlign w:val="center"/>
                                                <w:hideMark/>
                                              </w:tcPr>
                                              <w:p w:rsidR="00914D2C" w:rsidRDefault="00914D2C">
                                                <w:pPr>
                                                  <w:rPr>
                                                    <w:sz w:val="20"/>
                                                    <w:szCs w:val="20"/>
                                                  </w:rPr>
                                                </w:pPr>
                                              </w:p>
                                            </w:tc>
                                          </w:tr>
                                          <w:tr w:rsidR="00914D2C">
                                            <w:trPr>
                                              <w:trHeight w:val="15"/>
                                              <w:tblCellSpacing w:w="0" w:type="dxa"/>
                                              <w:jc w:val="center"/>
                                            </w:trPr>
                                            <w:tc>
                                              <w:tcPr>
                                                <w:tcW w:w="0" w:type="auto"/>
                                                <w:shd w:val="clear" w:color="auto" w:fill="FEFEFE"/>
                                                <w:vAlign w:val="center"/>
                                                <w:hideMark/>
                                              </w:tcPr>
                                              <w:p w:rsidR="00914D2C" w:rsidRDefault="00914D2C">
                                                <w:pPr>
                                                  <w:rPr>
                                                    <w:sz w:val="20"/>
                                                    <w:szCs w:val="20"/>
                                                  </w:rPr>
                                                </w:pPr>
                                              </w:p>
                                            </w:tc>
                                          </w:tr>
                                        </w:tbl>
                                        <w:p w:rsidR="00914D2C" w:rsidRDefault="00914D2C">
                                          <w:pPr>
                                            <w:jc w:val="center"/>
                                            <w:rPr>
                                              <w:sz w:val="20"/>
                                              <w:szCs w:val="20"/>
                                            </w:rPr>
                                          </w:pPr>
                                        </w:p>
                                      </w:tc>
                                      <w:tc>
                                        <w:tcPr>
                                          <w:tcW w:w="0" w:type="auto"/>
                                          <w:shd w:val="clear" w:color="auto" w:fill="FFFFFF"/>
                                          <w:hideMark/>
                                        </w:tcPr>
                                        <w:p w:rsidR="00914D2C" w:rsidRDefault="00914D2C">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sz w:val="20"/>
                                  <w:szCs w:val="20"/>
                                </w:rPr>
                              </w:pPr>
                            </w:p>
                          </w:tc>
                        </w:tr>
                      </w:tbl>
                      <w:p w:rsidR="00914D2C" w:rsidRDefault="00914D2C">
                        <w:pPr>
                          <w:jc w:val="center"/>
                          <w:rPr>
                            <w:sz w:val="20"/>
                            <w:szCs w:val="20"/>
                          </w:rPr>
                        </w:pPr>
                      </w:p>
                    </w:tc>
                    <w:tc>
                      <w:tcPr>
                        <w:tcW w:w="0" w:type="auto"/>
                        <w:hideMark/>
                      </w:tcPr>
                      <w:p w:rsidR="00914D2C" w:rsidRDefault="00914D2C">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914D2C" w:rsidRDefault="00914D2C">
                  <w:pPr>
                    <w:rPr>
                      <w:sz w:val="20"/>
                      <w:szCs w:val="20"/>
                    </w:rPr>
                  </w:pPr>
                </w:p>
              </w:tc>
            </w:tr>
            <w:tr w:rsidR="00914D2C">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914D2C">
                    <w:trPr>
                      <w:tblCellSpacing w:w="0" w:type="dxa"/>
                      <w:jc w:val="center"/>
                    </w:trPr>
                    <w:tc>
                      <w:tcPr>
                        <w:tcW w:w="0" w:type="auto"/>
                        <w:shd w:val="clear" w:color="auto" w:fill="F7F7F7"/>
                        <w:vAlign w:val="bottom"/>
                        <w:hideMark/>
                      </w:tcPr>
                      <w:p w:rsidR="00914D2C" w:rsidRDefault="00914D2C">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914D2C" w:rsidRDefault="00914D2C">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914D2C" w:rsidRDefault="00914D2C">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914D2C" w:rsidRDefault="00914D2C">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914D2C" w:rsidRDefault="00914D2C">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914D2C" w:rsidRDefault="00914D2C">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914D2C" w:rsidRDefault="00914D2C">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914D2C" w:rsidRDefault="00914D2C">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914D2C" w:rsidRDefault="00914D2C">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914D2C" w:rsidRDefault="00914D2C">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914D2C">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0" w:type="dxa"/>
                                            <w:left w:w="540" w:type="dxa"/>
                                            <w:bottom w:w="0" w:type="dxa"/>
                                            <w:right w:w="540" w:type="dxa"/>
                                          </w:tcMar>
                                          <w:vAlign w:val="bottom"/>
                                          <w:hideMark/>
                                        </w:tcPr>
                                        <w:p w:rsidR="00914D2C" w:rsidRDefault="00914D2C">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0" w:type="dxa"/>
                                            <w:left w:w="540" w:type="dxa"/>
                                            <w:bottom w:w="0" w:type="dxa"/>
                                            <w:right w:w="540" w:type="dxa"/>
                                          </w:tcMar>
                                          <w:vAlign w:val="bottom"/>
                                          <w:hideMark/>
                                        </w:tcPr>
                                        <w:p w:rsidR="00914D2C" w:rsidRDefault="00914D2C">
                                          <w:pPr>
                                            <w:jc w:val="center"/>
                                            <w:rPr>
                                              <w:rFonts w:ascii="Georgia" w:hAnsi="Georgia" w:cs="Arial"/>
                                              <w:color w:val="000090"/>
                                              <w:sz w:val="36"/>
                                              <w:szCs w:val="36"/>
                                            </w:rPr>
                                          </w:pPr>
                                          <w:r>
                                            <w:rPr>
                                              <w:rFonts w:ascii="Georgia" w:hAnsi="Georgia" w:cs="Arial"/>
                                              <w:color w:val="000090"/>
                                              <w:sz w:val="36"/>
                                              <w:szCs w:val="36"/>
                                            </w:rPr>
                                            <w:t>  </w:t>
                                          </w:r>
                                        </w:p>
                                        <w:p w:rsidR="00914D2C" w:rsidRDefault="00914D2C">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914D2C" w:rsidRDefault="00914D2C">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914D2C" w:rsidRDefault="00914D2C">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tcMar>
                                                  <w:top w:w="0" w:type="dxa"/>
                                                  <w:left w:w="0" w:type="dxa"/>
                                                  <w:bottom w:w="15" w:type="dxa"/>
                                                  <w:right w:w="0" w:type="dxa"/>
                                                </w:tcMar>
                                                <w:vAlign w:val="center"/>
                                                <w:hideMark/>
                                              </w:tcPr>
                                              <w:p w:rsidR="00914D2C" w:rsidRDefault="00914D2C">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hideMark/>
                                        </w:tcPr>
                                        <w:p w:rsidR="00914D2C" w:rsidRDefault="00914D2C">
                                          <w:pPr>
                                            <w:ind w:left="720"/>
                                            <w:jc w:val="center"/>
                                            <w:rPr>
                                              <w:rFonts w:ascii="Arial" w:hAnsi="Arial" w:cs="Arial"/>
                                              <w:color w:val="000000"/>
                                              <w:sz w:val="28"/>
                                              <w:szCs w:val="28"/>
                                            </w:rPr>
                                          </w:pPr>
                                          <w:r>
                                            <w:rPr>
                                              <w:rStyle w:val="Strong"/>
                                              <w:rFonts w:ascii="Arial" w:hAnsi="Arial" w:cs="Arial"/>
                                              <w:color w:val="000000"/>
                                              <w:sz w:val="28"/>
                                              <w:szCs w:val="28"/>
                                            </w:rPr>
                                            <w:t>4/6/15</w:t>
                                          </w:r>
                                        </w:p>
                                        <w:p w:rsidR="00914D2C" w:rsidRDefault="00914D2C">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914D2C" w:rsidRDefault="00914D2C">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914D2C" w:rsidRDefault="00914D2C">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914D2C" w:rsidRDefault="00914D2C">
                                          <w:pPr>
                                            <w:spacing w:after="240"/>
                                            <w:ind w:left="1440"/>
                                            <w:rPr>
                                              <w:rFonts w:ascii="Arial" w:hAnsi="Arial" w:cs="Arial"/>
                                              <w:color w:val="000000"/>
                                            </w:rPr>
                                          </w:pPr>
                                          <w:hyperlink r:id="rId23" w:tgtFrame="_new" w:history="1">
                                            <w:r>
                                              <w:rPr>
                                                <w:rStyle w:val="Hyperlink"/>
                                                <w:rFonts w:ascii="Arial" w:hAnsi="Arial" w:cs="Arial"/>
                                                <w:color w:val="000000"/>
                                              </w:rPr>
                                              <w:t xml:space="preserve">At Easter Mass, Pope prays for persecuted Christians and success of Iran nuclear deal </w:t>
                                            </w:r>
                                          </w:hyperlink>
                                        </w:p>
                                        <w:p w:rsidR="00914D2C" w:rsidRDefault="00914D2C">
                                          <w:pPr>
                                            <w:spacing w:after="240"/>
                                            <w:ind w:left="1440"/>
                                            <w:rPr>
                                              <w:rFonts w:ascii="Arial" w:hAnsi="Arial" w:cs="Arial"/>
                                              <w:color w:val="000000"/>
                                            </w:rPr>
                                          </w:pPr>
                                          <w:hyperlink r:id="rId24" w:tgtFrame="_new" w:history="1">
                                            <w:r>
                                              <w:rPr>
                                                <w:rStyle w:val="Hyperlink"/>
                                                <w:rFonts w:ascii="Arial" w:hAnsi="Arial" w:cs="Arial"/>
                                                <w:color w:val="000000"/>
                                              </w:rPr>
                                              <w:t>Iran's Revolutionary Guards said 'preparing for war' in case deal collapses</w:t>
                                            </w:r>
                                          </w:hyperlink>
                                        </w:p>
                                        <w:p w:rsidR="00914D2C" w:rsidRDefault="00914D2C">
                                          <w:pPr>
                                            <w:spacing w:after="240"/>
                                            <w:ind w:left="1440"/>
                                            <w:rPr>
                                              <w:rFonts w:ascii="Arial" w:hAnsi="Arial" w:cs="Arial"/>
                                              <w:color w:val="000000"/>
                                            </w:rPr>
                                          </w:pPr>
                                          <w:hyperlink r:id="rId25" w:tgtFrame="_new" w:history="1">
                                            <w:r>
                                              <w:rPr>
                                                <w:rStyle w:val="Hyperlink"/>
                                                <w:rFonts w:ascii="Arial" w:hAnsi="Arial" w:cs="Arial"/>
                                                <w:color w:val="000000"/>
                                              </w:rPr>
                                              <w:t>Analysis: Nuclear agreement risks projecting US weakness</w:t>
                                            </w:r>
                                          </w:hyperlink>
                                        </w:p>
                                        <w:p w:rsidR="00914D2C" w:rsidRDefault="00914D2C">
                                          <w:pPr>
                                            <w:spacing w:after="240"/>
                                            <w:ind w:left="1440"/>
                                            <w:rPr>
                                              <w:rFonts w:ascii="Arial" w:hAnsi="Arial" w:cs="Arial"/>
                                              <w:color w:val="000000"/>
                                            </w:rPr>
                                          </w:pPr>
                                          <w:hyperlink r:id="rId26" w:tgtFrame="_new" w:history="1">
                                            <w:r>
                                              <w:rPr>
                                                <w:rStyle w:val="Hyperlink"/>
                                                <w:rFonts w:ascii="Arial" w:hAnsi="Arial" w:cs="Arial"/>
                                                <w:color w:val="000000"/>
                                              </w:rPr>
                                              <w:t xml:space="preserve">Obama defends Iran deal, tells Israelis if anybody messes with you US will be there </w:t>
                                            </w:r>
                                          </w:hyperlink>
                                        </w:p>
                                        <w:p w:rsidR="00914D2C" w:rsidRDefault="00914D2C">
                                          <w:pPr>
                                            <w:spacing w:after="240"/>
                                            <w:ind w:left="1440"/>
                                            <w:rPr>
                                              <w:rFonts w:ascii="Arial" w:hAnsi="Arial" w:cs="Arial"/>
                                              <w:color w:val="000000"/>
                                            </w:rPr>
                                          </w:pPr>
                                          <w:hyperlink r:id="rId27" w:tgtFrame="_new" w:history="1">
                                            <w:r>
                                              <w:rPr>
                                                <w:rStyle w:val="Hyperlink"/>
                                                <w:rFonts w:ascii="Arial" w:hAnsi="Arial" w:cs="Arial"/>
                                                <w:color w:val="000000"/>
                                              </w:rPr>
                                              <w:t>Netanyahu: Iran must recognize Israel's right to exist</w:t>
                                            </w:r>
                                          </w:hyperlink>
                                        </w:p>
                                        <w:p w:rsidR="00914D2C" w:rsidRDefault="00914D2C">
                                          <w:pPr>
                                            <w:spacing w:after="240"/>
                                            <w:ind w:left="1440"/>
                                            <w:rPr>
                                              <w:rFonts w:ascii="Arial" w:hAnsi="Arial" w:cs="Arial"/>
                                              <w:color w:val="000000"/>
                                            </w:rPr>
                                          </w:pPr>
                                          <w:hyperlink r:id="rId28" w:tgtFrame="_new" w:history="1">
                                            <w:r>
                                              <w:rPr>
                                                <w:rStyle w:val="Hyperlink"/>
                                                <w:rFonts w:ascii="Arial" w:hAnsi="Arial" w:cs="Arial"/>
                                                <w:color w:val="000000"/>
                                              </w:rPr>
                                              <w:t xml:space="preserve">Israel prepares lobbying strategy against Iran deal </w:t>
                                            </w:r>
                                          </w:hyperlink>
                                        </w:p>
                                        <w:p w:rsidR="00914D2C" w:rsidRDefault="00914D2C">
                                          <w:pPr>
                                            <w:spacing w:after="240"/>
                                            <w:ind w:left="1440"/>
                                            <w:rPr>
                                              <w:rFonts w:ascii="Arial" w:hAnsi="Arial" w:cs="Arial"/>
                                              <w:color w:val="000000"/>
                                            </w:rPr>
                                          </w:pPr>
                                          <w:hyperlink r:id="rId29" w:tgtFrame="_new" w:history="1">
                                            <w:r>
                                              <w:rPr>
                                                <w:rStyle w:val="Hyperlink"/>
                                                <w:rFonts w:ascii="Arial" w:hAnsi="Arial" w:cs="Arial"/>
                                                <w:color w:val="000000"/>
                                              </w:rPr>
                                              <w:t xml:space="preserve">Netanyahu presses US lawmakers not to give Iran 'a free path to the bomb' </w:t>
                                            </w:r>
                                          </w:hyperlink>
                                        </w:p>
                                        <w:p w:rsidR="00914D2C" w:rsidRDefault="00914D2C">
                                          <w:pPr>
                                            <w:spacing w:after="240"/>
                                            <w:ind w:left="1440"/>
                                            <w:rPr>
                                              <w:rFonts w:ascii="Arial" w:hAnsi="Arial" w:cs="Arial"/>
                                              <w:color w:val="000000"/>
                                            </w:rPr>
                                          </w:pPr>
                                          <w:hyperlink r:id="rId30" w:tgtFrame="_new" w:history="1">
                                            <w:r>
                                              <w:rPr>
                                                <w:rStyle w:val="Hyperlink"/>
                                                <w:rFonts w:ascii="Arial" w:hAnsi="Arial" w:cs="Arial"/>
                                                <w:color w:val="000000"/>
                                              </w:rPr>
                                              <w:t>Netanyahu: 'I'm not trying to kill deal with Iran, just a bad deal'</w:t>
                                            </w:r>
                                          </w:hyperlink>
                                        </w:p>
                                        <w:p w:rsidR="00914D2C" w:rsidRDefault="00914D2C">
                                          <w:pPr>
                                            <w:spacing w:after="240"/>
                                            <w:ind w:left="1440"/>
                                            <w:rPr>
                                              <w:rFonts w:ascii="Arial" w:hAnsi="Arial" w:cs="Arial"/>
                                              <w:color w:val="000000"/>
                                            </w:rPr>
                                          </w:pPr>
                                          <w:hyperlink r:id="rId31" w:tgtFrame="_new" w:history="1">
                                            <w:r>
                                              <w:rPr>
                                                <w:rStyle w:val="Hyperlink"/>
                                                <w:rFonts w:ascii="Arial" w:hAnsi="Arial" w:cs="Arial"/>
                                                <w:color w:val="000000"/>
                                              </w:rPr>
                                              <w:t>Netanyahu on US TV: Iran's missile program aims at you, not us</w:t>
                                            </w:r>
                                          </w:hyperlink>
                                        </w:p>
                                        <w:p w:rsidR="00914D2C" w:rsidRDefault="00914D2C">
                                          <w:pPr>
                                            <w:spacing w:after="240"/>
                                            <w:ind w:left="1440"/>
                                            <w:rPr>
                                              <w:rFonts w:ascii="Arial" w:hAnsi="Arial" w:cs="Arial"/>
                                              <w:color w:val="000000"/>
                                            </w:rPr>
                                          </w:pPr>
                                          <w:hyperlink r:id="rId32" w:tgtFrame="_new" w:history="1">
                                            <w:r>
                                              <w:rPr>
                                                <w:rStyle w:val="Hyperlink"/>
                                                <w:rFonts w:ascii="Arial" w:hAnsi="Arial" w:cs="Arial"/>
                                                <w:color w:val="000000"/>
                                              </w:rPr>
                                              <w:t xml:space="preserve">Senator Feinstein calls on Netanyahu to 'contain himself' </w:t>
                                            </w:r>
                                          </w:hyperlink>
                                        </w:p>
                                        <w:p w:rsidR="00914D2C" w:rsidRDefault="00914D2C">
                                          <w:pPr>
                                            <w:spacing w:after="240"/>
                                            <w:ind w:left="1440"/>
                                            <w:rPr>
                                              <w:rFonts w:ascii="Arial" w:hAnsi="Arial" w:cs="Arial"/>
                                              <w:color w:val="000000"/>
                                            </w:rPr>
                                          </w:pPr>
                                          <w:hyperlink r:id="rId33" w:tgtFrame="_new" w:history="1">
                                            <w:r>
                                              <w:rPr>
                                                <w:rStyle w:val="Hyperlink"/>
                                                <w:rFonts w:ascii="Arial" w:hAnsi="Arial" w:cs="Arial"/>
                                                <w:color w:val="000000"/>
                                              </w:rPr>
                                              <w:t xml:space="preserve">US Senator Feinstein: Framework nuclear agreement with Iran doesn't threaten Israel </w:t>
                                            </w:r>
                                          </w:hyperlink>
                                        </w:p>
                                        <w:p w:rsidR="00914D2C" w:rsidRDefault="00914D2C">
                                          <w:pPr>
                                            <w:spacing w:after="240"/>
                                            <w:ind w:left="1440"/>
                                            <w:rPr>
                                              <w:rFonts w:ascii="Arial" w:hAnsi="Arial" w:cs="Arial"/>
                                              <w:color w:val="000000"/>
                                            </w:rPr>
                                          </w:pPr>
                                          <w:hyperlink r:id="rId34" w:tgtFrame="_new" w:history="1">
                                            <w:r>
                                              <w:rPr>
                                                <w:rStyle w:val="Hyperlink"/>
                                                <w:rFonts w:ascii="Arial" w:hAnsi="Arial" w:cs="Arial"/>
                                                <w:color w:val="000000"/>
                                              </w:rPr>
                                              <w:t>White House: There's no convincing Netanyahu on Iran</w:t>
                                            </w:r>
                                          </w:hyperlink>
                                        </w:p>
                                        <w:p w:rsidR="00914D2C" w:rsidRDefault="00914D2C">
                                          <w:pPr>
                                            <w:spacing w:after="240"/>
                                            <w:ind w:left="1440"/>
                                            <w:rPr>
                                              <w:rFonts w:ascii="Arial" w:hAnsi="Arial" w:cs="Arial"/>
                                              <w:color w:val="000000"/>
                                            </w:rPr>
                                          </w:pPr>
                                          <w:hyperlink r:id="rId35" w:tgtFrame="_new" w:history="1">
                                            <w:r>
                                              <w:rPr>
                                                <w:rStyle w:val="Hyperlink"/>
                                                <w:rFonts w:ascii="Arial" w:hAnsi="Arial" w:cs="Arial"/>
                                                <w:color w:val="000000"/>
                                              </w:rPr>
                                              <w:t>Cracks appear in Democratic-Jewish alliance in wake of Iran agreement</w:t>
                                            </w:r>
                                          </w:hyperlink>
                                        </w:p>
                                        <w:p w:rsidR="00914D2C" w:rsidRDefault="00914D2C">
                                          <w:pPr>
                                            <w:spacing w:after="240"/>
                                            <w:ind w:left="1440"/>
                                            <w:rPr>
                                              <w:rFonts w:ascii="Arial" w:hAnsi="Arial" w:cs="Arial"/>
                                              <w:color w:val="000000"/>
                                            </w:rPr>
                                          </w:pPr>
                                          <w:hyperlink r:id="rId36" w:tgtFrame="_new" w:history="1">
                                            <w:r>
                                              <w:rPr>
                                                <w:rStyle w:val="Hyperlink"/>
                                                <w:rFonts w:ascii="Arial" w:hAnsi="Arial" w:cs="Arial"/>
                                                <w:color w:val="000000"/>
                                              </w:rPr>
                                              <w:t xml:space="preserve">US Republicans push demand for a vote on Iran nuclear deal </w:t>
                                            </w:r>
                                          </w:hyperlink>
                                        </w:p>
                                        <w:p w:rsidR="00914D2C" w:rsidRDefault="00914D2C">
                                          <w:pPr>
                                            <w:spacing w:after="240"/>
                                            <w:ind w:left="1440"/>
                                            <w:rPr>
                                              <w:rFonts w:ascii="Arial" w:hAnsi="Arial" w:cs="Arial"/>
                                              <w:color w:val="000000"/>
                                            </w:rPr>
                                          </w:pPr>
                                          <w:hyperlink r:id="rId37" w:tgtFrame="_new" w:history="1">
                                            <w:proofErr w:type="spellStart"/>
                                            <w:r>
                                              <w:rPr>
                                                <w:rStyle w:val="Hyperlink"/>
                                                <w:rFonts w:ascii="Arial" w:hAnsi="Arial" w:cs="Arial"/>
                                                <w:color w:val="000000"/>
                                              </w:rPr>
                                              <w:t>Ya'alon</w:t>
                                            </w:r>
                                            <w:proofErr w:type="spellEnd"/>
                                            <w:r>
                                              <w:rPr>
                                                <w:rStyle w:val="Hyperlink"/>
                                                <w:rFonts w:ascii="Arial" w:hAnsi="Arial" w:cs="Arial"/>
                                                <w:color w:val="000000"/>
                                              </w:rPr>
                                              <w:t xml:space="preserve">: Iran a 'terrorist monster' wreaking havoc on the Mideast </w:t>
                                            </w:r>
                                          </w:hyperlink>
                                        </w:p>
                                        <w:p w:rsidR="00914D2C" w:rsidRDefault="00914D2C">
                                          <w:pPr>
                                            <w:spacing w:after="240"/>
                                            <w:ind w:left="1440"/>
                                            <w:rPr>
                                              <w:rFonts w:ascii="Arial" w:hAnsi="Arial" w:cs="Arial"/>
                                              <w:color w:val="000000"/>
                                            </w:rPr>
                                          </w:pPr>
                                          <w:hyperlink r:id="rId38" w:tgtFrame="_new" w:history="1">
                                            <w:r>
                                              <w:rPr>
                                                <w:rStyle w:val="Hyperlink"/>
                                                <w:rFonts w:ascii="Arial" w:hAnsi="Arial" w:cs="Arial"/>
                                                <w:color w:val="000000"/>
                                              </w:rPr>
                                              <w:t>Iran stocks soar after nuclear framework deal</w:t>
                                            </w:r>
                                          </w:hyperlink>
                                        </w:p>
                                        <w:p w:rsidR="00914D2C" w:rsidRDefault="00914D2C">
                                          <w:pPr>
                                            <w:spacing w:after="240"/>
                                            <w:ind w:left="1440"/>
                                            <w:rPr>
                                              <w:rFonts w:ascii="Arial" w:hAnsi="Arial" w:cs="Arial"/>
                                              <w:color w:val="000000"/>
                                            </w:rPr>
                                          </w:pPr>
                                          <w:hyperlink r:id="rId39" w:tgtFrame="_new" w:history="1">
                                            <w:r>
                                              <w:rPr>
                                                <w:rStyle w:val="Hyperlink"/>
                                                <w:rFonts w:ascii="Arial" w:hAnsi="Arial" w:cs="Arial"/>
                                                <w:color w:val="000000"/>
                                              </w:rPr>
                                              <w:t>Iran military chief hails nuclear success</w:t>
                                            </w:r>
                                          </w:hyperlink>
                                        </w:p>
                                        <w:p w:rsidR="00914D2C" w:rsidRDefault="00914D2C">
                                          <w:pPr>
                                            <w:spacing w:after="240"/>
                                            <w:ind w:left="1440"/>
                                            <w:rPr>
                                              <w:rFonts w:ascii="Arial" w:hAnsi="Arial" w:cs="Arial"/>
                                              <w:color w:val="000000"/>
                                            </w:rPr>
                                          </w:pPr>
                                          <w:hyperlink r:id="rId40" w:tgtFrame="_new" w:history="1">
                                            <w:r>
                                              <w:rPr>
                                                <w:rStyle w:val="Hyperlink"/>
                                                <w:rFonts w:ascii="Arial" w:hAnsi="Arial" w:cs="Arial"/>
                                                <w:color w:val="000000"/>
                                              </w:rPr>
                                              <w:t xml:space="preserve">Analysis: Iranian hard-liners are already saying that Tehran gave away too much </w:t>
                                            </w:r>
                                          </w:hyperlink>
                                        </w:p>
                                        <w:p w:rsidR="00914D2C" w:rsidRDefault="00914D2C">
                                          <w:pPr>
                                            <w:spacing w:after="240"/>
                                            <w:ind w:left="1440"/>
                                            <w:rPr>
                                              <w:rFonts w:ascii="Arial" w:hAnsi="Arial" w:cs="Arial"/>
                                              <w:color w:val="000000"/>
                                            </w:rPr>
                                          </w:pPr>
                                          <w:hyperlink r:id="rId41" w:tgtFrame="_new" w:history="1">
                                            <w:r>
                                              <w:rPr>
                                                <w:rStyle w:val="Hyperlink"/>
                                                <w:rFonts w:ascii="Arial" w:hAnsi="Arial" w:cs="Arial"/>
                                                <w:color w:val="000000"/>
                                              </w:rPr>
                                              <w:t xml:space="preserve">Report: Iran transfers millions to Hamas for reconstruction of tunnels </w:t>
                                            </w:r>
                                          </w:hyperlink>
                                        </w:p>
                                        <w:p w:rsidR="00914D2C" w:rsidRDefault="00914D2C">
                                          <w:pPr>
                                            <w:spacing w:after="240"/>
                                            <w:ind w:left="1440"/>
                                            <w:rPr>
                                              <w:rFonts w:ascii="Arial" w:hAnsi="Arial" w:cs="Arial"/>
                                              <w:color w:val="000000"/>
                                            </w:rPr>
                                          </w:pPr>
                                          <w:hyperlink r:id="rId42" w:tgtFrame="_new" w:history="1">
                                            <w:r>
                                              <w:rPr>
                                                <w:rStyle w:val="Hyperlink"/>
                                                <w:rFonts w:ascii="Arial" w:hAnsi="Arial" w:cs="Arial"/>
                                                <w:color w:val="000000"/>
                                              </w:rPr>
                                              <w:t xml:space="preserve">PA rejects Israel's partial transfer of tax funds </w:t>
                                            </w:r>
                                          </w:hyperlink>
                                        </w:p>
                                        <w:p w:rsidR="00914D2C" w:rsidRDefault="00914D2C">
                                          <w:pPr>
                                            <w:spacing w:after="240"/>
                                            <w:ind w:left="1440"/>
                                            <w:rPr>
                                              <w:rFonts w:ascii="Arial" w:hAnsi="Arial" w:cs="Arial"/>
                                              <w:color w:val="000000"/>
                                            </w:rPr>
                                          </w:pPr>
                                          <w:hyperlink r:id="rId43" w:tgtFrame="_new" w:history="1">
                                            <w:r>
                                              <w:rPr>
                                                <w:rStyle w:val="Hyperlink"/>
                                                <w:rFonts w:ascii="Arial" w:hAnsi="Arial" w:cs="Arial"/>
                                                <w:color w:val="000000"/>
                                              </w:rPr>
                                              <w:t xml:space="preserve">Israel transfers some 400,000 liters of fuel to Gaza </w:t>
                                            </w:r>
                                          </w:hyperlink>
                                        </w:p>
                                        <w:p w:rsidR="00914D2C" w:rsidRDefault="00914D2C">
                                          <w:pPr>
                                            <w:spacing w:after="240"/>
                                            <w:ind w:left="1440"/>
                                            <w:rPr>
                                              <w:rFonts w:ascii="Arial" w:hAnsi="Arial" w:cs="Arial"/>
                                              <w:color w:val="000000"/>
                                            </w:rPr>
                                          </w:pPr>
                                          <w:hyperlink r:id="rId44" w:tgtFrame="_new" w:history="1">
                                            <w:r>
                                              <w:rPr>
                                                <w:rStyle w:val="Hyperlink"/>
                                                <w:rFonts w:ascii="Arial" w:hAnsi="Arial" w:cs="Arial"/>
                                                <w:color w:val="000000"/>
                                              </w:rPr>
                                              <w:t xml:space="preserve">Hundreds of Palestinians flee Syrian refugee camp after ISIS takeover </w:t>
                                            </w:r>
                                          </w:hyperlink>
                                        </w:p>
                                        <w:p w:rsidR="00914D2C" w:rsidRDefault="00914D2C">
                                          <w:pPr>
                                            <w:spacing w:after="240"/>
                                            <w:ind w:left="1440"/>
                                            <w:rPr>
                                              <w:rFonts w:ascii="Arial" w:hAnsi="Arial" w:cs="Arial"/>
                                              <w:color w:val="000000"/>
                                            </w:rPr>
                                          </w:pPr>
                                          <w:hyperlink r:id="rId45" w:tgtFrame="_new" w:history="1">
                                            <w:r>
                                              <w:rPr>
                                                <w:rStyle w:val="Hyperlink"/>
                                                <w:rFonts w:ascii="Arial" w:hAnsi="Arial" w:cs="Arial"/>
                                                <w:color w:val="000000"/>
                                              </w:rPr>
                                              <w:t xml:space="preserve">Netanyahu extends condolences to Kenyan president: We'll stand together in fight against terrorism </w:t>
                                            </w:r>
                                          </w:hyperlink>
                                        </w:p>
                                        <w:p w:rsidR="00914D2C" w:rsidRDefault="00914D2C">
                                          <w:pPr>
                                            <w:spacing w:after="240"/>
                                            <w:ind w:left="1440"/>
                                            <w:rPr>
                                              <w:rFonts w:ascii="Arial" w:hAnsi="Arial" w:cs="Arial"/>
                                              <w:color w:val="000000"/>
                                            </w:rPr>
                                          </w:pPr>
                                          <w:hyperlink r:id="rId46" w:tgtFrame="_new" w:history="1">
                                            <w:r>
                                              <w:rPr>
                                                <w:rStyle w:val="Hyperlink"/>
                                                <w:rFonts w:ascii="Arial" w:hAnsi="Arial" w:cs="Arial"/>
                                                <w:color w:val="000000"/>
                                              </w:rPr>
                                              <w:t>Al-Shabaab Threatens More 'Bloodbath' in Kenya After Killing Christian Students; Attack Was to 'Make Easter Holidays Better,' Gunman Told Victims</w:t>
                                            </w:r>
                                          </w:hyperlink>
                                        </w:p>
                                        <w:p w:rsidR="00914D2C" w:rsidRDefault="00914D2C">
                                          <w:pPr>
                                            <w:spacing w:after="240"/>
                                            <w:ind w:left="1440"/>
                                            <w:rPr>
                                              <w:rFonts w:ascii="Arial" w:hAnsi="Arial" w:cs="Arial"/>
                                              <w:color w:val="000000"/>
                                            </w:rPr>
                                          </w:pPr>
                                          <w:hyperlink r:id="rId47" w:tgtFrame="_new" w:history="1">
                                            <w:r>
                                              <w:rPr>
                                                <w:rStyle w:val="Hyperlink"/>
                                                <w:rFonts w:ascii="Arial" w:hAnsi="Arial" w:cs="Arial"/>
                                                <w:color w:val="000000"/>
                                              </w:rPr>
                                              <w:t>Kenya: Muslims screaming "</w:t>
                                            </w:r>
                                            <w:proofErr w:type="spellStart"/>
                                            <w:r>
                                              <w:rPr>
                                                <w:rStyle w:val="Hyperlink"/>
                                                <w:rFonts w:ascii="Arial" w:hAnsi="Arial" w:cs="Arial"/>
                                                <w:color w:val="000000"/>
                                              </w:rPr>
                                              <w:t>Allahu</w:t>
                                            </w:r>
                                            <w:proofErr w:type="spellEnd"/>
                                            <w:r>
                                              <w:rPr>
                                                <w:rStyle w:val="Hyperlink"/>
                                                <w:rFonts w:ascii="Arial" w:hAnsi="Arial" w:cs="Arial"/>
                                                <w:color w:val="000000"/>
                                              </w:rPr>
                                              <w:t xml:space="preserve"> </w:t>
                                            </w:r>
                                            <w:proofErr w:type="spellStart"/>
                                            <w:r>
                                              <w:rPr>
                                                <w:rStyle w:val="Hyperlink"/>
                                                <w:rFonts w:ascii="Arial" w:hAnsi="Arial" w:cs="Arial"/>
                                                <w:color w:val="000000"/>
                                              </w:rPr>
                                              <w:t>akbar</w:t>
                                            </w:r>
                                            <w:proofErr w:type="spellEnd"/>
                                            <w:r>
                                              <w:rPr>
                                                <w:rStyle w:val="Hyperlink"/>
                                                <w:rFonts w:ascii="Arial" w:hAnsi="Arial" w:cs="Arial"/>
                                                <w:color w:val="000000"/>
                                              </w:rPr>
                                              <w:t>" only shot those who couldn't recite Qur'an</w:t>
                                            </w:r>
                                          </w:hyperlink>
                                        </w:p>
                                        <w:p w:rsidR="00914D2C" w:rsidRDefault="00914D2C">
                                          <w:pPr>
                                            <w:spacing w:after="240"/>
                                            <w:ind w:left="1440"/>
                                            <w:rPr>
                                              <w:rFonts w:ascii="Arial" w:hAnsi="Arial" w:cs="Arial"/>
                                              <w:color w:val="000000"/>
                                            </w:rPr>
                                          </w:pPr>
                                          <w:hyperlink r:id="rId48" w:tgtFrame="_new" w:history="1">
                                            <w:r>
                                              <w:rPr>
                                                <w:rStyle w:val="Hyperlink"/>
                                                <w:rFonts w:ascii="Arial" w:hAnsi="Arial" w:cs="Arial"/>
                                                <w:color w:val="000000"/>
                                              </w:rPr>
                                              <w:t xml:space="preserve">Egypt Refers Alleged Brotherhood Supporters to Military Court </w:t>
                                            </w:r>
                                          </w:hyperlink>
                                        </w:p>
                                        <w:p w:rsidR="00914D2C" w:rsidRDefault="00914D2C">
                                          <w:pPr>
                                            <w:spacing w:after="240"/>
                                            <w:ind w:left="1440"/>
                                            <w:rPr>
                                              <w:rFonts w:ascii="Arial" w:hAnsi="Arial" w:cs="Arial"/>
                                              <w:color w:val="000000"/>
                                            </w:rPr>
                                          </w:pPr>
                                          <w:hyperlink r:id="rId49" w:tgtFrame="_new" w:history="1">
                                            <w:r>
                                              <w:rPr>
                                                <w:rStyle w:val="Hyperlink"/>
                                                <w:rFonts w:ascii="Arial" w:hAnsi="Arial" w:cs="Arial"/>
                                                <w:color w:val="000000"/>
                                              </w:rPr>
                                              <w:t>Militants Attack Church and Police in Egypt, One Policeman Dead</w:t>
                                            </w:r>
                                          </w:hyperlink>
                                        </w:p>
                                        <w:p w:rsidR="00914D2C" w:rsidRDefault="00914D2C">
                                          <w:pPr>
                                            <w:spacing w:after="240"/>
                                            <w:ind w:left="1440"/>
                                            <w:rPr>
                                              <w:rFonts w:ascii="Arial" w:hAnsi="Arial" w:cs="Arial"/>
                                              <w:color w:val="000000"/>
                                            </w:rPr>
                                          </w:pPr>
                                          <w:hyperlink r:id="rId50" w:tgtFrame="_new" w:history="1">
                                            <w:r>
                                              <w:rPr>
                                                <w:rStyle w:val="Hyperlink"/>
                                                <w:rFonts w:ascii="Arial" w:hAnsi="Arial" w:cs="Arial"/>
                                                <w:color w:val="000000"/>
                                              </w:rPr>
                                              <w:t xml:space="preserve">Red Cross says gets approval from Saudi-led coalition to deliver Yemen aid </w:t>
                                            </w:r>
                                          </w:hyperlink>
                                        </w:p>
                                        <w:p w:rsidR="00914D2C" w:rsidRDefault="00914D2C">
                                          <w:pPr>
                                            <w:spacing w:after="240"/>
                                            <w:ind w:left="1440"/>
                                            <w:rPr>
                                              <w:rFonts w:ascii="Arial" w:hAnsi="Arial" w:cs="Arial"/>
                                              <w:color w:val="000000"/>
                                            </w:rPr>
                                          </w:pPr>
                                          <w:hyperlink r:id="rId51" w:tgtFrame="_new" w:history="1">
                                            <w:r>
                                              <w:rPr>
                                                <w:rStyle w:val="Hyperlink"/>
                                                <w:rFonts w:ascii="Arial" w:hAnsi="Arial" w:cs="Arial"/>
                                                <w:color w:val="000000"/>
                                              </w:rPr>
                                              <w:t xml:space="preserve">Yemen conflict: </w:t>
                                            </w:r>
                                            <w:proofErr w:type="spellStart"/>
                                            <w:r>
                                              <w:rPr>
                                                <w:rStyle w:val="Hyperlink"/>
                                                <w:rFonts w:ascii="Arial" w:hAnsi="Arial" w:cs="Arial"/>
                                                <w:color w:val="000000"/>
                                              </w:rPr>
                                              <w:t>Houthi</w:t>
                                            </w:r>
                                            <w:proofErr w:type="spellEnd"/>
                                            <w:r>
                                              <w:rPr>
                                                <w:rStyle w:val="Hyperlink"/>
                                                <w:rFonts w:ascii="Arial" w:hAnsi="Arial" w:cs="Arial"/>
                                                <w:color w:val="000000"/>
                                              </w:rPr>
                                              <w:t xml:space="preserve"> rebels make gains in Aden</w:t>
                                            </w:r>
                                          </w:hyperlink>
                                        </w:p>
                                        <w:p w:rsidR="00914D2C" w:rsidRDefault="00914D2C">
                                          <w:pPr>
                                            <w:spacing w:after="240"/>
                                            <w:ind w:left="1440"/>
                                            <w:rPr>
                                              <w:rFonts w:ascii="Arial" w:hAnsi="Arial" w:cs="Arial"/>
                                              <w:color w:val="000000"/>
                                            </w:rPr>
                                          </w:pPr>
                                          <w:hyperlink r:id="rId52" w:tgtFrame="_new" w:history="1">
                                            <w:r>
                                              <w:rPr>
                                                <w:rStyle w:val="Hyperlink"/>
                                                <w:rFonts w:ascii="Arial" w:hAnsi="Arial" w:cs="Arial"/>
                                                <w:color w:val="000000"/>
                                              </w:rPr>
                                              <w:t>Senior Yemeni Sunni leaders abducted by rebels</w:t>
                                            </w:r>
                                          </w:hyperlink>
                                        </w:p>
                                        <w:p w:rsidR="00914D2C" w:rsidRDefault="00914D2C">
                                          <w:pPr>
                                            <w:spacing w:after="240"/>
                                            <w:ind w:left="1440"/>
                                            <w:rPr>
                                              <w:rFonts w:ascii="Arial" w:hAnsi="Arial" w:cs="Arial"/>
                                              <w:color w:val="000000"/>
                                            </w:rPr>
                                          </w:pPr>
                                          <w:hyperlink r:id="rId53" w:tgtFrame="_new" w:history="1">
                                            <w:r>
                                              <w:rPr>
                                                <w:rStyle w:val="Hyperlink"/>
                                                <w:rFonts w:ascii="Arial" w:hAnsi="Arial" w:cs="Arial"/>
                                                <w:color w:val="000000"/>
                                              </w:rPr>
                                              <w:t xml:space="preserve">Yemen's </w:t>
                                            </w:r>
                                            <w:proofErr w:type="spellStart"/>
                                            <w:r>
                                              <w:rPr>
                                                <w:rStyle w:val="Hyperlink"/>
                                                <w:rFonts w:ascii="Arial" w:hAnsi="Arial" w:cs="Arial"/>
                                                <w:color w:val="000000"/>
                                              </w:rPr>
                                              <w:t>Houthis</w:t>
                                            </w:r>
                                            <w:proofErr w:type="spellEnd"/>
                                            <w:r>
                                              <w:rPr>
                                                <w:rStyle w:val="Hyperlink"/>
                                                <w:rFonts w:ascii="Arial" w:hAnsi="Arial" w:cs="Arial"/>
                                                <w:color w:val="000000"/>
                                              </w:rPr>
                                              <w:t xml:space="preserve"> ready for talks if air strikes stop -senior member </w:t>
                                            </w:r>
                                          </w:hyperlink>
                                        </w:p>
                                        <w:p w:rsidR="00914D2C" w:rsidRDefault="00914D2C">
                                          <w:pPr>
                                            <w:spacing w:after="240"/>
                                            <w:ind w:left="1440"/>
                                            <w:rPr>
                                              <w:rFonts w:ascii="Arial" w:hAnsi="Arial" w:cs="Arial"/>
                                              <w:color w:val="000000"/>
                                            </w:rPr>
                                          </w:pPr>
                                          <w:hyperlink r:id="rId54" w:tgtFrame="_new" w:history="1">
                                            <w:r>
                                              <w:rPr>
                                                <w:rStyle w:val="Hyperlink"/>
                                                <w:rFonts w:ascii="Arial" w:hAnsi="Arial" w:cs="Arial"/>
                                                <w:color w:val="000000"/>
                                              </w:rPr>
                                              <w:t>Schiff says Al Qaeda having 'resurgence' amid Yemen chaos</w:t>
                                            </w:r>
                                          </w:hyperlink>
                                        </w:p>
                                        <w:p w:rsidR="00914D2C" w:rsidRDefault="00914D2C">
                                          <w:pPr>
                                            <w:spacing w:after="240"/>
                                            <w:ind w:left="1440"/>
                                            <w:rPr>
                                              <w:rFonts w:ascii="Arial" w:hAnsi="Arial" w:cs="Arial"/>
                                              <w:color w:val="000000"/>
                                            </w:rPr>
                                          </w:pPr>
                                          <w:hyperlink r:id="rId55" w:tgtFrame="_new" w:history="1">
                                            <w:r>
                                              <w:rPr>
                                                <w:rStyle w:val="Hyperlink"/>
                                                <w:rFonts w:ascii="Arial" w:hAnsi="Arial" w:cs="Arial"/>
                                                <w:color w:val="000000"/>
                                              </w:rPr>
                                              <w:t xml:space="preserve">Yemeni tribesmen take eastern port town from al-Qaida </w:t>
                                            </w:r>
                                          </w:hyperlink>
                                        </w:p>
                                        <w:p w:rsidR="00914D2C" w:rsidRDefault="00914D2C">
                                          <w:pPr>
                                            <w:spacing w:after="240"/>
                                            <w:ind w:left="1440"/>
                                            <w:rPr>
                                              <w:rFonts w:ascii="Arial" w:hAnsi="Arial" w:cs="Arial"/>
                                              <w:color w:val="000000"/>
                                            </w:rPr>
                                          </w:pPr>
                                          <w:hyperlink r:id="rId56" w:tgtFrame="_new" w:history="1">
                                            <w:r>
                                              <w:rPr>
                                                <w:rStyle w:val="Hyperlink"/>
                                                <w:rFonts w:ascii="Arial" w:hAnsi="Arial" w:cs="Arial"/>
                                                <w:color w:val="000000"/>
                                              </w:rPr>
                                              <w:t xml:space="preserve">Obama promises 'tough conversation' with Arab allies over security </w:t>
                                            </w:r>
                                          </w:hyperlink>
                                        </w:p>
                                        <w:p w:rsidR="00914D2C" w:rsidRDefault="00914D2C">
                                          <w:pPr>
                                            <w:spacing w:after="240"/>
                                            <w:ind w:left="1440"/>
                                            <w:rPr>
                                              <w:rFonts w:ascii="Arial" w:hAnsi="Arial" w:cs="Arial"/>
                                              <w:color w:val="000000"/>
                                            </w:rPr>
                                          </w:pPr>
                                          <w:hyperlink r:id="rId57" w:tgtFrame="_new" w:history="1">
                                            <w:r>
                                              <w:rPr>
                                                <w:rStyle w:val="Hyperlink"/>
                                                <w:rFonts w:ascii="Arial" w:hAnsi="Arial" w:cs="Arial"/>
                                                <w:color w:val="000000"/>
                                              </w:rPr>
                                              <w:t xml:space="preserve">North Korea declares no-sail zone, missile launch seen as possible </w:t>
                                            </w:r>
                                          </w:hyperlink>
                                        </w:p>
                                        <w:p w:rsidR="00914D2C" w:rsidRDefault="00914D2C">
                                          <w:pPr>
                                            <w:spacing w:after="240"/>
                                            <w:ind w:left="1440"/>
                                            <w:rPr>
                                              <w:rFonts w:ascii="Arial" w:hAnsi="Arial" w:cs="Arial"/>
                                              <w:color w:val="000000"/>
                                            </w:rPr>
                                          </w:pPr>
                                          <w:hyperlink r:id="rId58" w:tgtFrame="_new" w:history="1">
                                            <w:r>
                                              <w:rPr>
                                                <w:rStyle w:val="Hyperlink"/>
                                                <w:rFonts w:ascii="Arial" w:hAnsi="Arial" w:cs="Arial"/>
                                                <w:color w:val="000000"/>
                                              </w:rPr>
                                              <w:t xml:space="preserve">British police arrest teens on terrorism offenses </w:t>
                                            </w:r>
                                          </w:hyperlink>
                                        </w:p>
                                        <w:p w:rsidR="00914D2C" w:rsidRDefault="00914D2C">
                                          <w:pPr>
                                            <w:spacing w:after="240"/>
                                            <w:ind w:left="1440"/>
                                            <w:rPr>
                                              <w:rFonts w:ascii="Arial" w:hAnsi="Arial" w:cs="Arial"/>
                                              <w:color w:val="000000"/>
                                            </w:rPr>
                                          </w:pPr>
                                          <w:hyperlink r:id="rId59" w:tgtFrame="_new" w:history="1">
                                            <w:r>
                                              <w:rPr>
                                                <w:rStyle w:val="Hyperlink"/>
                                                <w:rFonts w:ascii="Arial" w:hAnsi="Arial" w:cs="Arial"/>
                                                <w:color w:val="000000"/>
                                              </w:rPr>
                                              <w:t>Mock 'dirty bomb' drill to bring hundreds of soldiers, airmen, police and fire officials to Richmond</w:t>
                                            </w:r>
                                          </w:hyperlink>
                                        </w:p>
                                        <w:p w:rsidR="00914D2C" w:rsidRDefault="00914D2C">
                                          <w:pPr>
                                            <w:spacing w:after="240"/>
                                            <w:ind w:left="1440"/>
                                            <w:rPr>
                                              <w:rFonts w:ascii="Arial" w:hAnsi="Arial" w:cs="Arial"/>
                                              <w:color w:val="000000"/>
                                            </w:rPr>
                                          </w:pPr>
                                          <w:hyperlink r:id="rId60" w:tgtFrame="_new" w:history="1">
                                            <w:r>
                                              <w:rPr>
                                                <w:rStyle w:val="Hyperlink"/>
                                                <w:rFonts w:ascii="Arial" w:hAnsi="Arial" w:cs="Arial"/>
                                                <w:color w:val="000000"/>
                                              </w:rPr>
                                              <w:t xml:space="preserve">Non-citizens in New York City could soon be given the right to vote </w:t>
                                            </w:r>
                                          </w:hyperlink>
                                        </w:p>
                                        <w:p w:rsidR="00914D2C" w:rsidRDefault="00914D2C">
                                          <w:pPr>
                                            <w:spacing w:after="240"/>
                                            <w:ind w:left="1440"/>
                                            <w:rPr>
                                              <w:rFonts w:ascii="Arial" w:hAnsi="Arial" w:cs="Arial"/>
                                              <w:color w:val="000000"/>
                                            </w:rPr>
                                          </w:pPr>
                                          <w:hyperlink r:id="rId61" w:tgtFrame="_new" w:history="1">
                                            <w:r>
                                              <w:rPr>
                                                <w:rStyle w:val="Hyperlink"/>
                                                <w:rFonts w:ascii="Arial" w:hAnsi="Arial" w:cs="Arial"/>
                                                <w:color w:val="000000"/>
                                              </w:rPr>
                                              <w:t>Greece moves to quell default fears, pledges to meet 'all obligations'</w:t>
                                            </w:r>
                                          </w:hyperlink>
                                        </w:p>
                                        <w:p w:rsidR="00914D2C" w:rsidRDefault="00914D2C">
                                          <w:pPr>
                                            <w:spacing w:after="240"/>
                                            <w:ind w:left="1440"/>
                                            <w:rPr>
                                              <w:rFonts w:ascii="Arial" w:hAnsi="Arial" w:cs="Arial"/>
                                              <w:color w:val="000000"/>
                                            </w:rPr>
                                          </w:pPr>
                                          <w:hyperlink r:id="rId62" w:tgtFrame="_new" w:history="1">
                                            <w:r>
                                              <w:rPr>
                                                <w:rStyle w:val="Hyperlink"/>
                                                <w:rFonts w:ascii="Arial" w:hAnsi="Arial" w:cs="Arial"/>
                                                <w:color w:val="000000"/>
                                              </w:rPr>
                                              <w:t>Tech titans' latest project: Defy death</w:t>
                                            </w:r>
                                          </w:hyperlink>
                                        </w:p>
                                        <w:p w:rsidR="00914D2C" w:rsidRDefault="00914D2C">
                                          <w:pPr>
                                            <w:spacing w:after="240"/>
                                            <w:ind w:left="1440"/>
                                            <w:rPr>
                                              <w:rFonts w:ascii="Arial" w:hAnsi="Arial" w:cs="Arial"/>
                                              <w:color w:val="000000"/>
                                            </w:rPr>
                                          </w:pPr>
                                          <w:hyperlink r:id="rId63" w:tgtFrame="_new" w:history="1">
                                            <w:r>
                                              <w:rPr>
                                                <w:rStyle w:val="Hyperlink"/>
                                                <w:rFonts w:ascii="Arial" w:hAnsi="Arial" w:cs="Arial"/>
                                                <w:color w:val="000000"/>
                                              </w:rPr>
                                              <w:t xml:space="preserve">'Big Bang' particle collider restarts after two year wait </w:t>
                                            </w:r>
                                          </w:hyperlink>
                                        </w:p>
                                        <w:p w:rsidR="00914D2C" w:rsidRDefault="00914D2C">
                                          <w:pPr>
                                            <w:spacing w:after="240"/>
                                            <w:ind w:left="1440"/>
                                            <w:rPr>
                                              <w:rFonts w:ascii="Arial" w:hAnsi="Arial" w:cs="Arial"/>
                                              <w:color w:val="000000"/>
                                            </w:rPr>
                                          </w:pPr>
                                          <w:hyperlink r:id="rId64" w:tgtFrame="_new" w:history="1">
                                            <w:r>
                                              <w:rPr>
                                                <w:rStyle w:val="Hyperlink"/>
                                                <w:rFonts w:ascii="Arial" w:hAnsi="Arial" w:cs="Arial"/>
                                                <w:color w:val="000000"/>
                                              </w:rPr>
                                              <w:t>"Canyon Of Fire" Opens On The Sun in Filament Eruption</w:t>
                                            </w:r>
                                          </w:hyperlink>
                                        </w:p>
                                        <w:p w:rsidR="00914D2C" w:rsidRDefault="00914D2C">
                                          <w:pPr>
                                            <w:spacing w:after="240"/>
                                            <w:ind w:left="1440"/>
                                            <w:rPr>
                                              <w:rFonts w:ascii="Arial" w:hAnsi="Arial" w:cs="Arial"/>
                                              <w:color w:val="000000"/>
                                            </w:rPr>
                                          </w:pPr>
                                          <w:hyperlink r:id="rId65" w:tgtFrame="_new" w:history="1">
                                            <w:r>
                                              <w:rPr>
                                                <w:rStyle w:val="Hyperlink"/>
                                                <w:rFonts w:ascii="Arial" w:hAnsi="Arial" w:cs="Arial"/>
                                                <w:color w:val="000000"/>
                                              </w:rPr>
                                              <w:t>5.4 magnitude earthquake hits near Taron, Papua New Guinea</w:t>
                                            </w:r>
                                          </w:hyperlink>
                                        </w:p>
                                        <w:p w:rsidR="00914D2C" w:rsidRDefault="00914D2C">
                                          <w:pPr>
                                            <w:spacing w:after="240"/>
                                            <w:ind w:left="1440"/>
                                            <w:rPr>
                                              <w:rFonts w:ascii="Arial" w:hAnsi="Arial" w:cs="Arial"/>
                                              <w:color w:val="000000"/>
                                            </w:rPr>
                                          </w:pPr>
                                          <w:hyperlink r:id="rId66" w:tgtFrame="_new" w:history="1">
                                            <w:r>
                                              <w:rPr>
                                                <w:rStyle w:val="Hyperlink"/>
                                                <w:rFonts w:ascii="Arial" w:hAnsi="Arial" w:cs="Arial"/>
                                                <w:color w:val="000000"/>
                                              </w:rPr>
                                              <w:t>5.3 magnitude earthquake hits near Taron, Papua New Guinea</w:t>
                                            </w:r>
                                          </w:hyperlink>
                                        </w:p>
                                        <w:p w:rsidR="00914D2C" w:rsidRDefault="00914D2C">
                                          <w:pPr>
                                            <w:spacing w:after="240"/>
                                            <w:ind w:left="1440"/>
                                            <w:rPr>
                                              <w:rFonts w:ascii="Arial" w:hAnsi="Arial" w:cs="Arial"/>
                                              <w:color w:val="000000"/>
                                            </w:rPr>
                                          </w:pPr>
                                          <w:hyperlink r:id="rId67" w:tgtFrame="_new" w:history="1">
                                            <w:proofErr w:type="spellStart"/>
                                            <w:r>
                                              <w:rPr>
                                                <w:rStyle w:val="Hyperlink"/>
                                                <w:rFonts w:ascii="Arial" w:hAnsi="Arial" w:cs="Arial"/>
                                                <w:color w:val="000000"/>
                                              </w:rPr>
                                              <w:t>Popocateptl</w:t>
                                            </w:r>
                                            <w:proofErr w:type="spellEnd"/>
                                            <w:r>
                                              <w:rPr>
                                                <w:rStyle w:val="Hyperlink"/>
                                                <w:rFonts w:ascii="Arial" w:hAnsi="Arial" w:cs="Arial"/>
                                                <w:color w:val="000000"/>
                                              </w:rPr>
                                              <w:t xml:space="preserve"> volcano in Mexico erupts to 22,000ft</w:t>
                                            </w:r>
                                          </w:hyperlink>
                                        </w:p>
                                        <w:p w:rsidR="00914D2C" w:rsidRDefault="00914D2C">
                                          <w:pPr>
                                            <w:spacing w:after="240"/>
                                            <w:ind w:left="1440"/>
                                            <w:rPr>
                                              <w:rFonts w:ascii="Arial" w:hAnsi="Arial" w:cs="Arial"/>
                                              <w:color w:val="000000"/>
                                            </w:rPr>
                                          </w:pPr>
                                          <w:hyperlink r:id="rId68" w:tgtFrame="_new" w:history="1">
                                            <w:r>
                                              <w:rPr>
                                                <w:rStyle w:val="Hyperlink"/>
                                                <w:rFonts w:ascii="Arial" w:hAnsi="Arial" w:cs="Arial"/>
                                                <w:color w:val="000000"/>
                                              </w:rPr>
                                              <w:t>Colima volcano in Mexico erupts to 14,000ft</w:t>
                                            </w:r>
                                          </w:hyperlink>
                                        </w:p>
                                        <w:p w:rsidR="00914D2C" w:rsidRDefault="00914D2C">
                                          <w:pPr>
                                            <w:spacing w:after="240"/>
                                            <w:ind w:left="1440"/>
                                            <w:rPr>
                                              <w:rFonts w:ascii="Arial" w:hAnsi="Arial" w:cs="Arial"/>
                                              <w:color w:val="000000"/>
                                            </w:rPr>
                                          </w:pPr>
                                          <w:hyperlink r:id="rId69" w:tgtFrame="_new" w:history="1">
                                            <w:proofErr w:type="spellStart"/>
                                            <w:r>
                                              <w:rPr>
                                                <w:rStyle w:val="Hyperlink"/>
                                                <w:rFonts w:ascii="Arial" w:hAnsi="Arial" w:cs="Arial"/>
                                                <w:color w:val="000000"/>
                                              </w:rPr>
                                              <w:t>Turrialba</w:t>
                                            </w:r>
                                            <w:proofErr w:type="spellEnd"/>
                                            <w:r>
                                              <w:rPr>
                                                <w:rStyle w:val="Hyperlink"/>
                                                <w:rFonts w:ascii="Arial" w:hAnsi="Arial" w:cs="Arial"/>
                                                <w:color w:val="000000"/>
                                              </w:rPr>
                                              <w:t xml:space="preserve"> volcano in Cost Rica erupts to 12,000ft</w:t>
                                            </w:r>
                                          </w:hyperlink>
                                        </w:p>
                                        <w:p w:rsidR="00914D2C" w:rsidRDefault="00914D2C">
                                          <w:pPr>
                                            <w:spacing w:after="240"/>
                                            <w:ind w:left="1440"/>
                                            <w:rPr>
                                              <w:rFonts w:ascii="Arial" w:hAnsi="Arial" w:cs="Arial"/>
                                              <w:color w:val="000000"/>
                                            </w:rPr>
                                          </w:pPr>
                                          <w:hyperlink r:id="rId70" w:tgtFrame="_new" w:history="1">
                                            <w:proofErr w:type="spellStart"/>
                                            <w:r>
                                              <w:rPr>
                                                <w:rStyle w:val="Hyperlink"/>
                                                <w:rFonts w:ascii="Arial" w:hAnsi="Arial" w:cs="Arial"/>
                                                <w:color w:val="000000"/>
                                              </w:rPr>
                                              <w:t>Villarrica</w:t>
                                            </w:r>
                                            <w:proofErr w:type="spellEnd"/>
                                            <w:r>
                                              <w:rPr>
                                                <w:rStyle w:val="Hyperlink"/>
                                                <w:rFonts w:ascii="Arial" w:hAnsi="Arial" w:cs="Arial"/>
                                                <w:color w:val="000000"/>
                                              </w:rPr>
                                              <w:t xml:space="preserve"> volcano in Chile erupts to 12,000ft </w:t>
                                            </w:r>
                                          </w:hyperlink>
                                        </w:p>
                                        <w:p w:rsidR="00914D2C" w:rsidRDefault="00914D2C">
                                          <w:pPr>
                                            <w:spacing w:after="240"/>
                                            <w:ind w:left="1440"/>
                                            <w:rPr>
                                              <w:rFonts w:ascii="Arial" w:hAnsi="Arial" w:cs="Arial"/>
                                              <w:color w:val="000000"/>
                                            </w:rPr>
                                          </w:pPr>
                                          <w:hyperlink r:id="rId71" w:tgtFrame="_new" w:history="1">
                                            <w:r>
                                              <w:rPr>
                                                <w:rStyle w:val="Hyperlink"/>
                                                <w:rFonts w:ascii="Arial" w:hAnsi="Arial" w:cs="Arial"/>
                                                <w:color w:val="000000"/>
                                              </w:rPr>
                                              <w:t>Chile flood toll rises amid growing fears for missing</w:t>
                                            </w:r>
                                          </w:hyperlink>
                                        </w:p>
                                        <w:p w:rsidR="00914D2C" w:rsidRDefault="00914D2C">
                                          <w:pPr>
                                            <w:spacing w:after="240"/>
                                            <w:ind w:left="1440"/>
                                            <w:rPr>
                                              <w:rFonts w:ascii="Arial" w:hAnsi="Arial" w:cs="Arial"/>
                                              <w:color w:val="000000"/>
                                            </w:rPr>
                                          </w:pPr>
                                          <w:hyperlink r:id="rId72" w:tgtFrame="_new" w:history="1">
                                            <w:proofErr w:type="spellStart"/>
                                            <w:r>
                                              <w:rPr>
                                                <w:rStyle w:val="Hyperlink"/>
                                                <w:rFonts w:ascii="Arial" w:hAnsi="Arial" w:cs="Arial"/>
                                                <w:color w:val="000000"/>
                                              </w:rPr>
                                              <w:t>Gov</w:t>
                                            </w:r>
                                            <w:proofErr w:type="spellEnd"/>
                                            <w:r>
                                              <w:rPr>
                                                <w:rStyle w:val="Hyperlink"/>
                                                <w:rFonts w:ascii="Arial" w:hAnsi="Arial" w:cs="Arial"/>
                                                <w:color w:val="000000"/>
                                              </w:rPr>
                                              <w:t xml:space="preserve"> Jerry Brown: Californians to Be Heavily Fined for Long Showers</w:t>
                                            </w:r>
                                          </w:hyperlink>
                                        </w:p>
                                        <w:p w:rsidR="00914D2C" w:rsidRDefault="00914D2C">
                                          <w:pPr>
                                            <w:spacing w:after="240"/>
                                            <w:ind w:left="1440"/>
                                            <w:rPr>
                                              <w:rFonts w:ascii="Arial" w:hAnsi="Arial" w:cs="Arial"/>
                                              <w:color w:val="000000"/>
                                            </w:rPr>
                                          </w:pPr>
                                          <w:hyperlink r:id="rId73" w:tgtFrame="_new" w:history="1">
                                            <w:r>
                                              <w:rPr>
                                                <w:rStyle w:val="Hyperlink"/>
                                                <w:rFonts w:ascii="Arial" w:hAnsi="Arial" w:cs="Arial"/>
                                                <w:color w:val="000000"/>
                                              </w:rPr>
                                              <w:t xml:space="preserve">California's wealthy lagging in water conservation </w:t>
                                            </w:r>
                                          </w:hyperlink>
                                        </w:p>
                                        <w:p w:rsidR="00914D2C" w:rsidRDefault="00914D2C">
                                          <w:pPr>
                                            <w:spacing w:after="240"/>
                                            <w:ind w:left="1440"/>
                                            <w:rPr>
                                              <w:rFonts w:ascii="Arial" w:hAnsi="Arial" w:cs="Arial"/>
                                              <w:color w:val="000000"/>
                                            </w:rPr>
                                          </w:pPr>
                                          <w:hyperlink r:id="rId74" w:tgtFrame="_new" w:history="1">
                                            <w:r>
                                              <w:rPr>
                                                <w:rStyle w:val="Hyperlink"/>
                                                <w:rFonts w:ascii="Arial" w:hAnsi="Arial" w:cs="Arial"/>
                                                <w:color w:val="000000"/>
                                              </w:rPr>
                                              <w:t xml:space="preserve">Fundraiser for Washington florist who rejects gay marriage raises $90,000 </w:t>
                                            </w:r>
                                          </w:hyperlink>
                                        </w:p>
                                        <w:p w:rsidR="00914D2C" w:rsidRDefault="00914D2C">
                                          <w:pPr>
                                            <w:ind w:left="1440"/>
                                            <w:rPr>
                                              <w:rFonts w:ascii="Arial" w:hAnsi="Arial" w:cs="Arial"/>
                                              <w:color w:val="000000"/>
                                            </w:rPr>
                                          </w:pPr>
                                          <w:hyperlink r:id="rId75" w:tgtFrame="_new" w:history="1">
                                            <w:r>
                                              <w:rPr>
                                                <w:rStyle w:val="Hyperlink"/>
                                                <w:rFonts w:ascii="Arial" w:hAnsi="Arial" w:cs="Arial"/>
                                                <w:color w:val="000000"/>
                                              </w:rPr>
                                              <w:t>The New and Dangerous "</w:t>
                                            </w:r>
                                            <w:proofErr w:type="spellStart"/>
                                            <w:r>
                                              <w:rPr>
                                                <w:rStyle w:val="Hyperlink"/>
                                                <w:rFonts w:ascii="Arial" w:hAnsi="Arial" w:cs="Arial"/>
                                                <w:color w:val="000000"/>
                                              </w:rPr>
                                              <w:t>Flakka</w:t>
                                            </w:r>
                                            <w:proofErr w:type="spellEnd"/>
                                            <w:r>
                                              <w:rPr>
                                                <w:rStyle w:val="Hyperlink"/>
                                                <w:rFonts w:ascii="Arial" w:hAnsi="Arial" w:cs="Arial"/>
                                                <w:color w:val="000000"/>
                                              </w:rPr>
                                              <w:t>" drug gives Users Superhuman Strength</w:t>
                                            </w:r>
                                          </w:hyperlink>
                                        </w:p>
                                      </w:tc>
                                    </w:tr>
                                  </w:tbl>
                                  <w:p w:rsidR="00914D2C" w:rsidRDefault="00914D2C">
                                    <w:pPr>
                                      <w:jc w:val="center"/>
                                      <w:rPr>
                                        <w:sz w:val="20"/>
                                        <w:szCs w:val="20"/>
                                      </w:rPr>
                                    </w:pPr>
                                  </w:p>
                                </w:tc>
                              </w:tr>
                              <w:tr w:rsidR="00914D2C">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0" w:type="dxa"/>
                                            <w:right w:w="540" w:type="dxa"/>
                                          </w:tcMar>
                                          <w:hideMark/>
                                        </w:tcPr>
                                        <w:p w:rsidR="00914D2C" w:rsidRDefault="00914D2C">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lastRenderedPageBreak/>
                                            <w:t>PROPHECY UPDATE NEWSLETTER</w:t>
                                          </w:r>
                                        </w:p>
                                        <w:p w:rsidR="00914D2C" w:rsidRDefault="00914D2C">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914D2C" w:rsidRDefault="00914D2C">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914D2C" w:rsidRDefault="00914D2C">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914D2C" w:rsidRDefault="00914D2C">
                                          <w:pPr>
                                            <w:pStyle w:val="NormalWeb"/>
                                            <w:spacing w:before="0" w:beforeAutospacing="0" w:after="0" w:afterAutospacing="0"/>
                                            <w:jc w:val="center"/>
                                            <w:rPr>
                                              <w:rFonts w:ascii="Arial" w:hAnsi="Arial" w:cs="Arial"/>
                                              <w:b/>
                                              <w:bCs/>
                                              <w:color w:val="000090"/>
                                              <w:sz w:val="28"/>
                                              <w:szCs w:val="28"/>
                                            </w:rPr>
                                          </w:pPr>
                                          <w:hyperlink r:id="rId76"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914D2C" w:rsidRDefault="00914D2C">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914D2C" w:rsidRDefault="00914D2C">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hideMark/>
                                        </w:tcPr>
                                        <w:p w:rsidR="00914D2C" w:rsidRDefault="00914D2C">
                                          <w:pPr>
                                            <w:pStyle w:val="NormalWeb"/>
                                            <w:spacing w:before="0" w:beforeAutospacing="0" w:after="0" w:afterAutospacing="0"/>
                                            <w:jc w:val="center"/>
                                            <w:rPr>
                                              <w:color w:val="000000"/>
                                            </w:rPr>
                                          </w:pPr>
                                          <w:r>
                                            <w:rPr>
                                              <w:rStyle w:val="Strong"/>
                                              <w:rFonts w:ascii="Georgia" w:hAnsi="Georgia"/>
                                              <w:color w:val="000090"/>
                                              <w:sz w:val="36"/>
                                              <w:szCs w:val="36"/>
                                            </w:rPr>
                                            <w:t>IN TODAY'S NEWSLETTER... </w:t>
                                          </w:r>
                                        </w:p>
                                        <w:p w:rsidR="00914D2C" w:rsidRDefault="00914D2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Obama to Israel: Nuclear deal with Iran is "our best bet" - but "we've got your backs"</w:t>
                                          </w:r>
                                        </w:p>
                                        <w:p w:rsidR="00914D2C" w:rsidRDefault="00914D2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ran's Revolutionary Guards said 'preparing for war' in case deal collapses</w:t>
                                          </w:r>
                                        </w:p>
                                        <w:p w:rsidR="00914D2C" w:rsidRDefault="00914D2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Arabs Blast "Obama's Deal" with Iran</w:t>
                                          </w:r>
                                        </w:p>
                                        <w:p w:rsidR="00914D2C" w:rsidRDefault="00914D2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Nearing Midnight: Religious Freedom Laws</w:t>
                                          </w:r>
                                        </w:p>
                                        <w:p w:rsidR="00914D2C" w:rsidRDefault="00914D2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Jeopardy</w:t>
                                          </w:r>
                                        </w:p>
                                        <w:p w:rsidR="00914D2C" w:rsidRDefault="00914D2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Your walk to Emmaus</w:t>
                                          </w:r>
                                        </w:p>
                                        <w:p w:rsidR="00914D2C" w:rsidRDefault="00914D2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An Oasis of Hope</w:t>
                                          </w:r>
                                        </w:p>
                                        <w:p w:rsidR="00914D2C" w:rsidRDefault="00914D2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The Wise Shall Understand</w:t>
                                          </w:r>
                                          <w:r>
                                            <w:rPr>
                                              <w:rStyle w:val="Strong"/>
                                              <w:rFonts w:ascii="Arial" w:hAnsi="Arial" w:cs="Arial"/>
                                              <w:color w:val="000000"/>
                                            </w:rPr>
                                            <w:t> </w:t>
                                          </w:r>
                                          <w:r>
                                            <w:rPr>
                                              <w:rStyle w:val="Strong"/>
                                              <w:rFonts w:ascii="Arial" w:hAnsi="Arial" w:cs="Arial"/>
                                              <w:color w:val="000000"/>
                                              <w:sz w:val="32"/>
                                              <w:szCs w:val="32"/>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hideMark/>
                                        </w:tcPr>
                                        <w:p w:rsidR="00914D2C" w:rsidRDefault="00914D2C">
                                          <w:pPr>
                                            <w:pStyle w:val="NormalWeb"/>
                                            <w:spacing w:before="0" w:beforeAutospacing="0" w:after="0" w:afterAutospacing="0"/>
                                            <w:rPr>
                                              <w:color w:val="000000"/>
                                            </w:rPr>
                                          </w:pPr>
                                          <w:r>
                                            <w:rPr>
                                              <w:rFonts w:ascii="Arial" w:hAnsi="Arial" w:cs="Arial"/>
                                              <w:color w:val="000000"/>
                                            </w:rPr>
                                            <w:br/>
                                            <w:t> </w:t>
                                          </w:r>
                                        </w:p>
                                        <w:p w:rsidR="00914D2C" w:rsidRDefault="00914D2C">
                                          <w:pPr>
                                            <w:rPr>
                                              <w:rFonts w:ascii="Arial" w:hAnsi="Arial" w:cs="Arial"/>
                                              <w:color w:val="000000"/>
                                            </w:rPr>
                                          </w:pPr>
                                          <w:r>
                                            <w:rPr>
                                              <w:rStyle w:val="Strong"/>
                                              <w:rFonts w:ascii="Arial" w:hAnsi="Arial" w:cs="Arial"/>
                                              <w:color w:val="000000"/>
                                              <w:sz w:val="32"/>
                                              <w:szCs w:val="32"/>
                                            </w:rPr>
                                            <w:t>Obama to Israel: Nuclear deal with Iran is "our best bet" - but "we've got your backs"</w:t>
                                          </w:r>
                                          <w:r>
                                            <w:rPr>
                                              <w:rFonts w:ascii="Arial" w:hAnsi="Arial" w:cs="Arial"/>
                                              <w:color w:val="000000"/>
                                            </w:rPr>
                                            <w:t xml:space="preserve"> - </w:t>
                                          </w:r>
                                          <w:hyperlink r:id="rId77" w:tgtFrame="_blank" w:history="1">
                                            <w:r>
                                              <w:rPr>
                                                <w:rStyle w:val="Hyperlink"/>
                                                <w:rFonts w:ascii="Arial" w:hAnsi="Arial" w:cs="Arial"/>
                                              </w:rPr>
                                              <w:t>www.debka.com</w:t>
                                            </w:r>
                                          </w:hyperlink>
                                          <w:r>
                                            <w:rPr>
                                              <w:rFonts w:ascii="Arial" w:hAnsi="Arial" w:cs="Arial"/>
                                              <w:color w:val="000000"/>
                                            </w:rPr>
                                            <w:t> </w:t>
                                          </w:r>
                                        </w:p>
                                        <w:p w:rsidR="00914D2C" w:rsidRDefault="00914D2C">
                                          <w:pPr>
                                            <w:pStyle w:val="NormalWeb"/>
                                            <w:spacing w:before="0" w:beforeAutospacing="0" w:after="0" w:afterAutospacing="0"/>
                                            <w:rPr>
                                              <w:color w:val="000000"/>
                                            </w:rPr>
                                          </w:pPr>
                                          <w:r>
                                            <w:rPr>
                                              <w:color w:val="000000"/>
                                            </w:rPr>
                                            <w:t> </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If anyone messes with Israel, America will be there." This was the main message US President Barack Obama had for Israel in his New York Times interview with Thomas Friedman Monday, April 6. He was trying to fend off the constant stream of criticism coming from Israel, as well as Washington and the Gulf, of the nuclear framework deal the US-led group of world powers shaped with Iran in Lausanne last week.</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lastRenderedPageBreak/>
                                            <w:t>On his clash with the Israeli prime minister over diplomacy with Iran, Obama offered a conciliatory note: This deal is "our best bet by far to make sure Iran doesn't get a nuclear weapon," he said.</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I respect Mr. Netanyahu's security argument and agree that Israelis have every right to be concerned about Iran," a country that has threatened "to destroy Israel, that has denied the Holocaust, that has expressed venomous anti-Semitic ideas."</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He went on to say, "I would consider it a failure on my part, a fundamental failure of my presidency, if on my watch, or as a consequence of work that I had done, Israel was rendered more vulnerable," he said.</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But what I would say to them is that not only am I absolutely committed to making sure they maintain their qualitative military edge, and that they can deter any potential future attacks, but what I'm willing to do is to make the kinds of commitments that would give everybody in the neighborhood, including Iran, a clarity that if Israel were to be attacked by any state, that we would stand by them."</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Those words from the US president were certainly welcomed in Jerusalem, but they failed to address the deep concerns besetting Israel and the region over Iran's rising belligerence, which has drawn encouragement from Obama's policies:</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 1. The US president is focusing too narrowly on the nuclear dimension of the Iranian threat, when Tehran is already in the throes of an aggressive drive for regional expansion by conventional military means. It is actively stirring up civil strife and using subversion and terror to disrupt its neighbors.</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 Obama talks about Israel's security concerns in the future tense in potential terms, when already an Iranian noose is tightening around its borders. He must have been apprised by his own intelligence advisers about the tasks Tehran has awarded its proxies, the Lebanese Hezbollah, and the Palestinian Hamas and Islamic Jihad, for turning the heat on the Jewish state - else why has Tehran raised Hezbollah's rocket-firing capacity against Israel to 1,000-1,500 rockets per day? And why send Hamas tens of millions of dollars for rebuilding the terror tunnels Israel destroyed in the Gaza Strip last summer and replenish its rocket arsenal?</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Israel does not have the luxury of standing by until a foreign power, however friendly, "has its back."  Prime Minister Netanyahu and the Israel Defense Forces have made their own preparations for the worst-case scenario.  But they also ask: Is it right for Israel to be put in this position so that President Obama can claim what he calls "a historic agreement?"</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lastRenderedPageBreak/>
                                            <w:t>2.  The list of governments skeptical of the value of the nuclear "framework" or "solutions" - depending on which of the Washington or Tehran versions they accept - does not end with Netanyahu. The day before it ran the Obama interview, The New York Times headed a front page story with the caption" Arab allies cry betrayal."</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 xml:space="preserve">Saudi King Salman has clearly decided to brush off White House attempts to sell its nuclear deal with Iran or wait for Obama to catch up with events in the region. He is forging ahead in the defense of what he considers the oil kingdom's interests. His first step was to go ahead, without consulting with Washington, with military intervention in Yemen to stall the Iranian-backed </w:t>
                                          </w:r>
                                          <w:proofErr w:type="spellStart"/>
                                          <w:r>
                                            <w:rPr>
                                              <w:rFonts w:ascii="Arial" w:hAnsi="Arial" w:cs="Arial"/>
                                              <w:color w:val="000000"/>
                                            </w:rPr>
                                            <w:t>Houthi</w:t>
                                          </w:r>
                                          <w:proofErr w:type="spellEnd"/>
                                          <w:r>
                                            <w:rPr>
                                              <w:rFonts w:ascii="Arial" w:hAnsi="Arial" w:cs="Arial"/>
                                              <w:color w:val="000000"/>
                                            </w:rPr>
                                            <w:t xml:space="preserve"> rebels.</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It is worth noting here that even Netanyahu, in his most heated diatribes against the US president's policies, never used the term "betrayal."</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3.  Obama and his advisers are fond of declaring that a military strike on Iran's nuclear facilities would not delay its program more than a couple of years. For one thing, that theory has never been proved: Iran could be held back from the nuclear threshold by four or, for that matter, six years. Who's to say?  By then, Obama would have long been gone and also, by then, the ayatollahs - if they still ruled Iran - might have had a change of heart and decide to drop the current regime's nuclear bomb aspirations.</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All these propositions are equally speculative.</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 xml:space="preserve"> Still more short-sighted is the US president's determination that the talks with Iran are </w:t>
                                          </w:r>
                                          <w:proofErr w:type="gramStart"/>
                                          <w:r>
                                            <w:rPr>
                                              <w:rFonts w:ascii="Arial" w:hAnsi="Arial" w:cs="Arial"/>
                                              <w:color w:val="000000"/>
                                            </w:rPr>
                                            <w:t>a</w:t>
                                          </w:r>
                                          <w:proofErr w:type="gramEnd"/>
                                          <w:r>
                                            <w:rPr>
                                              <w:rFonts w:ascii="Arial" w:hAnsi="Arial" w:cs="Arial"/>
                                              <w:color w:val="000000"/>
                                            </w:rPr>
                                            <w:t xml:space="preserve"> "once-in-a-lifetime opportunity to see whether or not we can at least take the nuclear issue off the table."</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Even if the issue is resolved to the US president's satisfaction by June 30,  which most informed opinion doubts, it will still loom large on the tables of King Salman, Egyptian President Abdel-</w:t>
                                          </w:r>
                                          <w:proofErr w:type="spellStart"/>
                                          <w:r>
                                            <w:rPr>
                                              <w:rFonts w:ascii="Arial" w:hAnsi="Arial" w:cs="Arial"/>
                                              <w:color w:val="000000"/>
                                            </w:rPr>
                                            <w:t>Fatteh</w:t>
                                          </w:r>
                                          <w:proofErr w:type="spellEnd"/>
                                          <w:r>
                                            <w:rPr>
                                              <w:rFonts w:ascii="Arial" w:hAnsi="Arial" w:cs="Arial"/>
                                              <w:color w:val="000000"/>
                                            </w:rPr>
                                            <w:t xml:space="preserve"> el-</w:t>
                                          </w:r>
                                          <w:proofErr w:type="spellStart"/>
                                          <w:r>
                                            <w:rPr>
                                              <w:rFonts w:ascii="Arial" w:hAnsi="Arial" w:cs="Arial"/>
                                              <w:color w:val="000000"/>
                                            </w:rPr>
                                            <w:t>Sisi</w:t>
                                          </w:r>
                                          <w:proofErr w:type="spellEnd"/>
                                          <w:r>
                                            <w:rPr>
                                              <w:rFonts w:ascii="Arial" w:hAnsi="Arial" w:cs="Arial"/>
                                              <w:color w:val="000000"/>
                                            </w:rPr>
                                            <w:t xml:space="preserve">, Turkish President </w:t>
                                          </w:r>
                                          <w:proofErr w:type="spellStart"/>
                                          <w:r>
                                            <w:rPr>
                                              <w:rFonts w:ascii="Arial" w:hAnsi="Arial" w:cs="Arial"/>
                                              <w:color w:val="000000"/>
                                            </w:rPr>
                                            <w:t>Tayyip</w:t>
                                          </w:r>
                                          <w:proofErr w:type="spellEnd"/>
                                          <w:r>
                                            <w:rPr>
                                              <w:rFonts w:ascii="Arial" w:hAnsi="Arial" w:cs="Arial"/>
                                              <w:color w:val="000000"/>
                                            </w:rPr>
                                            <w:t xml:space="preserve"> Erdogan and Prime Minister Netanyahu.</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 4.  There is also a question of credibility. Whereas Obama now questions the value of tougher sanctions for deterring Iran from violating any nuclear deals, such as are envisaged Congress, just a year ago he was all in favor of these penalties for bringing Tehran to the negotiating table.</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 xml:space="preserve"> 5. In his long interview to The New York Times, the president made no mention of the contrasting versions of the Lausanne process produced by Washington and Tehran- as </w:t>
                                          </w:r>
                                          <w:proofErr w:type="spellStart"/>
                                          <w:r>
                                            <w:rPr>
                                              <w:rFonts w:ascii="Arial" w:hAnsi="Arial" w:cs="Arial"/>
                                              <w:color w:val="000000"/>
                                            </w:rPr>
                                            <w:t>debkafile</w:t>
                                          </w:r>
                                          <w:proofErr w:type="spellEnd"/>
                                          <w:r>
                                            <w:rPr>
                                              <w:rFonts w:ascii="Arial" w:hAnsi="Arial" w:cs="Arial"/>
                                              <w:color w:val="000000"/>
                                            </w:rPr>
                                            <w:t xml:space="preserve"> was the first to disclose in detail on Saturday, April 4.</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lastRenderedPageBreak/>
                                            <w:t xml:space="preserve">So which of the two is the correct one? Or were the two different narratives deliberately cooked up between US Secretary of State John Kerry and Iranian Foreign Minister Mohammed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xml:space="preserve"> as a selling device for their respective home audiences.</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 xml:space="preserve">6. Getting to the bottom of the real deal concluded in Lausanne will be further complicated by the secret annexes which were appended and never intended to see the light of day. Middle East rulers can't be expected to take on faith a deal contracted by outside powers with their </w:t>
                                          </w:r>
                                          <w:proofErr w:type="gramStart"/>
                                          <w:r>
                                            <w:rPr>
                                              <w:rFonts w:ascii="Arial" w:hAnsi="Arial" w:cs="Arial"/>
                                              <w:color w:val="000000"/>
                                            </w:rPr>
                                            <w:t>neighbor, that</w:t>
                                          </w:r>
                                          <w:proofErr w:type="gramEnd"/>
                                          <w:r>
                                            <w:rPr>
                                              <w:rFonts w:ascii="Arial" w:hAnsi="Arial" w:cs="Arial"/>
                                              <w:color w:val="000000"/>
                                            </w:rPr>
                                            <w:t xml:space="preserve"> includes secret clauses to which they are not privy.</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7. Nothing is said in either the US or Iranian version about Tehran's long-range ballistic missiles or the "research and development" work performed to outfit them for carrying nuclear warheads. Iran doesn't need these missiles to attack Israel, but they would pose a threat to America.</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The Obama interview and reiterated pledge to Israel's security followed Netanyahu's latest broadside.</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 Saying he sees better options than "this bad deal or war," the prime minister said  to CNN Sunday:</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 "I think there's a third alternative, and that is standing firm, ratcheting up the pressure until you get a better deal." As it stands now, said the prime minister, "It does not roll back Iran's nuclear program. It keeps a vast nuclear infrastructure in place. Not a single centrifuge is destroyed. Not a single nuclear facility is shut down, including the underground facilities that they built illicitly. Thousands of centrifuges will keep spinning, enriching uranium. That's a very bad deal."</w:t>
                                          </w:r>
                                        </w:p>
                                        <w:p w:rsidR="00914D2C" w:rsidRDefault="00914D2C">
                                          <w:pPr>
                                            <w:pStyle w:val="NormalWeb"/>
                                            <w:spacing w:before="0" w:beforeAutospacing="0" w:after="0" w:afterAutospacing="0"/>
                                            <w:rPr>
                                              <w:color w:val="000000"/>
                                            </w:rPr>
                                          </w:pPr>
                                          <w:r>
                                            <w:rPr>
                                              <w:rFonts w:ascii="Arial" w:hAnsi="Arial" w:cs="Arial"/>
                                              <w:color w:val="000000"/>
                                            </w:rPr>
                                            <w:t> </w:t>
                                          </w:r>
                                        </w:p>
                                        <w:p w:rsidR="00914D2C" w:rsidRDefault="00914D2C">
                                          <w:pPr>
                                            <w:pStyle w:val="NormalWeb"/>
                                            <w:spacing w:before="0" w:beforeAutospacing="0" w:after="0" w:afterAutospacing="0"/>
                                            <w:rPr>
                                              <w:color w:val="000000"/>
                                            </w:rPr>
                                          </w:pPr>
                                          <w:r>
                                            <w:rPr>
                                              <w:rFonts w:ascii="Arial" w:hAnsi="Arial" w:cs="Arial"/>
                                              <w:color w:val="000000"/>
                                            </w:rPr>
                                            <w:t>Netanyahu said Iran is a country of "congenital cheating" and that it can't be trusted to abide by the terms of the deal.</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tcMar>
                                                  <w:top w:w="0" w:type="dxa"/>
                                                  <w:left w:w="0" w:type="dxa"/>
                                                  <w:bottom w:w="15" w:type="dxa"/>
                                                  <w:right w:w="0" w:type="dxa"/>
                                                </w:tcMar>
                                                <w:vAlign w:val="center"/>
                                                <w:hideMark/>
                                              </w:tcPr>
                                              <w:p w:rsidR="00914D2C" w:rsidRDefault="00914D2C">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hideMark/>
                                        </w:tcPr>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914D2C" w:rsidRDefault="00914D2C">
                                          <w:pPr>
                                            <w:rPr>
                                              <w:rFonts w:ascii="Arial" w:hAnsi="Arial" w:cs="Arial"/>
                                              <w:color w:val="000000"/>
                                              <w:sz w:val="20"/>
                                              <w:szCs w:val="20"/>
                                            </w:rPr>
                                          </w:pPr>
                                          <w:r>
                                            <w:rPr>
                                              <w:rStyle w:val="Strong"/>
                                              <w:rFonts w:ascii="Arial" w:hAnsi="Arial" w:cs="Arial"/>
                                              <w:color w:val="000000"/>
                                              <w:sz w:val="32"/>
                                              <w:szCs w:val="32"/>
                                            </w:rPr>
                                            <w:t>Iran's Revolutionary Guards said 'preparing for war' in case deal collapses</w:t>
                                          </w:r>
                                          <w:r>
                                            <w:rPr>
                                              <w:rFonts w:ascii="Arial" w:hAnsi="Arial" w:cs="Arial"/>
                                              <w:color w:val="000000"/>
                                              <w:sz w:val="20"/>
                                              <w:szCs w:val="20"/>
                                            </w:rPr>
                                            <w:t xml:space="preserve"> - </w:t>
                                          </w:r>
                                          <w:hyperlink r:id="rId78" w:tgtFrame="_blank" w:history="1">
                                            <w:r>
                                              <w:rPr>
                                                <w:rStyle w:val="Hyperlink"/>
                                                <w:rFonts w:ascii="Arial" w:hAnsi="Arial" w:cs="Arial"/>
                                                <w:sz w:val="20"/>
                                                <w:szCs w:val="20"/>
                                              </w:rPr>
                                              <w:t>http://www.timesofisrael.com/irans-revolutionary-guards-said-preparing-for-war-in-case-deal-collapses/</w:t>
                                            </w:r>
                                          </w:hyperlink>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Fearing military strike if talks break down, Guards reportedly ready to close Strait of Hormuz, where they drilled to attack US forces weeks ago</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s Revolutionary Guards "are preparing for war" in the event that negotiations to turn Thursday's framework nuclear agreement into a binding deal by June 30 collapse, an Israeli TV report said Sunday night, citing Arab intelligence agencies.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Israeli Channel 10 report said Arab intelligence agencies have warned "France, the UK and the US" that the Revolutionary Guards fear Iran could face a military strike should the talks break down, and that the Guards are ready to close the Strait of Hormuz and take other unspecified measures. The Wall Street Journal reported Friday that the US was working as recently as January on improving its biggest bunker buster bombs in case they were needed for strikes on Iran's nuclear facilities.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The Sunday Israeli TV report highlighted the major discrepancies that have emerged between the US and Iran since the framework agreement was announced on Thursday, raising the concern that the non-binding understandings reached to date will fall apart and the negotiations collapse.</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A little over a month ago, the Revolutionary Guards held large-scale naval and air defense drills near the Strait of Hormuz - a strategic Gulf waterway, through which one fifth of the world's oil passes - in which dozens of speedboats swarmed a replica of a US aircraft carrier. State TV showed footage of missiles fired from the coast and fast boats striking the mock US aircraft carrier. The late February drill also included shooting down a drone and planting undersea mine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The Guards announced they had test-fired a "new strategic weapon" during the drill, saying the system would play a key role in any future battle against the United State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The White House said on Friday it was "confident" that it could get the deal "in place" by June 30. But key differences have emerged between the sides on what was agreed to date, and Iranian leaders warned over the weekend that they will resume higher-level uranium enrichment and other nuclear activity if they deem that the world powers are not keeping to what they consider the terms of the agreement.</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 "will be able to return" its nuclear program to the same level if the other side fails to honor the deal, Foreign Minister Mohammad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xml:space="preserve"> said Saturday.</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s President Hassan Rouhani highlighted one of the central areas of disagreement Sunday - the timing and scale of sanctions relief. While the US </w:t>
                                          </w:r>
                                          <w:r>
                                            <w:rPr>
                                              <w:rFonts w:ascii="Arial" w:hAnsi="Arial" w:cs="Arial"/>
                                              <w:color w:val="000000"/>
                                            </w:rPr>
                                            <w:lastRenderedPageBreak/>
                                            <w:t>has made clear that economic sanctions will be lifted in phases, an official Iranian foreign ministry fact sheet provides for the immediate lifting of all sanctions as soon as a final agreement is signed. "During the negotiations, we have always planned for the termination of the economic, financial and banking sanctions and we have never negotiated on their suspension, otherwise, no understanding would be made," Rouhani said on Sunday. "We will have a difficult path ahead in the stage of drafting the final deal," Rouhani noted.</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Sunday's Israeli TV report also claimed that Saudi Arabia was furious with the P5+1 negotiators over aspects of the framework deal, notably clauses relating to inspection of Iranian facilities. The failure to ensure "anytime, anyplace" inspection constitutes a central flaw in potential supervision of Iranian activities, Saudi diplomats were reported to be complaining.</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On Saturday night, a leading Israeli analyst highlighted six gaping areas of discrepancy between the American and Iranian accounts of what the agreement actually entail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Ehud </w:t>
                                          </w:r>
                                          <w:proofErr w:type="spellStart"/>
                                          <w:r>
                                            <w:rPr>
                                              <w:rFonts w:ascii="Arial" w:hAnsi="Arial" w:cs="Arial"/>
                                              <w:color w:val="000000"/>
                                            </w:rPr>
                                            <w:t>Ya'ari</w:t>
                                          </w:r>
                                          <w:proofErr w:type="spellEnd"/>
                                          <w:r>
                                            <w:rPr>
                                              <w:rFonts w:ascii="Arial" w:hAnsi="Arial" w:cs="Arial"/>
                                              <w:color w:val="000000"/>
                                            </w:rPr>
                                            <w:t>, Middle East analyst for Israel's Channel 2 News and an international fellow at the Washington Institute think tank, said the six discrepancies represent "very serious gaps" at the heart of the framework accord. They relate to issues as basic as when sanctions will be lifted, and how long restrictions on uranium enrichment will remain in place.</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eferring to Thursday's American-issued "Parameters for a Joint Comprehensive Plan of Action," on the one hand, and the "fact sheet" issued Friday by the Iranian Foreign Ministry, on the other, </w:t>
                                          </w:r>
                                          <w:proofErr w:type="spellStart"/>
                                          <w:r>
                                            <w:rPr>
                                              <w:rFonts w:ascii="Arial" w:hAnsi="Arial" w:cs="Arial"/>
                                              <w:color w:val="000000"/>
                                            </w:rPr>
                                            <w:t>Ya'ari</w:t>
                                          </w:r>
                                          <w:proofErr w:type="spellEnd"/>
                                          <w:r>
                                            <w:rPr>
                                              <w:rFonts w:ascii="Arial" w:hAnsi="Arial" w:cs="Arial"/>
                                              <w:color w:val="000000"/>
                                            </w:rPr>
                                            <w:t xml:space="preserve"> noted that no deal was actually signed on Thursday, and that the leaders' statements and the competing fact sheets were thus critical to understanding what had been agreed.</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He cited gulfs on issues including the timing and extent of sanctions relief, enrichment restrictions, ongoing research on advanced centrifuges, inspections, the fate of Iran's stockpile of lower-enriched uranium, and the possible military dimensions of the Iranian program.</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tcMar>
                                                  <w:top w:w="0" w:type="dxa"/>
                                                  <w:left w:w="0" w:type="dxa"/>
                                                  <w:bottom w:w="15" w:type="dxa"/>
                                                  <w:right w:w="0" w:type="dxa"/>
                                                </w:tcMar>
                                                <w:vAlign w:val="center"/>
                                                <w:hideMark/>
                                              </w:tcPr>
                                              <w:p w:rsidR="00914D2C" w:rsidRDefault="00914D2C">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tcPr>
                                        <w:p w:rsidR="00914D2C" w:rsidRDefault="00914D2C">
                                          <w:pPr>
                                            <w:rPr>
                                              <w:rFonts w:ascii="Arial" w:hAnsi="Arial" w:cs="Arial"/>
                                              <w:color w:val="000000"/>
                                              <w:sz w:val="20"/>
                                              <w:szCs w:val="20"/>
                                            </w:rPr>
                                          </w:pP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rPr>
                                              <w:rFonts w:ascii="Arial" w:hAnsi="Arial" w:cs="Arial"/>
                                              <w:color w:val="000000"/>
                                              <w:sz w:val="20"/>
                                              <w:szCs w:val="20"/>
                                            </w:rPr>
                                          </w:pPr>
                                          <w:r>
                                            <w:rPr>
                                              <w:rStyle w:val="Strong"/>
                                              <w:rFonts w:ascii="Arial" w:hAnsi="Arial" w:cs="Arial"/>
                                              <w:color w:val="000000"/>
                                              <w:sz w:val="32"/>
                                              <w:szCs w:val="32"/>
                                            </w:rPr>
                                            <w:lastRenderedPageBreak/>
                                            <w:t>Arabs Blast "Obama's Deal" with Iran</w:t>
                                          </w:r>
                                          <w:r>
                                            <w:rPr>
                                              <w:rFonts w:ascii="Arial" w:hAnsi="Arial" w:cs="Arial"/>
                                              <w:color w:val="000000"/>
                                              <w:sz w:val="20"/>
                                              <w:szCs w:val="20"/>
                                            </w:rPr>
                                            <w:t xml:space="preserve"> - By Khaled Abu </w:t>
                                          </w:r>
                                          <w:proofErr w:type="spellStart"/>
                                          <w:r>
                                            <w:rPr>
                                              <w:rFonts w:ascii="Arial" w:hAnsi="Arial" w:cs="Arial"/>
                                              <w:color w:val="000000"/>
                                              <w:sz w:val="20"/>
                                              <w:szCs w:val="20"/>
                                            </w:rPr>
                                            <w:t>Toameh</w:t>
                                          </w:r>
                                          <w:proofErr w:type="spellEnd"/>
                                          <w:r>
                                            <w:rPr>
                                              <w:rFonts w:ascii="Arial" w:hAnsi="Arial" w:cs="Arial"/>
                                              <w:color w:val="000000"/>
                                              <w:sz w:val="20"/>
                                              <w:szCs w:val="20"/>
                                            </w:rPr>
                                            <w:t xml:space="preserve"> - </w:t>
                                          </w:r>
                                          <w:hyperlink r:id="rId79" w:tgtFrame="_blank" w:history="1">
                                            <w:r>
                                              <w:rPr>
                                                <w:rStyle w:val="Hyperlink"/>
                                                <w:rFonts w:ascii="Arial" w:hAnsi="Arial" w:cs="Arial"/>
                                                <w:sz w:val="20"/>
                                                <w:szCs w:val="20"/>
                                              </w:rPr>
                                              <w:t>http://www.breakingisraelnews.com/35331/arabs-blast-obamas-deal-with-iran-opinion/#yLu7wv1L8XvvWbPL.97</w:t>
                                            </w:r>
                                          </w:hyperlink>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Style w:val="Emphasis"/>
                                              <w:rFonts w:ascii="Arial" w:hAnsi="Arial" w:cs="Arial"/>
                                              <w:color w:val="000000"/>
                                            </w:rPr>
                                            <w:t>"This is a dangerous agreement... [</w:t>
                                          </w:r>
                                          <w:proofErr w:type="gramStart"/>
                                          <w:r>
                                            <w:rPr>
                                              <w:rStyle w:val="Emphasis"/>
                                              <w:rFonts w:ascii="Arial" w:hAnsi="Arial" w:cs="Arial"/>
                                              <w:color w:val="000000"/>
                                            </w:rPr>
                                            <w:t>it</w:t>
                                          </w:r>
                                          <w:proofErr w:type="gramEnd"/>
                                          <w:r>
                                            <w:rPr>
                                              <w:rStyle w:val="Emphasis"/>
                                              <w:rFonts w:ascii="Arial" w:hAnsi="Arial" w:cs="Arial"/>
                                              <w:color w:val="000000"/>
                                            </w:rPr>
                                            <w:t>] provides Iran with what it needs most to pursue its wars and expansionism against the Arabs: funds." - Salah al-Mukhtar, Ammon News.</w:t>
                                          </w:r>
                                        </w:p>
                                        <w:p w:rsidR="00914D2C" w:rsidRDefault="00914D2C">
                                          <w:pPr>
                                            <w:pStyle w:val="NormalWeb"/>
                                            <w:spacing w:before="0" w:beforeAutospacing="0" w:after="0" w:afterAutospacing="0"/>
                                            <w:rPr>
                                              <w:rFonts w:ascii="Arial" w:hAnsi="Arial" w:cs="Arial"/>
                                              <w:color w:val="000000"/>
                                              <w:sz w:val="20"/>
                                              <w:szCs w:val="20"/>
                                            </w:rPr>
                                          </w:pPr>
                                          <w:r>
                                            <w:rPr>
                                              <w:rStyle w:val="Emphasis"/>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Style w:val="Emphasis"/>
                                              <w:rFonts w:ascii="Arial" w:hAnsi="Arial" w:cs="Arial"/>
                                              <w:color w:val="000000"/>
                                            </w:rPr>
                                            <w:t>"Iran has tried to intervene in Iraq, Lebanon and Syria and it is seeing that it's not paying any price... There is also a feeling in Tehran that the U.S. is avoiding a military confrontation with the Iranians." - Hassan al-</w:t>
                                          </w:r>
                                          <w:proofErr w:type="spellStart"/>
                                          <w:r>
                                            <w:rPr>
                                              <w:rStyle w:val="Emphasis"/>
                                              <w:rFonts w:ascii="Arial" w:hAnsi="Arial" w:cs="Arial"/>
                                              <w:color w:val="000000"/>
                                            </w:rPr>
                                            <w:t>Barari</w:t>
                                          </w:r>
                                          <w:proofErr w:type="spellEnd"/>
                                          <w:r>
                                            <w:rPr>
                                              <w:rStyle w:val="Emphasis"/>
                                              <w:rFonts w:ascii="Arial" w:hAnsi="Arial" w:cs="Arial"/>
                                              <w:color w:val="000000"/>
                                            </w:rPr>
                                            <w:t>, Al-</w:t>
                                          </w:r>
                                          <w:proofErr w:type="spellStart"/>
                                          <w:r>
                                            <w:rPr>
                                              <w:rStyle w:val="Emphasis"/>
                                              <w:rFonts w:ascii="Arial" w:hAnsi="Arial" w:cs="Arial"/>
                                              <w:color w:val="000000"/>
                                            </w:rPr>
                                            <w:t>Sharq</w:t>
                                          </w:r>
                                          <w:proofErr w:type="spellEnd"/>
                                          <w:r>
                                            <w:rPr>
                                              <w:rStyle w:val="Emphasis"/>
                                              <w:rFonts w:ascii="Arial" w:hAnsi="Arial" w:cs="Arial"/>
                                              <w:color w:val="000000"/>
                                            </w:rPr>
                                            <w:t>.</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According to Hani al-Jamal, an Egyptian political and regional researcher, the deal means that the international community has accepted Iran as a nuclear power.</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Many Arabs have expressed deep concern over the nuclear deal that was reached this week between Iran and the world powers, including the U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Arab leaders and heads of state were polite enough not to voice public criticism of the agreement when President Barack Obama phoned them to inform them about it. But this has not stopped Arab politicians, political analysts and columnists reflecting government thinking in the Arab world from lashing out at what they describe as "Obama's bad and dangerous deal with Iran."</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 happy moment for Iran. P5+1 leaders pose with Iranian Foreign Minister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xml:space="preserve"> after nuclear negotiations in Lausanne, Switzerland on April 2, 2015. (Image source: U.S. State Departmen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The Arabs, especially those living in the Gulf, see the framework agreement as a sign of US "weakness" and a green light for Iran to pursue its "expansionist" scheme in the Arab world.</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Some Arab countries are opposed to the nuclear deal because it poses a threat to their interests," said the Egyptian daily Al-</w:t>
                                          </w:r>
                                          <w:proofErr w:type="spellStart"/>
                                          <w:r>
                                            <w:rPr>
                                              <w:rFonts w:ascii="Arial" w:hAnsi="Arial" w:cs="Arial"/>
                                              <w:color w:val="000000"/>
                                            </w:rPr>
                                            <w:t>Wafd</w:t>
                                          </w:r>
                                          <w:proofErr w:type="spellEnd"/>
                                          <w:r>
                                            <w:rPr>
                                              <w:rFonts w:ascii="Arial" w:hAnsi="Arial" w:cs="Arial"/>
                                              <w:color w:val="000000"/>
                                            </w:rPr>
                                            <w:t xml:space="preserve"> in an article entitled, "Politicians: Obama's deal with Iran threatens Arab world."</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The newspaper quoted Hani al-Jamal, an Egyptian political and regional researcher, as saying that the deal means that the international community has accepted Iran as a nuclear power. He predicted that the framework agreement would put Iran and some Arab countries such as Saudi Arabia and Egypt on a collision course.</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Al-Jamal advised the Arab countries to form a "Sunni NATO" that would guarantee Pakistan's status as a nuclear power and Arab ally in face of the "Iranian and Israeli threat."</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Jihad </w:t>
                                          </w:r>
                                          <w:proofErr w:type="spellStart"/>
                                          <w:r>
                                            <w:rPr>
                                              <w:rFonts w:ascii="Arial" w:hAnsi="Arial" w:cs="Arial"/>
                                              <w:color w:val="000000"/>
                                            </w:rPr>
                                            <w:t>Odeh</w:t>
                                          </w:r>
                                          <w:proofErr w:type="spellEnd"/>
                                          <w:r>
                                            <w:rPr>
                                              <w:rFonts w:ascii="Arial" w:hAnsi="Arial" w:cs="Arial"/>
                                              <w:color w:val="000000"/>
                                            </w:rPr>
                                            <w:t>, an Egyptian professor of political science, said that Obama's "achievements are designed to dismantle the Arab world. Obama wants to make historic achievements before the end of his term in office by destroying Al-Qaeda, seeking rapprochement with Cuba and reaching a nuclear agreement with Iran."</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lthough Saudi Arabia, which is currently waging war on Iranian-backed </w:t>
                                          </w:r>
                                          <w:proofErr w:type="spellStart"/>
                                          <w:r>
                                            <w:rPr>
                                              <w:rFonts w:ascii="Arial" w:hAnsi="Arial" w:cs="Arial"/>
                                              <w:color w:val="000000"/>
                                            </w:rPr>
                                            <w:t>Houthi</w:t>
                                          </w:r>
                                          <w:proofErr w:type="spellEnd"/>
                                          <w:r>
                                            <w:rPr>
                                              <w:rFonts w:ascii="Arial" w:hAnsi="Arial" w:cs="Arial"/>
                                              <w:color w:val="000000"/>
                                            </w:rPr>
                                            <w:t xml:space="preserve"> militiamen in Yemen, "welcomed" the nuclear agreement, it has privately expressed concern over the deal.</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Similarly, several Gulf countries that initially welcomed the agreement are beginning to voice concern over its repercussions on the region. For the past several months, the Arabs have been warning against Iran's ongoing effort to take control over their countrie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US surely does not want to see a more powerful Iranian hegemony in the region, but at the same time, it does not appear to mind some kind of Iranian influence in the region," said Nasser Ahmed Bin </w:t>
                                          </w:r>
                                          <w:proofErr w:type="spellStart"/>
                                          <w:r>
                                            <w:rPr>
                                              <w:rFonts w:ascii="Arial" w:hAnsi="Arial" w:cs="Arial"/>
                                              <w:color w:val="000000"/>
                                            </w:rPr>
                                            <w:t>Ghaith</w:t>
                                          </w:r>
                                          <w:proofErr w:type="spellEnd"/>
                                          <w:r>
                                            <w:rPr>
                                              <w:rFonts w:ascii="Arial" w:hAnsi="Arial" w:cs="Arial"/>
                                              <w:color w:val="000000"/>
                                            </w:rPr>
                                            <w:t xml:space="preserve">, a researcher from the United Arab Emirates. "Iran has been seeking to reclaim its previous role as the region's police." Bin </w:t>
                                          </w:r>
                                          <w:proofErr w:type="spellStart"/>
                                          <w:r>
                                            <w:rPr>
                                              <w:rFonts w:ascii="Arial" w:hAnsi="Arial" w:cs="Arial"/>
                                              <w:color w:val="000000"/>
                                            </w:rPr>
                                            <w:t>Ghaith</w:t>
                                          </w:r>
                                          <w:proofErr w:type="spellEnd"/>
                                          <w:r>
                                            <w:rPr>
                                              <w:rFonts w:ascii="Arial" w:hAnsi="Arial" w:cs="Arial"/>
                                              <w:color w:val="000000"/>
                                            </w:rPr>
                                            <w:t xml:space="preserve"> said that it was clear that Western recognition of Iranian regional influence would come at the expense of the Gulf countries. "The Gulf states should build strategic partnerships with the regional powers of Pakistan and Turkey, who share the Gulf nations' fears of Iranian ambitions in the region," he added.</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Echoing widespread fear among Arabs of Iran's territorial ambitions in the Middle East, political analyst Hassan al-</w:t>
                                          </w:r>
                                          <w:proofErr w:type="spellStart"/>
                                          <w:r>
                                            <w:rPr>
                                              <w:rFonts w:ascii="Arial" w:hAnsi="Arial" w:cs="Arial"/>
                                              <w:color w:val="000000"/>
                                            </w:rPr>
                                            <w:t>Barari</w:t>
                                          </w:r>
                                          <w:proofErr w:type="spellEnd"/>
                                          <w:r>
                                            <w:rPr>
                                              <w:rFonts w:ascii="Arial" w:hAnsi="Arial" w:cs="Arial"/>
                                              <w:color w:val="000000"/>
                                            </w:rPr>
                                            <w:t xml:space="preserve"> wrote in Qatar's daily Al-</w:t>
                                          </w:r>
                                          <w:proofErr w:type="spellStart"/>
                                          <w:r>
                                            <w:rPr>
                                              <w:rFonts w:ascii="Arial" w:hAnsi="Arial" w:cs="Arial"/>
                                              <w:color w:val="000000"/>
                                            </w:rPr>
                                            <w:t>Sharq</w:t>
                                          </w:r>
                                          <w:proofErr w:type="spellEnd"/>
                                          <w:r>
                                            <w:rPr>
                                              <w:rFonts w:ascii="Arial" w:hAnsi="Arial" w:cs="Arial"/>
                                              <w:color w:val="000000"/>
                                            </w:rPr>
                                            <w:t xml:space="preserve"> against the policy of appeasement toward Tehran:</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Iran has tried to intervene in Iraq, Lebanon and Syria and it is seeing that it's not paying any price; on the contrary, there are attempts by the big powers to reach understandings with Iran. There is also a feeling in Tehran that the US is avoiding a military confrontation with the Iranians and their proxies. The Gulf countries have learned from the lessons of the past in various areas. The policy of appeasement has only led to wars. Any kind of appeasement with Iran will only lead it to ask for more and probably meddle in the internal affairs of the Arab countries and increase its arrogance."</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Even Jordanians have joined the chorus of Arabs expressing fear over Iran's growing threat to the Arab world, especially in wake of the nuclear deal with the US and the big power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Salah al-Mukhtar, a Jordanian columnist, wrote an article entitled, "Oh Arabs wake up, your enemy is Iran," in which he accused the US of facilitating Tehran's wars against Arab countrie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Describing Iran as "Eastern Israel," al-Mukhtar said that the most dangerous aspect of the framework agreement is that it allows Iran to continue with its "destructive wars" against the Arabs. "This is a dangerous agreement, particularly for Saudi Arabia and the opposition forces in Iraq and Syria," the Jordanian columnist cautioned. "This agreement provides Iran with what it needs most to pursue its wars and expansionism against the Arabs: funds. Lifting the sanctions is America's way of backing the dangerous and direct wars against Arabs; the lifting of the sanctions also provides the Iranians with the funds needed to push with their Persian advancement. The US wants to drain Saudi Arabia and the Arab Gulf countries in preparation for dividing them."</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Lebanon's English-language Daily Star newspaper also voiced skepticism over the nuclear deal. "For all the talk of this deal contributing to making the world safer, if Obama is truly concerned with his legacy, especially in the Middle East, he must now work with Iran to encourage it to become a regular member of the international community once again, and not a country which sponsors conflict, whether directly or via proxies, across the region," the paper editorialized. "Otherwise, this deal could just leave Iran emboldened in its expansionist design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In addition to the Arabs, Iranian opposition figures have also come out against the nuclear deal.</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aryam </w:t>
                                          </w:r>
                                          <w:proofErr w:type="spellStart"/>
                                          <w:r>
                                            <w:rPr>
                                              <w:rFonts w:ascii="Arial" w:hAnsi="Arial" w:cs="Arial"/>
                                              <w:color w:val="000000"/>
                                            </w:rPr>
                                            <w:t>Rajavi</w:t>
                                          </w:r>
                                          <w:proofErr w:type="spellEnd"/>
                                          <w:r>
                                            <w:rPr>
                                              <w:rFonts w:ascii="Arial" w:hAnsi="Arial" w:cs="Arial"/>
                                              <w:color w:val="000000"/>
                                            </w:rPr>
                                            <w:t xml:space="preserve">, an Iranian politician and president of the National Council of </w:t>
                                          </w:r>
                                          <w:proofErr w:type="spellStart"/>
                                          <w:r>
                                            <w:rPr>
                                              <w:rFonts w:ascii="Arial" w:hAnsi="Arial" w:cs="Arial"/>
                                              <w:color w:val="000000"/>
                                            </w:rPr>
                                            <w:t>Resistance,commented</w:t>
                                          </w:r>
                                          <w:proofErr w:type="spellEnd"/>
                                          <w:r>
                                            <w:rPr>
                                              <w:rFonts w:ascii="Arial" w:hAnsi="Arial" w:cs="Arial"/>
                                              <w:color w:val="000000"/>
                                            </w:rPr>
                                            <w:t xml:space="preserve"> that,</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A statement of generalities, without spiritual leader Khamenei's signature and official approval, does not block Tehran's path to a nuclear bomb nor prevent its intrinsic deception.</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Continuing talks with religious fascism in Iran - as part of a policy of appeasement - will not secure the region and world from the threat of nuclear proliferation.</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Complying with UN Security Council resolutions is the only way to block the mullahs from obtaining nuclear weapon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Leniency and unwarranted concessions by the P5+1 to the least trustworthy regime in the world today only grants it more time and further aggravates the dangers it poses to the Iranian people, to the region and to the wider world.</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lastRenderedPageBreak/>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tcPr>
                                        <w:p w:rsidR="00914D2C" w:rsidRDefault="00914D2C">
                                          <w:pPr>
                                            <w:jc w:val="center"/>
                                            <w:rPr>
                                              <w:color w:val="000000"/>
                                            </w:rPr>
                                          </w:pPr>
                                        </w:p>
                                        <w:p w:rsidR="00914D2C" w:rsidRDefault="00914D2C">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914D2C" w:rsidRDefault="00914D2C">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914D2C" w:rsidRDefault="00914D2C">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914D2C" w:rsidRDefault="00914D2C">
                                          <w:pPr>
                                            <w:pStyle w:val="NormalWeb"/>
                                            <w:spacing w:before="0" w:beforeAutospacing="0" w:after="0" w:afterAutospacing="0"/>
                                            <w:jc w:val="center"/>
                                            <w:rPr>
                                              <w:color w:val="000000"/>
                                            </w:rPr>
                                          </w:pPr>
                                          <w:r>
                                            <w:rPr>
                                              <w:rFonts w:ascii="Arial" w:hAnsi="Arial" w:cs="Arial"/>
                                              <w:b/>
                                              <w:bCs/>
                                              <w:noProof/>
                                              <w:color w:val="000000"/>
                                              <w:sz w:val="28"/>
                                              <w:szCs w:val="28"/>
                                            </w:rPr>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28"/>
                                              <w:szCs w:val="28"/>
                                            </w:rPr>
                                            <w:t> </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914D2C" w:rsidRDefault="00914D2C">
                                          <w:pPr>
                                            <w:pStyle w:val="NormalWeb"/>
                                            <w:spacing w:before="0" w:beforeAutospacing="0" w:after="0" w:afterAutospacing="0"/>
                                            <w:jc w:val="center"/>
                                            <w:rPr>
                                              <w:b/>
                                              <w:bCs/>
                                              <w:color w:val="000000"/>
                                            </w:rPr>
                                          </w:pPr>
                                          <w:r>
                                            <w:rPr>
                                              <w:rFonts w:ascii="Arial" w:hAnsi="Arial" w:cs="Arial"/>
                                              <w:b/>
                                              <w:bCs/>
                                              <w:color w:val="000000"/>
                                              <w:sz w:val="28"/>
                                              <w:szCs w:val="28"/>
                                            </w:rPr>
                                            <w:t> </w:t>
                                          </w:r>
                                        </w:p>
                                        <w:p w:rsidR="00914D2C" w:rsidRDefault="00914D2C">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w:t>
                                          </w:r>
                                          <w:r>
                                            <w:rPr>
                                              <w:rStyle w:val="Strong"/>
                                              <w:rFonts w:ascii="Helvetica" w:hAnsi="Helvetica"/>
                                              <w:i/>
                                              <w:iCs/>
                                              <w:color w:val="000000"/>
                                              <w:sz w:val="28"/>
                                              <w:szCs w:val="28"/>
                                            </w:rPr>
                                            <w:lastRenderedPageBreak/>
                                            <w:t>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914D2C" w:rsidRDefault="00914D2C">
                                          <w:pPr>
                                            <w:pStyle w:val="NormalWeb"/>
                                            <w:spacing w:before="0" w:beforeAutospacing="0" w:after="0" w:afterAutospacing="0"/>
                                            <w:jc w:val="center"/>
                                            <w:rPr>
                                              <w:b/>
                                              <w:bCs/>
                                              <w:color w:val="000000"/>
                                            </w:rPr>
                                          </w:pPr>
                                          <w:r>
                                            <w:rPr>
                                              <w:rFonts w:ascii="Arial" w:hAnsi="Arial" w:cs="Arial"/>
                                              <w:b/>
                                              <w:bCs/>
                                              <w:color w:val="000000"/>
                                              <w:sz w:val="28"/>
                                              <w:szCs w:val="28"/>
                                            </w:rPr>
                                            <w:t> </w:t>
                                          </w:r>
                                        </w:p>
                                        <w:p w:rsidR="00914D2C" w:rsidRDefault="00914D2C">
                                          <w:pPr>
                                            <w:pStyle w:val="NormalWeb"/>
                                            <w:spacing w:before="0" w:beforeAutospacing="0" w:after="0" w:afterAutospacing="0"/>
                                            <w:jc w:val="center"/>
                                            <w:rPr>
                                              <w:b/>
                                              <w:bCs/>
                                              <w:color w:val="000000"/>
                                            </w:rPr>
                                          </w:pPr>
                                          <w:r>
                                            <w:rPr>
                                              <w:rStyle w:val="Strong"/>
                                              <w:rFonts w:ascii="Arial" w:hAnsi="Arial" w:cs="Arial"/>
                                              <w:i/>
                                              <w:i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914D2C" w:rsidRDefault="00914D2C">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914D2C" w:rsidRDefault="00914D2C">
                                          <w:pPr>
                                            <w:pStyle w:val="NormalWeb"/>
                                            <w:spacing w:before="0" w:beforeAutospacing="0" w:after="0" w:afterAutospacing="0"/>
                                            <w:jc w:val="center"/>
                                            <w:rPr>
                                              <w:b/>
                                              <w:bCs/>
                                              <w:color w:val="000000"/>
                                            </w:rPr>
                                          </w:pPr>
                                          <w:r>
                                            <w:rPr>
                                              <w:rFonts w:ascii="Arial" w:hAnsi="Arial" w:cs="Arial"/>
                                              <w:b/>
                                              <w:bCs/>
                                              <w:color w:val="000000"/>
                                              <w:sz w:val="28"/>
                                              <w:szCs w:val="28"/>
                                            </w:rPr>
                                            <w:t> </w:t>
                                          </w:r>
                                        </w:p>
                                        <w:p w:rsidR="00914D2C" w:rsidRDefault="00914D2C">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914D2C" w:rsidRDefault="00914D2C">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914D2C" w:rsidRDefault="00914D2C">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914D2C" w:rsidRDefault="00914D2C">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914D2C" w:rsidRDefault="00914D2C">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914D2C" w:rsidRDefault="00914D2C">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914D2C" w:rsidRDefault="00914D2C">
                                          <w:pPr>
                                            <w:pStyle w:val="NormalWeb"/>
                                            <w:spacing w:before="0" w:beforeAutospacing="0" w:after="0" w:afterAutospacing="0"/>
                                            <w:jc w:val="center"/>
                                            <w:rPr>
                                              <w:color w:val="000000"/>
                                            </w:rPr>
                                          </w:pPr>
                                          <w:r>
                                            <w:rPr>
                                              <w:color w:val="000000"/>
                                            </w:rPr>
                                            <w:t> </w:t>
                                          </w:r>
                                        </w:p>
                                        <w:p w:rsidR="00914D2C" w:rsidRDefault="00914D2C">
                                          <w:pPr>
                                            <w:pStyle w:val="NormalWeb"/>
                                            <w:spacing w:before="0" w:beforeAutospacing="0" w:after="0" w:afterAutospacing="0"/>
                                            <w:jc w:val="center"/>
                                            <w:rPr>
                                              <w:color w:val="000000"/>
                                            </w:rPr>
                                          </w:pPr>
                                          <w:r>
                                            <w:rPr>
                                              <w:color w:val="000000"/>
                                            </w:rPr>
                                            <w:t>-------------------------------------------------</w:t>
                                          </w:r>
                                        </w:p>
                                        <w:p w:rsidR="00914D2C" w:rsidRDefault="00914D2C">
                                          <w:pPr>
                                            <w:pStyle w:val="NormalWeb"/>
                                            <w:spacing w:before="0" w:beforeAutospacing="0" w:after="0" w:afterAutospacing="0"/>
                                            <w:jc w:val="center"/>
                                            <w:rPr>
                                              <w:color w:val="000000"/>
                                            </w:rPr>
                                          </w:pPr>
                                          <w:r>
                                            <w:rPr>
                                              <w:rFonts w:ascii="Arial" w:hAnsi="Arial" w:cs="Arial"/>
                                              <w:color w:val="000000"/>
                                              <w:sz w:val="28"/>
                                              <w:szCs w:val="28"/>
                                            </w:rPr>
                                            <w:t> </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914D2C" w:rsidRDefault="00914D2C">
                                          <w:pPr>
                                            <w:pStyle w:val="NormalWeb"/>
                                            <w:spacing w:before="0" w:beforeAutospacing="0" w:after="0" w:afterAutospacing="0"/>
                                            <w:jc w:val="center"/>
                                            <w:rPr>
                                              <w:color w:val="000000"/>
                                            </w:rPr>
                                          </w:pPr>
                                          <w:r>
                                            <w:rPr>
                                              <w:rFonts w:ascii="Arial" w:hAnsi="Arial" w:cs="Arial"/>
                                              <w:color w:val="000000"/>
                                              <w:sz w:val="28"/>
                                              <w:szCs w:val="28"/>
                                            </w:rPr>
                                            <w:t> </w:t>
                                          </w:r>
                                        </w:p>
                                        <w:p w:rsidR="00914D2C" w:rsidRDefault="00914D2C">
                                          <w:pPr>
                                            <w:pStyle w:val="NormalWeb"/>
                                            <w:spacing w:before="0" w:beforeAutospacing="0" w:after="0" w:afterAutospacing="0"/>
                                            <w:jc w:val="center"/>
                                            <w:rPr>
                                              <w:color w:val="000000"/>
                                            </w:rPr>
                                          </w:pPr>
                                          <w:r>
                                            <w:rPr>
                                              <w:rFonts w:ascii="Arial" w:hAnsi="Arial" w:cs="Arial"/>
                                              <w:color w:val="000000"/>
                                              <w:sz w:val="28"/>
                                              <w:szCs w:val="28"/>
                                            </w:rPr>
                                            <w:lastRenderedPageBreak/>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914D2C" w:rsidRDefault="00914D2C">
                                          <w:pPr>
                                            <w:pStyle w:val="NormalWeb"/>
                                            <w:spacing w:before="0" w:beforeAutospacing="0" w:after="0" w:afterAutospacing="0"/>
                                            <w:jc w:val="center"/>
                                            <w:rPr>
                                              <w:color w:val="000000"/>
                                            </w:rPr>
                                          </w:pPr>
                                          <w:r>
                                            <w:rPr>
                                              <w:color w:val="000000"/>
                                            </w:rPr>
                                            <w:t> </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914D2C" w:rsidRDefault="00914D2C">
                                          <w:pPr>
                                            <w:pStyle w:val="NormalWeb"/>
                                            <w:spacing w:before="0" w:beforeAutospacing="0" w:after="0" w:afterAutospacing="0"/>
                                            <w:jc w:val="center"/>
                                            <w:rPr>
                                              <w:color w:val="000000"/>
                                            </w:rPr>
                                          </w:pPr>
                                          <w:r>
                                            <w:rPr>
                                              <w:color w:val="000000"/>
                                            </w:rPr>
                                            <w:t> </w:t>
                                          </w:r>
                                        </w:p>
                                        <w:p w:rsidR="00914D2C" w:rsidRDefault="00914D2C">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914D2C" w:rsidRDefault="00914D2C">
                                          <w:pPr>
                                            <w:pStyle w:val="NormalWeb"/>
                                            <w:spacing w:before="0" w:beforeAutospacing="0" w:after="0" w:afterAutospacing="0"/>
                                            <w:jc w:val="center"/>
                                            <w:rPr>
                                              <w:color w:val="000000"/>
                                            </w:rPr>
                                          </w:pPr>
                                          <w:r>
                                            <w:rPr>
                                              <w:color w:val="000000"/>
                                            </w:rPr>
                                            <w:t> </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914D2C" w:rsidRDefault="00914D2C">
                                          <w:pPr>
                                            <w:pStyle w:val="NormalWeb"/>
                                            <w:spacing w:before="0" w:beforeAutospacing="0" w:after="0" w:afterAutospacing="0"/>
                                            <w:jc w:val="center"/>
                                            <w:rPr>
                                              <w:color w:val="000000"/>
                                            </w:rPr>
                                          </w:pPr>
                                          <w:r>
                                            <w:rPr>
                                              <w:color w:val="000000"/>
                                            </w:rPr>
                                            <w:t> </w:t>
                                          </w:r>
                                        </w:p>
                                        <w:p w:rsidR="00914D2C" w:rsidRDefault="00914D2C">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914D2C" w:rsidRDefault="00914D2C">
                                          <w:pPr>
                                            <w:pStyle w:val="NormalWeb"/>
                                            <w:spacing w:before="0" w:beforeAutospacing="0" w:after="0" w:afterAutospacing="0"/>
                                            <w:jc w:val="center"/>
                                            <w:rPr>
                                              <w:color w:val="000000"/>
                                            </w:rPr>
                                          </w:pPr>
                                          <w:r>
                                            <w:rPr>
                                              <w:color w:val="000000"/>
                                            </w:rPr>
                                            <w:t> </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914D2C" w:rsidRDefault="00914D2C">
                                          <w:pPr>
                                            <w:pStyle w:val="NormalWeb"/>
                                            <w:spacing w:before="0" w:beforeAutospacing="0" w:after="0" w:afterAutospacing="0"/>
                                            <w:jc w:val="center"/>
                                            <w:rPr>
                                              <w:color w:val="000000"/>
                                            </w:rPr>
                                          </w:pPr>
                                          <w:r>
                                            <w:rPr>
                                              <w:color w:val="000000"/>
                                            </w:rPr>
                                            <w:t> </w:t>
                                          </w:r>
                                        </w:p>
                                        <w:p w:rsidR="00914D2C" w:rsidRDefault="00914D2C">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914D2C" w:rsidRDefault="00914D2C">
                                          <w:pPr>
                                            <w:pStyle w:val="NormalWeb"/>
                                            <w:spacing w:before="0" w:beforeAutospacing="0" w:after="0" w:afterAutospacing="0"/>
                                            <w:jc w:val="center"/>
                                            <w:rPr>
                                              <w:color w:val="000000"/>
                                            </w:rPr>
                                          </w:pPr>
                                          <w:r>
                                            <w:rPr>
                                              <w:color w:val="000000"/>
                                            </w:rPr>
                                            <w:t> </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914D2C" w:rsidRDefault="00914D2C">
                                          <w:pPr>
                                            <w:pStyle w:val="NormalWeb"/>
                                            <w:spacing w:before="0" w:beforeAutospacing="0" w:after="0" w:afterAutospacing="0"/>
                                            <w:jc w:val="center"/>
                                            <w:rPr>
                                              <w:color w:val="000000"/>
                                            </w:rPr>
                                          </w:pPr>
                                          <w:r>
                                            <w:rPr>
                                              <w:color w:val="000000"/>
                                            </w:rPr>
                                            <w:t> </w:t>
                                          </w:r>
                                        </w:p>
                                        <w:p w:rsidR="00914D2C" w:rsidRDefault="00914D2C">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914D2C" w:rsidRDefault="00914D2C">
                                          <w:pPr>
                                            <w:pStyle w:val="NormalWeb"/>
                                            <w:spacing w:before="0" w:beforeAutospacing="0" w:after="0" w:afterAutospacing="0"/>
                                            <w:jc w:val="center"/>
                                            <w:rPr>
                                              <w:color w:val="000000"/>
                                            </w:rPr>
                                          </w:pPr>
                                          <w:r>
                                            <w:rPr>
                                              <w:color w:val="000000"/>
                                            </w:rPr>
                                            <w:t> </w:t>
                                          </w:r>
                                        </w:p>
                                        <w:p w:rsidR="00914D2C" w:rsidRDefault="00914D2C">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914D2C" w:rsidRDefault="00914D2C">
                                          <w:pPr>
                                            <w:pStyle w:val="NormalWeb"/>
                                            <w:spacing w:before="0" w:beforeAutospacing="0" w:after="0" w:afterAutospacing="0"/>
                                            <w:jc w:val="center"/>
                                            <w:rPr>
                                              <w:color w:val="000000"/>
                                            </w:rPr>
                                          </w:pPr>
                                          <w:r>
                                            <w:rPr>
                                              <w:color w:val="000000"/>
                                            </w:rPr>
                                            <w:t> </w:t>
                                          </w:r>
                                        </w:p>
                                        <w:p w:rsidR="00914D2C" w:rsidRDefault="00914D2C">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914D2C">
                                            <w:trPr>
                                              <w:tblCellSpacing w:w="15" w:type="dxa"/>
                                              <w:jc w:val="center"/>
                                            </w:trPr>
                                            <w:tc>
                                              <w:tcPr>
                                                <w:tcW w:w="50" w:type="pct"/>
                                                <w:tcMar>
                                                  <w:top w:w="75" w:type="dxa"/>
                                                  <w:left w:w="75" w:type="dxa"/>
                                                  <w:bottom w:w="15" w:type="dxa"/>
                                                  <w:right w:w="75" w:type="dxa"/>
                                                </w:tcMar>
                                                <w:vAlign w:val="center"/>
                                                <w:hideMark/>
                                              </w:tcPr>
                                              <w:p w:rsidR="00914D2C" w:rsidRDefault="00914D2C">
                                                <w:pPr>
                                                  <w:jc w:val="center"/>
                                                  <w:rPr>
                                                    <w:color w:val="000000"/>
                                                  </w:rPr>
                                                </w:pPr>
                                                <w:r>
                                                  <w:rPr>
                                                    <w:noProof/>
                                                    <w:color w:val="0000FF"/>
                                                  </w:rPr>
                                                  <w:lastRenderedPageBreak/>
                                                  <w:drawing>
                                                    <wp:inline distT="0" distB="0" distL="0" distR="0">
                                                      <wp:extent cx="3629025" cy="2714625"/>
                                                      <wp:effectExtent l="0" t="0" r="9525" b="9525"/>
                                                      <wp:docPr id="40" name="Picture 40" descr="CONVERGENCE of the End Time Signs">
                                                        <a:hlinkClick xmlns:a="http://schemas.openxmlformats.org/drawingml/2006/main" r:id="rId8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914D2C">
                                            <w:trPr>
                                              <w:tblCellSpacing w:w="15" w:type="dxa"/>
                                              <w:jc w:val="center"/>
                                            </w:trPr>
                                            <w:tc>
                                              <w:tcPr>
                                                <w:tcW w:w="0" w:type="auto"/>
                                                <w:tcMar>
                                                  <w:top w:w="15" w:type="dxa"/>
                                                  <w:left w:w="15" w:type="dxa"/>
                                                  <w:bottom w:w="75" w:type="dxa"/>
                                                  <w:right w:w="15" w:type="dxa"/>
                                                </w:tcMar>
                                                <w:vAlign w:val="center"/>
                                                <w:hideMark/>
                                              </w:tcPr>
                                              <w:p w:rsidR="00914D2C" w:rsidRDefault="00914D2C">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914D2C" w:rsidRDefault="00914D2C">
                                          <w:pPr>
                                            <w:jc w:val="center"/>
                                            <w:rPr>
                                              <w:rFonts w:ascii="Arial" w:hAnsi="Arial" w:cs="Arial"/>
                                              <w:color w:val="000000"/>
                                              <w:sz w:val="20"/>
                                              <w:szCs w:val="20"/>
                                            </w:rPr>
                                          </w:pPr>
                                        </w:p>
                                        <w:p w:rsidR="00914D2C" w:rsidRDefault="00914D2C">
                                          <w:pPr>
                                            <w:jc w:val="center"/>
                                            <w:rPr>
                                              <w:rFonts w:ascii="Arial" w:hAnsi="Arial" w:cs="Arial"/>
                                              <w:color w:val="000000"/>
                                              <w:sz w:val="20"/>
                                              <w:szCs w:val="20"/>
                                            </w:rPr>
                                          </w:pPr>
                                        </w:p>
                                        <w:p w:rsidR="00914D2C" w:rsidRDefault="00914D2C">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914D2C" w:rsidRDefault="00914D2C">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914D2C" w:rsidRDefault="00914D2C">
                                          <w:pPr>
                                            <w:spacing w:after="240"/>
                                            <w:jc w:val="center"/>
                                            <w:rPr>
                                              <w:rFonts w:ascii="Arial" w:hAnsi="Arial" w:cs="Arial"/>
                                              <w:color w:val="000000"/>
                                            </w:rPr>
                                          </w:pPr>
                                        </w:p>
                                        <w:p w:rsidR="00914D2C" w:rsidRDefault="00914D2C">
                                          <w:pPr>
                                            <w:spacing w:line="257" w:lineRule="atLeast"/>
                                            <w:jc w:val="center"/>
                                            <w:rPr>
                                              <w:rFonts w:ascii="Arial" w:hAnsi="Arial" w:cs="Arial"/>
                                              <w:color w:val="000000"/>
                                              <w:sz w:val="36"/>
                                              <w:szCs w:val="36"/>
                                            </w:rPr>
                                          </w:pPr>
                                          <w:r>
                                            <w:rPr>
                                              <w:rStyle w:val="Strong"/>
                                              <w:rFonts w:ascii="Arial" w:hAnsi="Arial" w:cs="Arial"/>
                                              <w:color w:val="000000"/>
                                              <w:sz w:val="36"/>
                                              <w:szCs w:val="36"/>
                                            </w:rPr>
                                            <w:lastRenderedPageBreak/>
                                            <w:t>CONVERGENCE</w:t>
                                          </w:r>
                                          <w:r>
                                            <w:rPr>
                                              <w:rFonts w:ascii="Arial" w:hAnsi="Arial" w:cs="Arial"/>
                                              <w:color w:val="000000"/>
                                              <w:sz w:val="36"/>
                                              <w:szCs w:val="36"/>
                                            </w:rPr>
                                            <w:t xml:space="preserve"> -</w:t>
                                          </w:r>
                                        </w:p>
                                        <w:p w:rsidR="00914D2C" w:rsidRDefault="00914D2C">
                                          <w:pPr>
                                            <w:spacing w:line="257" w:lineRule="atLeast"/>
                                            <w:jc w:val="center"/>
                                            <w:rPr>
                                              <w:rFonts w:ascii="Arial" w:hAnsi="Arial" w:cs="Arial"/>
                                              <w:color w:val="000000"/>
                                              <w:sz w:val="36"/>
                                              <w:szCs w:val="36"/>
                                            </w:rPr>
                                          </w:pPr>
                                        </w:p>
                                        <w:p w:rsidR="00914D2C" w:rsidRDefault="00914D2C">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914D2C" w:rsidRDefault="00914D2C">
                                          <w:pPr>
                                            <w:jc w:val="center"/>
                                            <w:rPr>
                                              <w:rFonts w:ascii="Arial" w:hAnsi="Arial" w:cs="Arial"/>
                                              <w:color w:val="000000"/>
                                              <w:sz w:val="20"/>
                                              <w:szCs w:val="20"/>
                                            </w:rPr>
                                          </w:pPr>
                                        </w:p>
                                        <w:p w:rsidR="00914D2C" w:rsidRDefault="00914D2C">
                                          <w:pPr>
                                            <w:jc w:val="center"/>
                                            <w:rPr>
                                              <w:rFonts w:ascii="Arial" w:hAnsi="Arial" w:cs="Arial"/>
                                              <w:color w:val="000000"/>
                                              <w:sz w:val="20"/>
                                              <w:szCs w:val="20"/>
                                            </w:rPr>
                                          </w:pPr>
                                        </w:p>
                                        <w:p w:rsidR="00914D2C" w:rsidRDefault="00914D2C">
                                          <w:pPr>
                                            <w:jc w:val="center"/>
                                            <w:rPr>
                                              <w:rFonts w:ascii="Arial" w:hAnsi="Arial" w:cs="Arial"/>
                                              <w:color w:val="001A81"/>
                                              <w:sz w:val="36"/>
                                              <w:szCs w:val="36"/>
                                            </w:rPr>
                                          </w:pPr>
                                          <w:hyperlink r:id="rId83" w:tgtFrame="_blank" w:history="1">
                                            <w:r>
                                              <w:rPr>
                                                <w:rStyle w:val="Hyperlink"/>
                                                <w:rFonts w:ascii="Arial" w:hAnsi="Arial" w:cs="Arial"/>
                                                <w:b/>
                                                <w:bCs/>
                                              </w:rPr>
                                              <w:t>CLICK HERE TO ORDER</w:t>
                                            </w:r>
                                          </w:hyperlink>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tcPr>
                                        <w:p w:rsidR="00914D2C" w:rsidRDefault="00914D2C">
                                          <w:pPr>
                                            <w:rPr>
                                              <w:color w:val="000000"/>
                                            </w:rPr>
                                          </w:pPr>
                                        </w:p>
                                        <w:p w:rsidR="00914D2C" w:rsidRDefault="00914D2C">
                                          <w:pPr>
                                            <w:jc w:val="center"/>
                                            <w:rPr>
                                              <w:color w:val="000000"/>
                                            </w:rPr>
                                          </w:pPr>
                                          <w:r>
                                            <w:rPr>
                                              <w:rStyle w:val="Strong"/>
                                              <w:color w:val="000090"/>
                                              <w:sz w:val="40"/>
                                              <w:szCs w:val="40"/>
                                            </w:rPr>
                                            <w:t>CHECK OUT ALL OUR AMAZING DVD'S</w:t>
                                          </w:r>
                                        </w:p>
                                        <w:p w:rsidR="00914D2C" w:rsidRDefault="00914D2C">
                                          <w:pPr>
                                            <w:jc w:val="center"/>
                                            <w:rPr>
                                              <w:rFonts w:ascii="Georgia" w:hAnsi="Georgia"/>
                                              <w:color w:val="000000"/>
                                              <w:sz w:val="28"/>
                                              <w:szCs w:val="28"/>
                                            </w:rPr>
                                          </w:pPr>
                                        </w:p>
                                        <w:p w:rsidR="00914D2C" w:rsidRDefault="00914D2C">
                                          <w:pPr>
                                            <w:jc w:val="center"/>
                                            <w:rPr>
                                              <w:rFonts w:ascii="Courier New" w:hAnsi="Courier New" w:cs="Courier New"/>
                                              <w:color w:val="000000"/>
                                              <w:sz w:val="32"/>
                                              <w:szCs w:val="32"/>
                                            </w:rPr>
                                          </w:pPr>
                                          <w:r>
                                            <w:rPr>
                                              <w:rStyle w:val="Strong"/>
                                              <w:rFonts w:ascii="Courier New" w:hAnsi="Courier New" w:cs="Courier New"/>
                                              <w:color w:val="000000"/>
                                              <w:sz w:val="32"/>
                                              <w:szCs w:val="32"/>
                                            </w:rPr>
                                            <w:t>The End of Times - Israel God's Timepiece - The Rapture - After the Rapture - As in the Days of Noah - Gog and Magog - Perilous Times - The Antichrist - Living on Borrowed Time - Angels,  Aliens &amp; Armageddon - There will be Tribulation - Jerusalem A Cup of Trembling - The Revelation Series - </w:t>
                                          </w:r>
                                        </w:p>
                                        <w:p w:rsidR="00914D2C" w:rsidRDefault="00914D2C">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914D2C" w:rsidRDefault="00914D2C">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914D2C">
                                            <w:trPr>
                                              <w:tblCellSpacing w:w="15" w:type="dxa"/>
                                              <w:jc w:val="center"/>
                                            </w:trPr>
                                            <w:tc>
                                              <w:tcPr>
                                                <w:tcW w:w="6150" w:type="dxa"/>
                                                <w:tcMar>
                                                  <w:top w:w="15" w:type="dxa"/>
                                                  <w:left w:w="15" w:type="dxa"/>
                                                  <w:bottom w:w="15" w:type="dxa"/>
                                                  <w:right w:w="15" w:type="dxa"/>
                                                </w:tcMar>
                                                <w:vAlign w:val="center"/>
                                                <w:hideMark/>
                                              </w:tcPr>
                                              <w:p w:rsidR="00914D2C" w:rsidRDefault="00914D2C">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8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914D2C">
                                            <w:trPr>
                                              <w:tblCellSpacing w:w="15" w:type="dxa"/>
                                              <w:jc w:val="center"/>
                                            </w:trPr>
                                            <w:tc>
                                              <w:tcPr>
                                                <w:tcW w:w="0" w:type="auto"/>
                                                <w:tcMar>
                                                  <w:top w:w="15" w:type="dxa"/>
                                                  <w:left w:w="15" w:type="dxa"/>
                                                  <w:bottom w:w="15" w:type="dxa"/>
                                                  <w:right w:w="15" w:type="dxa"/>
                                                </w:tcMar>
                                                <w:vAlign w:val="center"/>
                                                <w:hideMark/>
                                              </w:tcPr>
                                              <w:p w:rsidR="00914D2C" w:rsidRDefault="00914D2C">
                                                <w:pPr>
                                                  <w:jc w:val="center"/>
                                                  <w:rPr>
                                                    <w:b/>
                                                    <w:bCs/>
                                                    <w:color w:val="000000"/>
                                                  </w:rPr>
                                                </w:pPr>
                                                <w:r>
                                                  <w:rPr>
                                                    <w:b/>
                                                    <w:bCs/>
                                                    <w:color w:val="000000"/>
                                                  </w:rPr>
                                                  <w:t>Welcome to Prophecy Update</w:t>
                                                </w:r>
                                              </w:p>
                                            </w:tc>
                                          </w:tr>
                                        </w:tbl>
                                        <w:p w:rsidR="00914D2C" w:rsidRDefault="00914D2C">
                                          <w:pPr>
                                            <w:jc w:val="center"/>
                                            <w:rPr>
                                              <w:rFonts w:ascii="Georgia" w:hAnsi="Georgia"/>
                                              <w:color w:val="000000"/>
                                              <w:sz w:val="28"/>
                                              <w:szCs w:val="28"/>
                                            </w:rPr>
                                          </w:pPr>
                                        </w:p>
                                        <w:p w:rsidR="00914D2C" w:rsidRDefault="00914D2C">
                                          <w:pPr>
                                            <w:rPr>
                                              <w:rFonts w:ascii="Arial" w:hAnsi="Arial" w:cs="Arial"/>
                                              <w:color w:val="000000"/>
                                              <w:sz w:val="20"/>
                                              <w:szCs w:val="20"/>
                                            </w:rPr>
                                          </w:pPr>
                                        </w:p>
                                        <w:p w:rsidR="00914D2C" w:rsidRDefault="00914D2C">
                                          <w:pPr>
                                            <w:pStyle w:val="NormalWeb"/>
                                            <w:spacing w:before="0" w:beforeAutospacing="0" w:after="0" w:afterAutospacing="0"/>
                                            <w:jc w:val="center"/>
                                            <w:rPr>
                                              <w:rFonts w:ascii="Arial" w:hAnsi="Arial" w:cs="Arial"/>
                                              <w:color w:val="000000"/>
                                              <w:sz w:val="20"/>
                                              <w:szCs w:val="20"/>
                                            </w:rPr>
                                          </w:pPr>
                                          <w:hyperlink r:id="rId86"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914D2C" w:rsidRDefault="00914D2C">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914D2C" w:rsidRDefault="00914D2C">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914D2C" w:rsidRDefault="00914D2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At first I thought it was going to be another routine message but as it progressed it became more and more impressive. It was a great message. Congratulations on a very well presented and produced DVD. - R. Webb - Williamsburg</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914D2C" w:rsidRDefault="00914D2C">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914D2C" w:rsidRDefault="00914D2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914D2C" w:rsidRDefault="00914D2C">
                                          <w:pPr>
                                            <w:pStyle w:val="NormalWeb"/>
                                            <w:spacing w:before="0" w:beforeAutospacing="0" w:after="0" w:afterAutospacing="0"/>
                                            <w:jc w:val="center"/>
                                            <w:rPr>
                                              <w:rFonts w:ascii="Arial" w:hAnsi="Arial" w:cs="Arial"/>
                                              <w:color w:val="000000"/>
                                              <w:sz w:val="20"/>
                                              <w:szCs w:val="20"/>
                                            </w:rPr>
                                          </w:pPr>
                                          <w:hyperlink r:id="rId87" w:tgtFrame="_blank" w:history="1">
                                            <w:r>
                                              <w:rPr>
                                                <w:rStyle w:val="Hyperlink"/>
                                                <w:rFonts w:ascii="Arial" w:hAnsi="Arial" w:cs="Arial"/>
                                                <w:b/>
                                                <w:bCs/>
                                                <w:color w:val="3366FF"/>
                                                <w:sz w:val="40"/>
                                                <w:szCs w:val="40"/>
                                              </w:rPr>
                                              <w:t>VISIT OUR STORE BY CLICKING HERE</w:t>
                                            </w:r>
                                          </w:hyperlink>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14D2C" w:rsidRDefault="00914D2C">
                                          <w:pPr>
                                            <w:rPr>
                                              <w:color w:val="000000"/>
                                            </w:rPr>
                                          </w:pPr>
                                          <w:r>
                                            <w:rPr>
                                              <w:rFonts w:ascii="Arial" w:hAnsi="Arial" w:cs="Arial"/>
                                              <w:color w:val="000000"/>
                                              <w:sz w:val="20"/>
                                              <w:szCs w:val="20"/>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tcPr>
                                        <w:p w:rsidR="00914D2C" w:rsidRDefault="00914D2C">
                                          <w:pPr>
                                            <w:rPr>
                                              <w:rFonts w:ascii="Arial" w:hAnsi="Arial" w:cs="Arial"/>
                                              <w:color w:val="000000"/>
                                              <w:sz w:val="20"/>
                                              <w:szCs w:val="20"/>
                                            </w:rPr>
                                          </w:pP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rPr>
                                              <w:rFonts w:ascii="Arial" w:hAnsi="Arial" w:cs="Arial"/>
                                              <w:color w:val="000000"/>
                                              <w:sz w:val="20"/>
                                              <w:szCs w:val="20"/>
                                            </w:rPr>
                                          </w:pPr>
                                          <w:r>
                                            <w:rPr>
                                              <w:rStyle w:val="Strong"/>
                                              <w:rFonts w:ascii="Arial" w:hAnsi="Arial" w:cs="Arial"/>
                                              <w:color w:val="000000"/>
                                              <w:sz w:val="32"/>
                                              <w:szCs w:val="32"/>
                                            </w:rPr>
                                            <w:t>Nearing Midnight: Religious Freedom Laws</w:t>
                                          </w:r>
                                          <w:r>
                                            <w:rPr>
                                              <w:rFonts w:ascii="Arial" w:hAnsi="Arial" w:cs="Arial"/>
                                              <w:color w:val="000000"/>
                                              <w:sz w:val="20"/>
                                              <w:szCs w:val="20"/>
                                            </w:rPr>
                                            <w:t xml:space="preserve"> - Todd </w:t>
                                          </w:r>
                                          <w:proofErr w:type="spellStart"/>
                                          <w:r>
                                            <w:rPr>
                                              <w:rFonts w:ascii="Arial" w:hAnsi="Arial" w:cs="Arial"/>
                                              <w:color w:val="000000"/>
                                              <w:sz w:val="20"/>
                                              <w:szCs w:val="20"/>
                                            </w:rPr>
                                            <w:t>Strandberg</w:t>
                                          </w:r>
                                          <w:proofErr w:type="spellEnd"/>
                                          <w:r>
                                            <w:rPr>
                                              <w:rFonts w:ascii="Arial" w:hAnsi="Arial" w:cs="Arial"/>
                                              <w:color w:val="000000"/>
                                              <w:sz w:val="20"/>
                                              <w:szCs w:val="20"/>
                                            </w:rPr>
                                            <w:t xml:space="preserve"> - </w:t>
                                          </w:r>
                                          <w:hyperlink r:id="rId88" w:tgtFrame="_blank" w:history="1">
                                            <w:r>
                                              <w:rPr>
                                                <w:rStyle w:val="Hyperlink"/>
                                                <w:rFonts w:ascii="Arial" w:hAnsi="Arial" w:cs="Arial"/>
                                                <w:sz w:val="20"/>
                                                <w:szCs w:val="20"/>
                                              </w:rPr>
                                              <w:t>http://www.raptureready.com/rap16.html</w:t>
                                            </w:r>
                                          </w:hyperlink>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Religious Freedom Restoration Act was passed in Indiana with the purpose of preventing the government from compelling individuals to do things they object to on religious grounds; like catering or providing flowers for gay weddings. Nineteen other states have similar laws.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ink wasn't even dry on the Indiana law before the liberal media jumped in to make this a fight over gay rights. The concern was that Indiana didn't have </w:t>
                                          </w:r>
                                          <w:r>
                                            <w:rPr>
                                              <w:rFonts w:ascii="Arial" w:hAnsi="Arial" w:cs="Arial"/>
                                              <w:color w:val="000000"/>
                                            </w:rPr>
                                            <w:lastRenderedPageBreak/>
                                            <w:t xml:space="preserve">a state law specifically protecting gay people from discrimination. The press has already set forth the narrative that everyone is now going to boycott Indiana businesses because of the new law-turning the Hoosier state into an economic wasteland. They made the same dire predictions about Christian owned Chick-fil-A and Hobby Lobby, but those firms are still doing fine.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left seems to think laws that protect religious views are only good if they involve liberal ideas. Nobody is going into a kosher deli and demanding to be served a pork sandwich. There is no Jew saying, "I insist that Muhammad caters my son's Bar Mitzvah." None of the </w:t>
                                          </w:r>
                                          <w:proofErr w:type="spellStart"/>
                                          <w:r>
                                            <w:rPr>
                                              <w:rFonts w:ascii="Arial" w:hAnsi="Arial" w:cs="Arial"/>
                                              <w:color w:val="000000"/>
                                            </w:rPr>
                                            <w:t>Westboro</w:t>
                                          </w:r>
                                          <w:proofErr w:type="spellEnd"/>
                                          <w:r>
                                            <w:rPr>
                                              <w:rFonts w:ascii="Arial" w:hAnsi="Arial" w:cs="Arial"/>
                                              <w:color w:val="000000"/>
                                            </w:rPr>
                                            <w:t xml:space="preserve"> Baptist Church Protestors have argued that gay lawyers represent them in cour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law in Indiana is simply a retread of The Religious Freedom Restoration Act of 1993. That measure was introduced by Congressman Chuck Schumer (D-NY) and signed into law by President Bill Clinton. It was set up to allow Native Americans to get around drug laws with their use of peyote in traditional ceremonies.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issue of religious freedom should be a matter of common sense. When a gay couple asked a Denver bakery to fulfill an order for their same-sex wedding, the owner refused based on religious grounds. The gay couple should have respected the views of the bakery owner, and moved on to some other bakery that didn't care about their sexual orientation. If the bakery owner had expressed opposition to homosexuality but offered to make the cake anyway, the couple would have still likely taken their business elsewhere.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akeries that are gay-friendly can face the same dilemma. A Colorado youth minister said he was discriminated against when he requested two cakes that reflect his views. He went to the </w:t>
                                          </w:r>
                                          <w:proofErr w:type="spellStart"/>
                                          <w:r>
                                            <w:rPr>
                                              <w:rFonts w:ascii="Arial" w:hAnsi="Arial" w:cs="Arial"/>
                                              <w:color w:val="000000"/>
                                            </w:rPr>
                                            <w:t>Azucar</w:t>
                                          </w:r>
                                          <w:proofErr w:type="spellEnd"/>
                                          <w:r>
                                            <w:rPr>
                                              <w:rFonts w:ascii="Arial" w:hAnsi="Arial" w:cs="Arial"/>
                                              <w:color w:val="000000"/>
                                            </w:rPr>
                                            <w:t xml:space="preserve"> Bakery and requested two cakes in the shape of an open Bible. He asked that the first cake show on one page, "God hates sin-Psalm 45:7," and on the facing page, "Homosexuality is a detestable sin-Leviticus 18:22." He requested that the second cake have on one page, "God loves sinners," and on the facing page, "While we were yet sinners Christ died for us-Romans 5:8."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drive for religious freedom legislation is largely the result of opportunity-seeking gays being able to win state court decisions based on individual grievousness. A professional photography studio in New Mexico that refused to photograph a gay couple's wedding was forced out of business when it lost a resulting lawsuit. The state's Supreme Court said only the government was allowed to discriminate in the name for religious freedom.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In a free society, everyone should have the right to associate with other people who share similar beliefs. If someone opened a satanic cafe called "Hail Satan," I certainly would not eat there. If they only wanted to serve non-</w:t>
                                          </w:r>
                                          <w:r>
                                            <w:rPr>
                                              <w:rFonts w:ascii="Arial" w:hAnsi="Arial" w:cs="Arial"/>
                                              <w:color w:val="000000"/>
                                            </w:rPr>
                                            <w:lastRenderedPageBreak/>
                                            <w:t xml:space="preserve">Christians, they should have that right. No sane believer would go there to demand service.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one reason why Christians keep losing ground in this country is because we constantly allow ourselves to be pushed around by groups representing minority views. Christians are the largest demographic group in the country, and yet we struggle to have influence over the basic rules of morality.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entire concept of gay marriage is a joke. The vast majority of homosexuals are not interested in any lasting relationships. Studies show that most married gays have sex outside their relationships (with the knowledge and approval of their partners). The media even tries to keep the gay divorce rate a big secret. Elton John is the only queer celebrity that I can recall who is still "married." (So the divorce numbers must be pretty dire.)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liberal agenda behind religious freedom is not about tolerance and copasetic co-existence. Their biased self-righteous intolerance will never be satisfied until all segments of society endorse their reprobate mindse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And even as they did not like to retain God in their knowledge, God gave them over to a reprobate mind, to do those things which are not convenient; Being filled with all unrighteousness, fornication, wickedness, covetousness, maliciousness; full of envy, murder, debate, deceit, malignity; whisperers, backbiters, haters of God, despiteful, proud, boasters, inventors of evil things, disobedient to parents, Without understanding, covenant breakers, without natural affection, implacable, unmerciful: Who knowing the judgment of God, that they which commit such things are worthy of death, not only do the same, but have pleasure in them that do them" (Romans 1:28).</w:t>
                                          </w:r>
                                        </w:p>
                                        <w:p w:rsidR="00914D2C" w:rsidRDefault="00914D2C">
                                          <w:pPr>
                                            <w:rPr>
                                              <w:rFonts w:ascii="Arial" w:hAnsi="Arial" w:cs="Arial"/>
                                              <w:color w:val="000000"/>
                                              <w:sz w:val="20"/>
                                              <w:szCs w:val="20"/>
                                            </w:rPr>
                                          </w:pPr>
                                          <w:r>
                                            <w:rPr>
                                              <w:rFonts w:ascii="Arial" w:hAnsi="Arial" w:cs="Arial"/>
                                              <w:color w:val="000000"/>
                                              <w:sz w:val="20"/>
                                              <w:szCs w:val="20"/>
                                            </w:rPr>
                                            <w:t xml:space="preserve">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tcMar>
                                                  <w:top w:w="0" w:type="dxa"/>
                                                  <w:left w:w="0" w:type="dxa"/>
                                                  <w:bottom w:w="15" w:type="dxa"/>
                                                  <w:right w:w="0" w:type="dxa"/>
                                                </w:tcMar>
                                                <w:vAlign w:val="center"/>
                                                <w:hideMark/>
                                              </w:tcPr>
                                              <w:p w:rsidR="00914D2C" w:rsidRDefault="00914D2C">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tcPr>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914D2C" w:rsidRDefault="00914D2C">
                                          <w:pPr>
                                            <w:rPr>
                                              <w:rFonts w:ascii="Arial" w:hAnsi="Arial" w:cs="Arial"/>
                                              <w:color w:val="000000"/>
                                              <w:sz w:val="20"/>
                                              <w:szCs w:val="20"/>
                                            </w:rPr>
                                          </w:pPr>
                                          <w:r>
                                            <w:rPr>
                                              <w:rStyle w:val="Strong"/>
                                              <w:rFonts w:ascii="Arial" w:hAnsi="Arial" w:cs="Arial"/>
                                              <w:color w:val="000000"/>
                                              <w:sz w:val="32"/>
                                              <w:szCs w:val="32"/>
                                            </w:rPr>
                                            <w:t>Jeopardy</w:t>
                                          </w:r>
                                          <w:r>
                                            <w:rPr>
                                              <w:rFonts w:ascii="Arial" w:hAnsi="Arial" w:cs="Arial"/>
                                              <w:color w:val="000000"/>
                                              <w:sz w:val="20"/>
                                              <w:szCs w:val="20"/>
                                            </w:rPr>
                                            <w:t xml:space="preserve"> - By </w:t>
                                          </w:r>
                                          <w:proofErr w:type="spellStart"/>
                                          <w:r>
                                            <w:rPr>
                                              <w:rFonts w:ascii="Arial" w:hAnsi="Arial" w:cs="Arial"/>
                                              <w:color w:val="000000"/>
                                              <w:sz w:val="20"/>
                                              <w:szCs w:val="20"/>
                                            </w:rPr>
                                            <w:t>Daymond</w:t>
                                          </w:r>
                                          <w:proofErr w:type="spellEnd"/>
                                          <w:r>
                                            <w:rPr>
                                              <w:rFonts w:ascii="Arial" w:hAnsi="Arial" w:cs="Arial"/>
                                              <w:color w:val="000000"/>
                                              <w:sz w:val="20"/>
                                              <w:szCs w:val="20"/>
                                            </w:rPr>
                                            <w:t xml:space="preserve"> Duck - </w:t>
                                          </w:r>
                                          <w:hyperlink r:id="rId89" w:tgtFrame="_blank" w:history="1">
                                            <w:r>
                                              <w:rPr>
                                                <w:rStyle w:val="Hyperlink"/>
                                                <w:rFonts w:ascii="Arial" w:hAnsi="Arial" w:cs="Arial"/>
                                                <w:sz w:val="20"/>
                                                <w:szCs w:val="20"/>
                                              </w:rPr>
                                              <w:t>http://www.raptureready.com/featured/duck/dd169.html</w:t>
                                            </w:r>
                                          </w:hyperlink>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America is in Jeopardy and it is the fault of many: The Democratic Party for not vetting Pres. Obama before he was nominated, the Republicans and Democrats for not impeaching him, and those who voted for him (especially the second time), and all who choose to ignore what the Bible say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Two important verses in the Song of Moses read: "When the Most High divided to the nations their inheritance, when he separated the sons of Adam, he set the bounds of the people according to the number of the children of Israel. For the LORD'S portion is his people; Jacob is the lot of his inheritance" (Deut. 32:8-9).</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This means that God divided up the earth when He scattered the nations at the tower of Babel. God gave one group of people part of Africa, another group of people part of Europe, another group of people part of Asia, etc. until He had given away the whole earth except for one small place.</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He didn't give anyone the Promised Land. He kept that for Himself and set it aside for</w:t>
                                          </w:r>
                                          <w:proofErr w:type="gramStart"/>
                                          <w:r>
                                            <w:rPr>
                                              <w:rFonts w:ascii="Arial" w:hAnsi="Arial" w:cs="Arial"/>
                                              <w:color w:val="000000"/>
                                            </w:rPr>
                                            <w:t>  Israel</w:t>
                                          </w:r>
                                          <w:proofErr w:type="gramEnd"/>
                                          <w:r>
                                            <w:rPr>
                                              <w:rFonts w:ascii="Arial" w:hAnsi="Arial" w:cs="Arial"/>
                                              <w:color w:val="000000"/>
                                            </w:rPr>
                                            <w:t>.</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Later, God called Abraham and made a covenant to give ALL of the Promised Land to Abraham and his descendants in their generation and to be their God (Gen. 17:7-8). He made it plain that the covenant went through Isaac and later Jacob whose name was changed to</w:t>
                                          </w:r>
                                          <w:proofErr w:type="gramStart"/>
                                          <w:r>
                                            <w:rPr>
                                              <w:rFonts w:ascii="Arial" w:hAnsi="Arial" w:cs="Arial"/>
                                              <w:color w:val="000000"/>
                                            </w:rPr>
                                            <w:t>  Israel</w:t>
                                          </w:r>
                                          <w:proofErr w:type="gramEnd"/>
                                          <w:r>
                                            <w:rPr>
                                              <w:rFonts w:ascii="Arial" w:hAnsi="Arial" w:cs="Arial"/>
                                              <w:color w:val="000000"/>
                                            </w:rPr>
                                            <w:t xml:space="preserve"> (Gen. 17:18-21; 28:13; 35:10-12).</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God is the Creator of this earth and He has the right and the power to keep a small piece of it for His own purposes. He can make a covenant to set it aside for Israel, if He wants to. He is God and humans are not in a position to tell Him what He can and cannot do. Humans are not in a position to tell Him He can't keep His covenant with Israel, if they don't like it. This leads to four conclusions: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1) Since God kept the Promised Land for Himself, no one has the authority to give that it away.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2) Since God had this put in the Bible, the world has the will of God on this so it comes down to a knowledge of the Bible and whether the world is willing to believe and obey it or no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3) Since God set the borders of Israel's land, it is a bad mistake for the U.S. or anyone else to try to re-draw those borders to create a Palestinian State or whatever.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4) Since God has already pre-determined that Israel will get all of the Promised Land, those who act contrary to the Scriptures are ultimately going to fail. They will have to answer to God for their action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God's promise to bless those who bless</w:t>
                                          </w:r>
                                          <w:proofErr w:type="gramStart"/>
                                          <w:r>
                                            <w:rPr>
                                              <w:rFonts w:ascii="Arial" w:hAnsi="Arial" w:cs="Arial"/>
                                              <w:color w:val="000000"/>
                                            </w:rPr>
                                            <w:t>  Israel</w:t>
                                          </w:r>
                                          <w:proofErr w:type="gramEnd"/>
                                          <w:r>
                                            <w:rPr>
                                              <w:rFonts w:ascii="Arial" w:hAnsi="Arial" w:cs="Arial"/>
                                              <w:color w:val="000000"/>
                                            </w:rPr>
                                            <w:t xml:space="preserve"> and curse those who curse  Israel is real. His warning that those who harm Israel will be harmed is real.</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His warning that what nations do to</w:t>
                                          </w:r>
                                          <w:proofErr w:type="gramStart"/>
                                          <w:r>
                                            <w:rPr>
                                              <w:rFonts w:ascii="Arial" w:hAnsi="Arial" w:cs="Arial"/>
                                              <w:color w:val="000000"/>
                                            </w:rPr>
                                            <w:t>  Israel</w:t>
                                          </w:r>
                                          <w:proofErr w:type="gramEnd"/>
                                          <w:r>
                                            <w:rPr>
                                              <w:rFonts w:ascii="Arial" w:hAnsi="Arial" w:cs="Arial"/>
                                              <w:color w:val="000000"/>
                                            </w:rPr>
                                            <w:t xml:space="preserve"> at the end of the age will come back on them is real. His threat to cut in pieces all that burden themselves with Jerusalem is real. His threat to drag the nations into the battle of Armageddon for dividing the Promised Land is real.</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So the pressure that Pres. Obama is putting on Prime Minister Netanyahu to sign a peace treaty that will divide the Promised Land is putting the U.S. (and the whole world) into jeopardy. In God's view, the Palestinians are the occupiers-not Israel. And the pettiness, temper tantrums and revenge of the little man in the White House are not battles with Prime Minister Netanyahu and Israel. They are</w:t>
                                          </w:r>
                                          <w:proofErr w:type="gramStart"/>
                                          <w:r>
                                            <w:rPr>
                                              <w:rFonts w:ascii="Arial" w:hAnsi="Arial" w:cs="Arial"/>
                                              <w:color w:val="000000"/>
                                            </w:rPr>
                                            <w:t>  battles</w:t>
                                          </w:r>
                                          <w:proofErr w:type="gramEnd"/>
                                          <w:r>
                                            <w:rPr>
                                              <w:rFonts w:ascii="Arial" w:hAnsi="Arial" w:cs="Arial"/>
                                              <w:color w:val="000000"/>
                                            </w:rPr>
                                            <w:t xml:space="preserve"> with the all-powerful God that set the Promised Land aside for His own purpose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Pres. Obama is anti-Semitic and pro-Muslim. He is ignoring Palestinian war crimes, Palestinian anti-Israel hatred, their constant rioting and terrorist attacks; their tunnels to kidnap and kill Israeli citizens, their Islamic hatred in school literature, their training of children to oppose Israel.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He is ignoring their use of Palestinian children as human shields, the Palestinian rockets that fell on Israeli schools and hospitals, the Palestinian rockets that were fired from civilian centers, the Palestinian rockets that killed their own citizens, the vitriolic language that Jews are pigs, cancers, etc. And he, the sitting president in the White House blames all of this on Israel.</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Pres. Obama is ignoring the fact that both Yasser Arafat and Mahmoud Abbas turned down Israeli offers on a Palestinian State. He is twisting the arm of Prime Minister Netanyahu, but refusing to twist the arm of Mahmoud Abbas to make Mr. Abbas recognize</w:t>
                                          </w:r>
                                          <w:proofErr w:type="gramStart"/>
                                          <w:r>
                                            <w:rPr>
                                              <w:rFonts w:ascii="Arial" w:hAnsi="Arial" w:cs="Arial"/>
                                              <w:color w:val="000000"/>
                                            </w:rPr>
                                            <w:t>  Israel's</w:t>
                                          </w:r>
                                          <w:proofErr w:type="gramEnd"/>
                                          <w:r>
                                            <w:rPr>
                                              <w:rFonts w:ascii="Arial" w:hAnsi="Arial" w:cs="Arial"/>
                                              <w:color w:val="000000"/>
                                            </w:rPr>
                                            <w:t xml:space="preserve"> right to exist. He tried to defeat the election of Prime Minister Netanyahu, but he won't try to defeat the election of Mahmoud Abbas.</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These things that our pro-Muslim, anti-Semitic, evil-minded president is doing to Israel's detriment are exposing the U.S., and the entire world to the judgment of God. White House officials say Prime Minister Netanyahu is disrespecting Pres. Obama. No! Pres. Obama is disrespecting God. His anti-Israel, anti-God actions are jeopardizing the whole world and they are going to trigger the Tribulation period.</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Prophecy Plus Ministries</w:t>
                                          </w:r>
                                        </w:p>
                                        <w:p w:rsidR="00914D2C" w:rsidRDefault="00914D2C">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Daymond</w:t>
                                          </w:r>
                                          <w:proofErr w:type="spellEnd"/>
                                          <w:r>
                                            <w:rPr>
                                              <w:rFonts w:ascii="Arial" w:hAnsi="Arial" w:cs="Arial"/>
                                              <w:color w:val="000000"/>
                                            </w:rPr>
                                            <w:t xml:space="preserve"> &amp; Rachel Duck</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hyperlink r:id="rId90" w:tgtFrame="_blank" w:history="1">
                                            <w:r>
                                              <w:rPr>
                                                <w:rStyle w:val="Hyperlink"/>
                                                <w:rFonts w:ascii="Arial" w:hAnsi="Arial" w:cs="Arial"/>
                                              </w:rPr>
                                              <w:t>daymond.duck@yahoo.com</w:t>
                                            </w:r>
                                          </w:hyperlink>
                                          <w:r>
                                            <w:rPr>
                                              <w:rFonts w:ascii="Arial" w:hAnsi="Arial" w:cs="Arial"/>
                                              <w:color w:val="000000"/>
                                            </w:rPr>
                                            <w:t xml:space="preserve"> </w:t>
                                          </w:r>
                                        </w:p>
                                        <w:p w:rsidR="00914D2C" w:rsidRDefault="00914D2C">
                                          <w:pPr>
                                            <w:rPr>
                                              <w:rFonts w:ascii="Arial" w:hAnsi="Arial" w:cs="Arial"/>
                                              <w:color w:val="000000"/>
                                              <w:sz w:val="20"/>
                                              <w:szCs w:val="20"/>
                                            </w:rPr>
                                          </w:pP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tcMar>
                                                  <w:top w:w="0" w:type="dxa"/>
                                                  <w:left w:w="0" w:type="dxa"/>
                                                  <w:bottom w:w="15" w:type="dxa"/>
                                                  <w:right w:w="0" w:type="dxa"/>
                                                </w:tcMar>
                                                <w:vAlign w:val="center"/>
                                                <w:hideMark/>
                                              </w:tcPr>
                                              <w:p w:rsidR="00914D2C" w:rsidRDefault="00914D2C">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shd w:val="clear" w:color="auto" w:fill="FF0000"/>
                                                <w:vAlign w:val="center"/>
                                                <w:hideMark/>
                                              </w:tcPr>
                                              <w:p w:rsidR="00914D2C" w:rsidRDefault="00914D2C">
                                                <w:pPr>
                                                  <w:jc w:val="center"/>
                                                </w:pPr>
                                                <w:r>
                                                  <w:rPr>
                                                    <w:noProof/>
                                                  </w:rPr>
                                                  <w:lastRenderedPageBreak/>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tcPr>
                                        <w:p w:rsidR="00914D2C" w:rsidRDefault="00914D2C">
                                          <w:pPr>
                                            <w:rPr>
                                              <w:rFonts w:ascii="Arial" w:hAnsi="Arial" w:cs="Arial"/>
                                              <w:color w:val="000000"/>
                                              <w:sz w:val="20"/>
                                              <w:szCs w:val="20"/>
                                            </w:rPr>
                                          </w:pP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rPr>
                                              <w:rFonts w:ascii="Arial" w:hAnsi="Arial" w:cs="Arial"/>
                                              <w:color w:val="000000"/>
                                              <w:sz w:val="20"/>
                                              <w:szCs w:val="20"/>
                                            </w:rPr>
                                          </w:pPr>
                                          <w:r>
                                            <w:rPr>
                                              <w:rStyle w:val="Strong"/>
                                              <w:rFonts w:ascii="Arial" w:hAnsi="Arial" w:cs="Arial"/>
                                              <w:color w:val="000000"/>
                                              <w:sz w:val="32"/>
                                              <w:szCs w:val="32"/>
                                            </w:rPr>
                                            <w:t>Daily Jot: Your walk to Emmaus</w:t>
                                          </w:r>
                                          <w:r>
                                            <w:rPr>
                                              <w:rFonts w:ascii="Arial" w:hAnsi="Arial" w:cs="Arial"/>
                                              <w:color w:val="000000"/>
                                              <w:sz w:val="20"/>
                                              <w:szCs w:val="20"/>
                                            </w:rPr>
                                            <w:t xml:space="preserve"> - Bill Wilson - </w:t>
                                          </w:r>
                                          <w:hyperlink r:id="rId91" w:tgtFrame="_blank" w:history="1">
                                            <w:r>
                                              <w:rPr>
                                                <w:rStyle w:val="Hyperlink"/>
                                                <w:rFonts w:ascii="Arial" w:hAnsi="Arial" w:cs="Arial"/>
                                                <w:sz w:val="20"/>
                                                <w:szCs w:val="20"/>
                                              </w:rPr>
                                              <w:t>www.dailyjot.com</w:t>
                                            </w:r>
                                          </w:hyperlink>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Christians around the world celebrated their most high Holy Day this past weekend--the commemoration and celebration of the Passover Lamb of God, Jesus Christ, who was found without blemish, was crucified, buried and risen, overcame sin and death that those who believe may have everlasting life. Many pastors saw folks that they see maybe twice a year--the other time being Christmas. Many may have celebrated at home with family and friends, having a more traditional Passover Seder or reading of the Holy Scriptures. It is a day when most everyone who claims to be a follower of Christ comes together in some way. Then they go home. And often just go about their lives. But there is so much more.</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story of Christ after his resurrection gives us insight into how we are to walk out our faith. I am reminded of the account in Luke 24 about the two men on their way to Emmaus when Jesus walked with them after he had resurrected. Their "eyes were </w:t>
                                          </w:r>
                                          <w:proofErr w:type="spellStart"/>
                                          <w:r>
                                            <w:rPr>
                                              <w:rFonts w:ascii="Arial" w:hAnsi="Arial" w:cs="Arial"/>
                                              <w:color w:val="000000"/>
                                            </w:rPr>
                                            <w:t>holden</w:t>
                                          </w:r>
                                          <w:proofErr w:type="spellEnd"/>
                                          <w:r>
                                            <w:rPr>
                                              <w:rFonts w:ascii="Arial" w:hAnsi="Arial" w:cs="Arial"/>
                                              <w:color w:val="000000"/>
                                            </w:rPr>
                                            <w:t xml:space="preserve"> that they did not recognize him." They told Jesus what had happened in Jerusalem during Passover and how Jesus of Nazareth had been crucified." Jesus, as he continued to walk with them, explained (verse 27), "beginning at Moses and all the prophets, he expounded unto them in all the scriptures the things concerning himself."  He sat with them to eat and, Verse 31 says, "their eyes were opened, and they knew him; and he vanished out of their sight."</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Luke 24:32 says, "And they said one to another, did not our heart burn within us, while he talked with us by the way, and while he opened to us the scriptures?" These guys were so excited that they ran back to Jerusalem only to find the disciples gathered together and told them of what happened. "And as they spoke, Jesus himself stood in the midst of them, and said unto them Peace be unto you." And he explained to them how the things were fulfilled which were written in the law of Moses, in the prophets, and in the psalms concerning him. The men who walked with Jesus on the road to Emmaus, and now the disciples, had a new understanding of the scriptures as explained by the resurrected Christ.</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Christ remained on earth some 40 days after his resurrection and appeared to over 500 people. During this time, the disciples gained a clearer understanding of the scriptures and found a deeper meaning to their relationship with Christ Jesus. Jesus instructed them to go out and witness and make disciples. It must have been an amazing and terrible time to witness the fulfillment of those prophecies during that Passover. But how </w:t>
                                          </w:r>
                                          <w:r>
                                            <w:rPr>
                                              <w:rFonts w:ascii="Arial" w:hAnsi="Arial" w:cs="Arial"/>
                                              <w:color w:val="000000"/>
                                            </w:rPr>
                                            <w:lastRenderedPageBreak/>
                                            <w:t>precious it was to walk with Jesus after he was resurrected. During these difficult times, as prophecies pointing toward the return of Jesus seem to be in process, it is ever more important to draw close to Jesus, to walk with him on our own road to Emmaus that we might have greater understanding and a stronger relationship with the one who died that we may live. </w:t>
                                          </w:r>
                                        </w:p>
                                        <w:p w:rsidR="00914D2C" w:rsidRDefault="00914D2C">
                                          <w:pPr>
                                            <w:rPr>
                                              <w:rFonts w:ascii="Arial" w:hAnsi="Arial" w:cs="Arial"/>
                                              <w:color w:val="000000"/>
                                              <w:sz w:val="20"/>
                                              <w:szCs w:val="20"/>
                                            </w:rPr>
                                          </w:pP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tcMar>
                                                  <w:top w:w="0" w:type="dxa"/>
                                                  <w:left w:w="0" w:type="dxa"/>
                                                  <w:bottom w:w="15" w:type="dxa"/>
                                                  <w:right w:w="0" w:type="dxa"/>
                                                </w:tcMar>
                                                <w:vAlign w:val="center"/>
                                                <w:hideMark/>
                                              </w:tcPr>
                                              <w:p w:rsidR="00914D2C" w:rsidRDefault="00914D2C">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tcPr>
                                        <w:p w:rsidR="00914D2C" w:rsidRDefault="00914D2C">
                                          <w:pPr>
                                            <w:rPr>
                                              <w:rFonts w:ascii="Arial" w:hAnsi="Arial" w:cs="Arial"/>
                                              <w:color w:val="000000"/>
                                              <w:sz w:val="20"/>
                                              <w:szCs w:val="20"/>
                                            </w:rPr>
                                          </w:pPr>
                                        </w:p>
                                        <w:p w:rsidR="00914D2C" w:rsidRDefault="00914D2C">
                                          <w:pPr>
                                            <w:rPr>
                                              <w:rFonts w:ascii="Arial" w:hAnsi="Arial" w:cs="Arial"/>
                                              <w:color w:val="000000"/>
                                              <w:sz w:val="20"/>
                                              <w:szCs w:val="20"/>
                                            </w:rPr>
                                          </w:pPr>
                                          <w:r>
                                            <w:rPr>
                                              <w:rStyle w:val="Strong"/>
                                              <w:rFonts w:ascii="Arial" w:hAnsi="Arial" w:cs="Arial"/>
                                              <w:color w:val="000000"/>
                                              <w:sz w:val="32"/>
                                              <w:szCs w:val="32"/>
                                            </w:rPr>
                                            <w:t>Daily Devotion: An Oasis of Hope</w:t>
                                          </w:r>
                                          <w:r>
                                            <w:rPr>
                                              <w:rFonts w:ascii="Arial" w:hAnsi="Arial" w:cs="Arial"/>
                                              <w:color w:val="000000"/>
                                              <w:sz w:val="20"/>
                                              <w:szCs w:val="20"/>
                                            </w:rPr>
                                            <w:t xml:space="preserve"> - Greg Laurie - </w:t>
                                          </w:r>
                                          <w:hyperlink r:id="rId92" w:tgtFrame="_blank" w:history="1">
                                            <w:r>
                                              <w:rPr>
                                                <w:rStyle w:val="Hyperlink"/>
                                                <w:rFonts w:ascii="Arial" w:hAnsi="Arial" w:cs="Arial"/>
                                                <w:sz w:val="20"/>
                                                <w:szCs w:val="20"/>
                                              </w:rPr>
                                              <w:t>www.harvest.org</w:t>
                                            </w:r>
                                          </w:hyperlink>
                                          <w:r>
                                            <w:rPr>
                                              <w:rFonts w:ascii="Arial" w:hAnsi="Arial" w:cs="Arial"/>
                                              <w:color w:val="000000"/>
                                              <w:sz w:val="20"/>
                                              <w:szCs w:val="2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I was glad when they said to me, "Let us go into the house of the Lord." -Psalm 122:1</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think we sometimes approach church more from the standpoint of consumers than </w:t>
                                          </w:r>
                                          <w:proofErr w:type="spellStart"/>
                                          <w:r>
                                            <w:rPr>
                                              <w:rFonts w:ascii="Arial" w:hAnsi="Arial" w:cs="Arial"/>
                                              <w:color w:val="000000"/>
                                            </w:rPr>
                                            <w:t>communers</w:t>
                                          </w:r>
                                          <w:proofErr w:type="spellEnd"/>
                                          <w:r>
                                            <w:rPr>
                                              <w:rFonts w:ascii="Arial" w:hAnsi="Arial" w:cs="Arial"/>
                                              <w:color w:val="000000"/>
                                            </w:rPr>
                                            <w:t>. We may think of going to church the way we think of going to a movie: What time does the movie start? At seven? Well, they roll the trailers for the first twenty minutes, so we'll get there at about seven. We'll park and grab some popcorn first. And when the movie is over, we don't want to wait for the credits to roll, so we'll get up and leave.</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We can have the same mentality toward church. Oh well, it's just that worship stuff at the beginning. . . . I'll get in late and maybe check my texts and e-mail while I'm waiting. Oh, and I'll leave early.</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But that is not the way to go to church. It is a place of worship, it is the house of God, and believers are the family of God. So we need to change the way we think about it. Worship is not the opening act; worship is prayer set to song. It is a time of communing with God.</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And we should not go to church merely to have our needs met. Sometimes people will hop around to different churches because they like the style of music at one church or the teaching at another church. But that is actually not good for us spiritually.</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We need a consistent place so we can get a consistent theology. We also need a place to be accountable to those who know us and can check in with us and help us in life-as we help them as well. We need a place to develop our gifts and serve the Lord.</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rPr>
                                            <w:t>The church is like an oasis of hope in a desert of hopelessness.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lastRenderedPageBreak/>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tcPr>
                                        <w:p w:rsidR="00914D2C" w:rsidRDefault="00914D2C">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914D2C" w:rsidRDefault="00914D2C">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914D2C" w:rsidRDefault="00914D2C">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914D2C" w:rsidRDefault="00914D2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914D2C" w:rsidRDefault="00914D2C">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914D2C" w:rsidRDefault="00914D2C">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914D2C" w:rsidRDefault="00914D2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914D2C" w:rsidRDefault="00914D2C">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914D2C" w:rsidRDefault="00914D2C">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914D2C" w:rsidRDefault="00914D2C">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lastRenderedPageBreak/>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914D2C" w:rsidRDefault="00914D2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914D2C" w:rsidRDefault="00914D2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914D2C" w:rsidRDefault="00914D2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914D2C" w:rsidRDefault="00914D2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914D2C" w:rsidRDefault="00914D2C">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914D2C" w:rsidRDefault="00914D2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914D2C" w:rsidRDefault="00914D2C">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914D2C" w:rsidRDefault="00914D2C">
                                          <w:pPr>
                                            <w:pStyle w:val="NormalWeb"/>
                                            <w:spacing w:before="0" w:beforeAutospacing="0" w:after="200" w:afterAutospacing="0"/>
                                            <w:rPr>
                                              <w:rFonts w:ascii="Arial" w:hAnsi="Arial" w:cs="Arial"/>
                                              <w:color w:val="000000"/>
                                            </w:rPr>
                                          </w:pPr>
                                          <w:r>
                                            <w:rPr>
                                              <w:rFonts w:ascii="Arial" w:hAnsi="Arial" w:cs="Arial"/>
                                              <w:color w:val="000000"/>
                                            </w:rPr>
                                            <w:lastRenderedPageBreak/>
                                            <w:t>If you have been blessed by Prophecy Update and would like to help support this ministry financially. You can make a secure donation online by going to:</w:t>
                                          </w:r>
                                        </w:p>
                                        <w:p w:rsidR="00914D2C" w:rsidRDefault="00914D2C">
                                          <w:pPr>
                                            <w:pStyle w:val="titletext"/>
                                            <w:spacing w:before="0" w:beforeAutospacing="0" w:after="200" w:afterAutospacing="0"/>
                                            <w:jc w:val="center"/>
                                            <w:rPr>
                                              <w:rFonts w:ascii="Century Gothic" w:hAnsi="Century Gothic" w:cs="Arial"/>
                                              <w:color w:val="3366FF"/>
                                              <w:sz w:val="72"/>
                                              <w:szCs w:val="72"/>
                                            </w:rPr>
                                          </w:pPr>
                                          <w:hyperlink r:id="rId95"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914D2C" w:rsidRDefault="00914D2C">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914D2C" w:rsidRDefault="00914D2C">
                                          <w:pPr>
                                            <w:pStyle w:val="NormalWeb"/>
                                            <w:spacing w:before="0" w:beforeAutospacing="0" w:after="200" w:afterAutospacing="0"/>
                                            <w:jc w:val="center"/>
                                            <w:rPr>
                                              <w:rFonts w:ascii="Arial" w:hAnsi="Arial" w:cs="Arial"/>
                                              <w:color w:val="000000"/>
                                              <w:sz w:val="36"/>
                                              <w:szCs w:val="36"/>
                                            </w:rPr>
                                          </w:pPr>
                                          <w:hyperlink r:id="rId96"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914D2C" w:rsidRDefault="00914D2C">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914D2C" w:rsidRDefault="00914D2C">
                                          <w:pPr>
                                            <w:rPr>
                                              <w:rStyle w:val="Strong"/>
                                              <w:sz w:val="32"/>
                                              <w:szCs w:val="32"/>
                                            </w:rPr>
                                          </w:pPr>
                                          <w:r>
                                            <w:rPr>
                                              <w:rStyle w:val="Strong"/>
                                              <w:rFonts w:ascii="Arial" w:hAnsi="Arial" w:cs="Arial"/>
                                              <w:color w:val="000000"/>
                                              <w:sz w:val="32"/>
                                              <w:szCs w:val="32"/>
                                            </w:rPr>
                                            <w:t xml:space="preserve"> or </w:t>
                                          </w:r>
                                        </w:p>
                                        <w:p w:rsidR="00914D2C" w:rsidRDefault="00914D2C">
                                          <w:pPr>
                                            <w:pStyle w:val="NormalWeb"/>
                                            <w:spacing w:before="0" w:beforeAutospacing="0" w:after="0" w:afterAutospacing="0"/>
                                            <w:jc w:val="center"/>
                                          </w:pPr>
                                          <w:hyperlink r:id="rId97"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914D2C" w:rsidRDefault="00914D2C">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914D2C" w:rsidRDefault="00914D2C">
                                          <w:pPr>
                                            <w:jc w:val="center"/>
                                            <w:rPr>
                                              <w:rFonts w:ascii="Arial" w:hAnsi="Arial" w:cs="Arial"/>
                                              <w:color w:val="000000"/>
                                              <w:sz w:val="20"/>
                                              <w:szCs w:val="20"/>
                                            </w:rPr>
                                          </w:pPr>
                                        </w:p>
                                        <w:p w:rsidR="00914D2C" w:rsidRDefault="00914D2C">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914D2C" w:rsidRDefault="00914D2C">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914D2C" w:rsidRDefault="00914D2C">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914D2C" w:rsidRDefault="00914D2C">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914D2C" w:rsidRDefault="00914D2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tcMar>
                                                  <w:top w:w="0" w:type="dxa"/>
                                                  <w:left w:w="0" w:type="dxa"/>
                                                  <w:bottom w:w="15" w:type="dxa"/>
                                                  <w:right w:w="0" w:type="dxa"/>
                                                </w:tcMar>
                                                <w:vAlign w:val="center"/>
                                                <w:hideMark/>
                                              </w:tcPr>
                                              <w:p w:rsidR="00914D2C" w:rsidRDefault="00914D2C">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hideMark/>
                                        </w:tcPr>
                                        <w:p w:rsidR="00914D2C" w:rsidRDefault="00914D2C">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tcMar>
                                                  <w:top w:w="0" w:type="dxa"/>
                                                  <w:left w:w="0" w:type="dxa"/>
                                                  <w:bottom w:w="15" w:type="dxa"/>
                                                  <w:right w:w="0" w:type="dxa"/>
                                                </w:tcMar>
                                                <w:vAlign w:val="center"/>
                                                <w:hideMark/>
                                              </w:tcPr>
                                              <w:p w:rsidR="00914D2C" w:rsidRDefault="00914D2C">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14D2C">
                                            <w:trPr>
                                              <w:trHeight w:val="15"/>
                                              <w:tblCellSpacing w:w="0" w:type="dxa"/>
                                            </w:trPr>
                                            <w:tc>
                                              <w:tcPr>
                                                <w:tcW w:w="0" w:type="auto"/>
                                                <w:shd w:val="clear" w:color="auto" w:fill="FF0000"/>
                                                <w:vAlign w:val="center"/>
                                                <w:hideMark/>
                                              </w:tcPr>
                                              <w:p w:rsidR="00914D2C" w:rsidRDefault="00914D2C">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hideMark/>
                                        </w:tcPr>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br/>
                                            <w:t> </w:t>
                                          </w:r>
                                        </w:p>
                                        <w:p w:rsidR="00914D2C" w:rsidRDefault="00914D2C">
                                          <w:pPr>
                                            <w:rPr>
                                              <w:rFonts w:ascii="Arial" w:hAnsi="Arial" w:cs="Arial"/>
                                              <w:color w:val="000000"/>
                                            </w:rPr>
                                          </w:pPr>
                                          <w:r>
                                            <w:rPr>
                                              <w:rStyle w:val="Strong"/>
                                              <w:rFonts w:ascii="Arial" w:hAnsi="Arial" w:cs="Arial"/>
                                              <w:color w:val="000000"/>
                                              <w:sz w:val="32"/>
                                              <w:szCs w:val="32"/>
                                            </w:rPr>
                                            <w:t>Featured Article: The Wise Shall Understand</w:t>
                                          </w:r>
                                          <w:r>
                                            <w:rPr>
                                              <w:rFonts w:ascii="Arial" w:hAnsi="Arial" w:cs="Arial"/>
                                              <w:color w:val="000000"/>
                                            </w:rPr>
                                            <w:t xml:space="preserve"> - Pete Garcia - </w:t>
                                          </w:r>
                                          <w:hyperlink r:id="rId98" w:tgtFrame="_blank" w:history="1">
                                            <w:r>
                                              <w:rPr>
                                                <w:rStyle w:val="Hyperlink"/>
                                                <w:rFonts w:ascii="Arial" w:hAnsi="Arial" w:cs="Arial"/>
                                              </w:rPr>
                                              <w:t>http://www.omegaletter.com/articles/articles.asp?ArticleID=8023</w:t>
                                            </w:r>
                                          </w:hyperlink>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But you, Daniel, shut up the words, and seal the book until the time of the end; many shall run to and fro, and knowledge shall increase.''  (Daniel 12:4)</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Imagine if you will, that one day scientists abandon the flawed and completely illogical theory of Darwinian Evolution.  Imagine what science could accomplish without that biased monkey hanging on their back?</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xml:space="preserve">For many of these men and women, it would revolutionize the way they analyze a problem.  Rapid advances in our civilization came because men like Isaac Newton, Nicolai Tesla, and Albert Einstein did not follow the status quo.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Like the harnessing of electricity, or the invention of the printing press...mankind's great leaps forward in time propelled understanding to a new level.  A new paradigm opens up and thus spins off subsequent discoveries like a Fibonacci Spiral.  What has largely kept men at bay, was our own preconceived notions about what was logical, feasible, and possible.  Because of that reason, knowledge was often bottlenecked in various points throughout the course of human history.</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A great discovery is made, and there is an explosion of new ideas that spiral out from that one and continue on until it reaches a point when further progress becomes frustrated or stifled.  And whether that road block comes in the form of a government, a church, or just our preconceived notions about how to do something.  It would seem that man's capacity for increased knowledge comes in brilliant, brief flashes...followed by long periods of darkness.</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A great example of this is in our understanding of the prophetic scriptures, or in how we have come to know what we know.</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xml:space="preserve">Most of the Early Church Fathers (ECF) believed in a literal return of Christ and a literal kingdom that He would establish one day in the end times.  (Daniel 2:44-45, Isaiah 65:17-25, Revelation 20).  I imagine we would have had considerable more information about what their thoughts on the prophetic texts were, but the ECF soon became valiantly engaged in battling the Gnostics, </w:t>
                                          </w:r>
                                          <w:proofErr w:type="spellStart"/>
                                          <w:r>
                                            <w:rPr>
                                              <w:rFonts w:ascii="Arial" w:hAnsi="Arial" w:cs="Arial"/>
                                              <w:color w:val="000000"/>
                                            </w:rPr>
                                            <w:t>Judaizers</w:t>
                                          </w:r>
                                          <w:proofErr w:type="spellEnd"/>
                                          <w:r>
                                            <w:rPr>
                                              <w:rFonts w:ascii="Arial" w:hAnsi="Arial" w:cs="Arial"/>
                                              <w:color w:val="000000"/>
                                            </w:rPr>
                                            <w:t>, pagans, and skeptics for the better part of 250 years against them making inroads into the Church.  They fought just to keep the basic tenets of Christianity intact.  They were able to do all that, and still face ten periods of intense persecution by a pagan Roman Empire. (Smyrna)</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Style w:val="Strong"/>
                                              <w:rFonts w:ascii="Arial" w:hAnsi="Arial" w:cs="Arial"/>
                                              <w:color w:val="000000"/>
                                            </w:rPr>
                                            <w:t xml:space="preserve">The Sealing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But beginning in the year 313, Constantine legalized Christianity in the Edict of Milan.  Christianity went from being persecuted and fringe, to being accepted and legal.  Over the course of the rest of that century, instead of Christianity going out into the world, the world would come into Christianity.  (Pergamum)</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xml:space="preserve">As Christianity became more acceptable to the establishment (Roman Empire), political correctness got its toe in the door of the church. I imagine it wasn't all that popular to be preaching that Christ would soon return and destroy all the kings and kingdoms of the world, while under the watchful eye of an Emperor.  Allegorizing scriptures provided a way for priests and bishops to remain politically correct and still keep their jobs.  This had begun in earnest by an early "Christian" mystic named Origen in the 3rd Century.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A century later, a Christian priest named Jerome was commissioned to translate the Bible into Latin, finishing around the year 405 A.D.  Around that same time, a Christian theologian named Augustine of Hippo (who had been influenced by Origen), had begun applying that same method of allegorizing the scriptures to all of his interpretations of the Bible. This type of hermeneutics would create a new strain in Eschatology called '</w:t>
                                          </w:r>
                                          <w:proofErr w:type="spellStart"/>
                                          <w:r>
                                            <w:rPr>
                                              <w:rFonts w:ascii="Arial" w:hAnsi="Arial" w:cs="Arial"/>
                                              <w:color w:val="000000"/>
                                            </w:rPr>
                                            <w:t>Amillennialism</w:t>
                                          </w:r>
                                          <w:proofErr w:type="spellEnd"/>
                                          <w:r>
                                            <w:rPr>
                                              <w:rFonts w:ascii="Arial" w:hAnsi="Arial" w:cs="Arial"/>
                                              <w:color w:val="000000"/>
                                            </w:rPr>
                                            <w:t>'.</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w:t>
                                          </w:r>
                                          <w:proofErr w:type="spellStart"/>
                                          <w:r>
                                            <w:rPr>
                                              <w:rFonts w:ascii="Arial" w:hAnsi="Arial" w:cs="Arial"/>
                                              <w:color w:val="000000"/>
                                            </w:rPr>
                                            <w:t>Amillennialism</w:t>
                                          </w:r>
                                          <w:proofErr w:type="spellEnd"/>
                                          <w:r>
                                            <w:rPr>
                                              <w:rFonts w:ascii="Arial" w:hAnsi="Arial" w:cs="Arial"/>
                                              <w:color w:val="000000"/>
                                            </w:rPr>
                                            <w:t>' denied that Christ would literally return to earth, but that the Kingdom was spiritual and ever present.  Since Augustine was in large part, the 'doctrinal-father' for the Roman Catholic Church (RCC), '</w:t>
                                          </w:r>
                                          <w:proofErr w:type="spellStart"/>
                                          <w:r>
                                            <w:rPr>
                                              <w:rFonts w:ascii="Arial" w:hAnsi="Arial" w:cs="Arial"/>
                                              <w:color w:val="000000"/>
                                            </w:rPr>
                                            <w:t>Amillennialism</w:t>
                                          </w:r>
                                          <w:proofErr w:type="spellEnd"/>
                                          <w:r>
                                            <w:rPr>
                                              <w:rFonts w:ascii="Arial" w:hAnsi="Arial" w:cs="Arial"/>
                                              <w:color w:val="000000"/>
                                            </w:rPr>
                                            <w:t xml:space="preserve">' became THE eschatology for most of Christendom.  And as the RCC gained power and authority, they retained their </w:t>
                                          </w:r>
                                          <w:proofErr w:type="spellStart"/>
                                          <w:r>
                                            <w:rPr>
                                              <w:rFonts w:ascii="Arial" w:hAnsi="Arial" w:cs="Arial"/>
                                              <w:color w:val="000000"/>
                                            </w:rPr>
                                            <w:t>clergical</w:t>
                                          </w:r>
                                          <w:proofErr w:type="spellEnd"/>
                                          <w:r>
                                            <w:rPr>
                                              <w:rFonts w:ascii="Arial" w:hAnsi="Arial" w:cs="Arial"/>
                                              <w:color w:val="000000"/>
                                            </w:rPr>
                                            <w:t xml:space="preserve"> power by making the Latin Vulgate the only legal and acceptable translation of the Bible.  The only people still able to read and speak Latin were the clergy within the RCC, which ensured that they would have a monopoly on anything that was called "Christian" for the better part of a 1,000 years. (Thyatira)</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Style w:val="Strong"/>
                                              <w:rFonts w:ascii="Arial" w:hAnsi="Arial" w:cs="Arial"/>
                                              <w:color w:val="000000"/>
                                            </w:rPr>
                                            <w:t>Removing the Veil</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But the times they were a changing.  A new translation had been handwritten in English by a scholar named John Wycliffe in the 1380's. (He was killed).  He was followed by another man named John Hus (burned at the stake) who also began handwriting Bibles in English.  The Guttenberg press was invented in the 1450's and came out with a printed German Bible.  Pretty soon, there was an explosion of interest into Christianity.  For the first time since the early church days, people could read the Bible in their own language.  They did not have to rely on a priest to tell them what a Bible said.</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xml:space="preserve">The 1500's brought about the Reformation movement led by a Catholic monk named Martin Luther who was sick of how corrupted the system had become Protestant groups began popping up all over Europe as the word was put into the vernacular of the common man.  Although the "protesters" may have corrected a lot of the doctrinal abuses on orthodox Christianity by the RCC, their major failing was that they kept the Catholic Eschatological view point of </w:t>
                                          </w:r>
                                          <w:proofErr w:type="spellStart"/>
                                          <w:r>
                                            <w:rPr>
                                              <w:rFonts w:ascii="Arial" w:hAnsi="Arial" w:cs="Arial"/>
                                              <w:color w:val="000000"/>
                                            </w:rPr>
                                            <w:t>Amillennialism</w:t>
                                          </w:r>
                                          <w:proofErr w:type="spellEnd"/>
                                          <w:r>
                                            <w:rPr>
                                              <w:rFonts w:ascii="Arial" w:hAnsi="Arial" w:cs="Arial"/>
                                              <w:color w:val="000000"/>
                                            </w:rPr>
                                            <w:t>. (Sardis)</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lastRenderedPageBreak/>
                                            <w:t>The First Great Awakening occurred toward the end of the 1700's, and Protestant Missionaries were sent out around the world to share the Gospel of Jesus Christ.  An evangelistic movement broke out in Ireland in the mid-1800s called the 'Plymouth Brethren'.  They came together and began to study their Bibles in a literal manner shaking off the confines of denominationalism altogether.</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The result of doing this was that they began to recognize that the Bible could be taking literally, and it led them to the ultimate conclusion that the Bible is Dispensational, Pre-Millennial, and they were somewhere near the end times.  So it wasn't that John N. Darby and company created Pre-Millennial Eschatology out of thin air, but really only rediscovered what had been hidden in plain sight for almost 2,000 years. (Philadelphia)</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About the Time of the End, a body of men will be raised up who will turn their attention to the Prophecies, and insist upon their literal interpretation, in the midst of much clamor and opposition" Sir Isaac Newton</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Style w:val="Strong"/>
                                              <w:rFonts w:ascii="Arial" w:hAnsi="Arial" w:cs="Arial"/>
                                              <w:color w:val="000000"/>
                                            </w:rPr>
                                            <w:t>Precept upon Precept</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It was said that Sir Isaac Newton wrote more about biblical prophecy than he did on any other topic.  He was fascinated particularly by the books of Daniel and Revelation.  But even with all his mental genius and boundless energy to write and study the prophetic word, he remained largely "ignorant" of prophetic events that even the average Bible prophecy student today takes for granted.</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Here at the Omega Letter, many of us looked up to (and still do) Jack Kinsella as not only a pastor, but a mentor.  He provided a straight forward and simple understanding of not only Bible Prophecy, but of what it means to be a Christian living in these last days.  Jack's mentor was Hal Lindsey.  Hal's mentors were most likely men like Lewis Sperry Chaffer, Cyrus Scofield, and Clarence Larkin.  Larkin and Scofield picked up on what the Plymouth Brethren had been doing, which simply was returning to a literal understanding of the Bible. Thanks to those men, we know that we are in that last church age that precedes the coming of our Lord.  (Laodicea)</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Each group or generation of men learned from the previous, and that knowledge was passed on, built upon, and measured against the current events of that day.  So we here today, are the recipients of over a 150 years of accumulated learning and study.</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xml:space="preserve">This learning has been greatly accelerated by the use of the Internet, study bibles, commentaries and teachings.  What had been hidden to many in Christianity only a century ago, has come to light with the return of national Israel to their ancestral homeland.  But even as early as 1919, Cyrus Scofield </w:t>
                                          </w:r>
                                          <w:r>
                                            <w:rPr>
                                              <w:rFonts w:ascii="Arial" w:hAnsi="Arial" w:cs="Arial"/>
                                              <w:color w:val="000000"/>
                                            </w:rPr>
                                            <w:lastRenderedPageBreak/>
                                            <w:t>noted in his Scofield Study Bible, that Israel HAD to become a nation again because a literal reading of Ezekiel 36-37 demanded it.  I imagine he caught a lot of grief for including that in his Bible back then...that is...until 1948.</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But we only know what we know today, because we have stood on the shoulders of giants.  Not only do we benefit from their diligent study and willingness to follow the promptings of the Holy Spirit, but we have accumulated more history then them.</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We've had the privilege to see Israel become a nation again.  We've seen the formation of revived Roman Empire via the Europe Union, coming together into a single political and economic body.  We've seen the collapse of the Soviet Union and the reemergence of Russia.  We are now seeing Red China rising and the US declining.  We are seeing the push for a New World Order that will one day lead to a one-world currency, religion, and political body.  We are seeing the signs of increasing natural disasters in both frequency and intensity.  We are seeing technology moving at a frightening pace that allows men to play god and computers to become like men.</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xml:space="preserve">Communications have become global with an instantaneous reach.  Artificial intelligence is leaving the realms of science fiction and becoming reality. There is in increased fascination with the supernatural, </w:t>
                                          </w:r>
                                          <w:proofErr w:type="spellStart"/>
                                          <w:r>
                                            <w:rPr>
                                              <w:rFonts w:ascii="Arial" w:hAnsi="Arial" w:cs="Arial"/>
                                              <w:color w:val="000000"/>
                                            </w:rPr>
                                            <w:t>occultic</w:t>
                                          </w:r>
                                          <w:proofErr w:type="spellEnd"/>
                                          <w:r>
                                            <w:rPr>
                                              <w:rFonts w:ascii="Arial" w:hAnsi="Arial" w:cs="Arial"/>
                                              <w:color w:val="000000"/>
                                            </w:rPr>
                                            <w:t xml:space="preserve">, and unexplainable.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Style w:val="Strong"/>
                                              <w:rFonts w:ascii="Arial" w:hAnsi="Arial" w:cs="Arial"/>
                                              <w:color w:val="000000"/>
                                            </w:rPr>
                                            <w:t>Closing Thoughts</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Although I heard, I did not understand. Then I said, "My lord, what shall be the end of these things?"</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And he said, "Go your way, Daniel, for the words are closed up and sealed till the time of the end. Many shall be purified, made white, and refined, but the wicked shall do wickedly; and none of the wicked shall understand, but the wise shall understand.  (Daniel 12:8-10 NKJV)</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xml:space="preserve">Once again we are reaching that point in time where the prophetic text has been studied, preached, taught, and dissected so many ways...by so many great teachers, that it seems impossible that we could still pull any new information out of what we already know.  Any study, about any verse of the Bible is available many times over in either written, audio, or video formats.  I don't know what else can be brought out of the most intensely studied book in the history of the world.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xml:space="preserve">I know that these are indeed exciting times, but the watchmen can grow very weary in seeing how rapidly the world is sinking into spiritual and moral depravity.  It weighs heavy on our hearts.  We are instructed to be ready, to watch, and to lift our heads up when these things begin to happen.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xml:space="preserve">But one thing I do know, we will have the privilege of seeing what the prophets, apostles, early church fathers, and those godly men of old, longed to see.  If we are patient, we will be that generation in the not too distant future who hears the shout, the voice of the Archangel, and the Trump of God calling us home.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Let not your heart be troubled; you believe in God, believe also in Me. In My Father's house are many mansions; if it were not so, I would have told you. I go to prepare a place for you. And if I go and prepare a place for you, I will come again and receive you to Myself; that where I am, there you may be also.  (John 14:1-3)</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Even so, Come Lord Jesus!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p w:rsidR="00914D2C" w:rsidRDefault="00914D2C">
                                          <w:pPr>
                                            <w:pStyle w:val="NormalWeb"/>
                                            <w:spacing w:before="0" w:beforeAutospacing="0" w:after="0" w:afterAutospacing="0"/>
                                            <w:rPr>
                                              <w:rFonts w:ascii="Arial" w:hAnsi="Arial" w:cs="Arial"/>
                                              <w:color w:val="000000"/>
                                            </w:rPr>
                                          </w:pPr>
                                          <w:r>
                                            <w:rPr>
                                              <w:rFonts w:ascii="Arial" w:hAnsi="Arial" w:cs="Arial"/>
                                              <w:color w:val="000000"/>
                                            </w:rPr>
                                            <w:t> </w:t>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tcPr>
                                        <w:p w:rsidR="00914D2C" w:rsidRDefault="00914D2C">
                                          <w:pPr>
                                            <w:rPr>
                                              <w:rFonts w:ascii="Arial" w:hAnsi="Arial" w:cs="Arial"/>
                                              <w:color w:val="000000"/>
                                              <w:sz w:val="20"/>
                                              <w:szCs w:val="20"/>
                                            </w:rPr>
                                          </w:pPr>
                                        </w:p>
                                        <w:p w:rsidR="00914D2C" w:rsidRDefault="00914D2C">
                                          <w:pPr>
                                            <w:jc w:val="center"/>
                                            <w:rPr>
                                              <w:rFonts w:ascii="Arial" w:hAnsi="Arial" w:cs="Arial"/>
                                              <w:color w:val="000000"/>
                                              <w:sz w:val="20"/>
                                              <w:szCs w:val="20"/>
                                            </w:rPr>
                                          </w:pPr>
                                          <w:r>
                                            <w:rPr>
                                              <w:rFonts w:ascii="Arial" w:hAnsi="Arial" w:cs="Arial"/>
                                              <w:color w:val="000000"/>
                                              <w:sz w:val="20"/>
                                              <w:szCs w:val="20"/>
                                            </w:rPr>
                                            <w:t> </w:t>
                                          </w:r>
                                        </w:p>
                                        <w:p w:rsidR="00914D2C" w:rsidRDefault="00914D2C">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9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914D2C" w:rsidRDefault="00914D2C">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914D2C" w:rsidRDefault="00914D2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914D2C" w:rsidRDefault="00914D2C">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914D2C" w:rsidRDefault="00914D2C">
                                          <w:pPr>
                                            <w:pStyle w:val="NormalWeb"/>
                                            <w:spacing w:before="0" w:beforeAutospacing="0" w:after="200" w:afterAutospacing="0"/>
                                            <w:jc w:val="center"/>
                                            <w:rPr>
                                              <w:rFonts w:ascii="Arial" w:hAnsi="Arial" w:cs="Arial"/>
                                              <w:color w:val="000000"/>
                                              <w:sz w:val="20"/>
                                              <w:szCs w:val="20"/>
                                            </w:rPr>
                                          </w:pPr>
                                          <w:hyperlink r:id="rId101" w:tgtFrame="_blank" w:history="1">
                                            <w:r>
                                              <w:rPr>
                                                <w:rStyle w:val="Hyperlink"/>
                                                <w:rFonts w:ascii="Arial" w:hAnsi="Arial" w:cs="Arial"/>
                                                <w:sz w:val="28"/>
                                                <w:szCs w:val="28"/>
                                              </w:rPr>
                                              <w:t>www.thegoodtest.net</w:t>
                                            </w:r>
                                          </w:hyperlink>
                                        </w:p>
                                        <w:p w:rsidR="00914D2C" w:rsidRDefault="00914D2C">
                                          <w:pPr>
                                            <w:pStyle w:val="NormalWeb"/>
                                            <w:spacing w:before="0" w:beforeAutospacing="0" w:after="200" w:afterAutospacing="0"/>
                                            <w:jc w:val="center"/>
                                            <w:rPr>
                                              <w:rFonts w:ascii="Arial" w:hAnsi="Arial" w:cs="Arial"/>
                                              <w:color w:val="000000"/>
                                              <w:sz w:val="20"/>
                                              <w:szCs w:val="20"/>
                                            </w:rPr>
                                          </w:pPr>
                                          <w:hyperlink r:id="rId102" w:tgtFrame="_blank" w:history="1">
                                            <w:r>
                                              <w:rPr>
                                                <w:rStyle w:val="Hyperlink"/>
                                                <w:rFonts w:ascii="Arial" w:hAnsi="Arial" w:cs="Arial"/>
                                                <w:sz w:val="28"/>
                                                <w:szCs w:val="28"/>
                                              </w:rPr>
                                              <w:t>www.gotquestions.org</w:t>
                                            </w:r>
                                          </w:hyperlink>
                                        </w:p>
                                        <w:p w:rsidR="00914D2C" w:rsidRDefault="00914D2C">
                                          <w:pPr>
                                            <w:pStyle w:val="NormalWeb"/>
                                            <w:spacing w:before="0" w:beforeAutospacing="0" w:after="200" w:afterAutospacing="0"/>
                                            <w:jc w:val="center"/>
                                            <w:rPr>
                                              <w:rFonts w:ascii="Arial" w:hAnsi="Arial" w:cs="Arial"/>
                                              <w:color w:val="000000"/>
                                              <w:sz w:val="20"/>
                                              <w:szCs w:val="20"/>
                                            </w:rPr>
                                          </w:pPr>
                                          <w:hyperlink r:id="rId103" w:tgtFrame="_blank" w:history="1">
                                            <w:r>
                                              <w:rPr>
                                                <w:rStyle w:val="Hyperlink"/>
                                                <w:rFonts w:ascii="Arial" w:hAnsi="Arial" w:cs="Arial"/>
                                                <w:sz w:val="28"/>
                                                <w:szCs w:val="28"/>
                                              </w:rPr>
                                              <w:t>www.wayofthemaster.com</w:t>
                                            </w:r>
                                          </w:hyperlink>
                                        </w:p>
                                        <w:p w:rsidR="00914D2C" w:rsidRDefault="00914D2C">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914D2C" w:rsidRDefault="00914D2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914D2C" w:rsidRDefault="00914D2C">
                                          <w:pPr>
                                            <w:pStyle w:val="NormalWeb"/>
                                            <w:spacing w:before="0" w:beforeAutospacing="0" w:after="200" w:afterAutospacing="0"/>
                                            <w:jc w:val="center"/>
                                            <w:rPr>
                                              <w:rFonts w:ascii="Arial" w:hAnsi="Arial" w:cs="Arial"/>
                                              <w:color w:val="000000"/>
                                              <w:sz w:val="20"/>
                                              <w:szCs w:val="20"/>
                                            </w:rPr>
                                          </w:pPr>
                                          <w:hyperlink r:id="rId104" w:tgtFrame="_blank" w:history="1">
                                            <w:r>
                                              <w:rPr>
                                                <w:rStyle w:val="Hyperlink"/>
                                                <w:rFonts w:ascii="Arial" w:hAnsi="Arial" w:cs="Arial"/>
                                                <w:sz w:val="27"/>
                                                <w:szCs w:val="27"/>
                                              </w:rPr>
                                              <w:t>http://www.goodsearch.com/toolbar/prophecy-update</w:t>
                                            </w:r>
                                          </w:hyperlink>
                                        </w:p>
                                        <w:p w:rsidR="00914D2C" w:rsidRDefault="00914D2C">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914D2C" w:rsidRDefault="00914D2C">
                                          <w:pPr>
                                            <w:jc w:val="center"/>
                                            <w:rPr>
                                              <w:color w:val="000000"/>
                                              <w:sz w:val="20"/>
                                              <w:szCs w:val="20"/>
                                            </w:rPr>
                                          </w:pPr>
                                          <w:r>
                                            <w:rPr>
                                              <w:color w:val="000000"/>
                                              <w:sz w:val="20"/>
                                              <w:szCs w:val="20"/>
                                            </w:rPr>
                                            <w:pict>
                                              <v:rect id="_x0000_i1028" style="width:468pt;height:1.5pt" o:hralign="center" o:hrstd="t" o:hr="t" fillcolor="#a0a0a0" stroked="f"/>
                                            </w:pict>
                                          </w:r>
                                        </w:p>
                                        <w:p w:rsidR="00914D2C" w:rsidRDefault="00914D2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914D2C" w:rsidRDefault="00914D2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914D2C" w:rsidRDefault="00914D2C">
                                          <w:pPr>
                                            <w:pStyle w:val="NormalWeb"/>
                                            <w:spacing w:before="0" w:beforeAutospacing="0" w:after="200" w:afterAutospacing="0"/>
                                            <w:jc w:val="center"/>
                                            <w:rPr>
                                              <w:rFonts w:ascii="Arial" w:hAnsi="Arial" w:cs="Arial"/>
                                              <w:color w:val="000000"/>
                                              <w:sz w:val="20"/>
                                              <w:szCs w:val="20"/>
                                            </w:rPr>
                                          </w:pPr>
                                          <w:hyperlink r:id="rId105" w:tgtFrame="_blank" w:history="1">
                                            <w:r>
                                              <w:rPr>
                                                <w:rStyle w:val="Hyperlink"/>
                                                <w:rFonts w:ascii="Arial" w:hAnsi="Arial" w:cs="Arial"/>
                                              </w:rPr>
                                              <w:t>prophecyupdate@bak.rr.com</w:t>
                                            </w:r>
                                          </w:hyperlink>
                                        </w:p>
                                        <w:p w:rsidR="00914D2C" w:rsidRDefault="00914D2C">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914D2C" w:rsidRDefault="00914D2C">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lastRenderedPageBreak/>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914D2C" w:rsidRDefault="00914D2C">
                                    <w:pPr>
                                      <w:jc w:val="center"/>
                                      <w:rPr>
                                        <w:sz w:val="20"/>
                                        <w:szCs w:val="20"/>
                                      </w:rPr>
                                    </w:pPr>
                                  </w:p>
                                </w:tc>
                              </w:tr>
                            </w:tbl>
                            <w:p w:rsidR="00914D2C" w:rsidRDefault="00914D2C">
                              <w:pPr>
                                <w:jc w:val="center"/>
                                <w:rPr>
                                  <w:sz w:val="20"/>
                                  <w:szCs w:val="20"/>
                                </w:rPr>
                              </w:pP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914D2C">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jc w:val="center"/>
                                      </w:trPr>
                                      <w:tc>
                                        <w:tcPr>
                                          <w:tcW w:w="0" w:type="auto"/>
                                          <w:tcMar>
                                            <w:top w:w="0" w:type="dxa"/>
                                            <w:left w:w="0" w:type="dxa"/>
                                            <w:bottom w:w="165" w:type="dxa"/>
                                            <w:right w:w="0" w:type="dxa"/>
                                          </w:tcMar>
                                          <w:hideMark/>
                                        </w:tcPr>
                                        <w:p w:rsidR="00914D2C" w:rsidRDefault="00914D2C">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trPr>
                                            <w:tc>
                                              <w:tcPr>
                                                <w:tcW w:w="0" w:type="auto"/>
                                                <w:shd w:val="clear" w:color="auto" w:fill="0A74DB"/>
                                                <w:tcMar>
                                                  <w:top w:w="0" w:type="dxa"/>
                                                  <w:left w:w="0" w:type="dxa"/>
                                                  <w:bottom w:w="75" w:type="dxa"/>
                                                  <w:right w:w="0" w:type="dxa"/>
                                                </w:tcMar>
                                                <w:vAlign w:val="center"/>
                                                <w:hideMark/>
                                              </w:tcPr>
                                              <w:p w:rsidR="00914D2C" w:rsidRDefault="00914D2C">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rPr>
                                              <w:sz w:val="20"/>
                                              <w:szCs w:val="20"/>
                                            </w:rPr>
                                          </w:pPr>
                                        </w:p>
                                      </w:tc>
                                    </w:tr>
                                  </w:tbl>
                                  <w:p w:rsidR="00914D2C" w:rsidRDefault="00914D2C">
                                    <w:pPr>
                                      <w:jc w:val="center"/>
                                      <w:rPr>
                                        <w:sz w:val="20"/>
                                        <w:szCs w:val="20"/>
                                      </w:rPr>
                                    </w:pPr>
                                  </w:p>
                                </w:tc>
                              </w:tr>
                            </w:tbl>
                            <w:p w:rsidR="00914D2C" w:rsidRDefault="00914D2C">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rHeight w:val="15"/>
                                        <w:tblCellSpacing w:w="0" w:type="dxa"/>
                                        <w:jc w:val="center"/>
                                      </w:trPr>
                                      <w:tc>
                                        <w:tcPr>
                                          <w:tcW w:w="0" w:type="auto"/>
                                          <w:tcMar>
                                            <w:top w:w="0" w:type="dxa"/>
                                            <w:left w:w="0" w:type="dxa"/>
                                            <w:bottom w:w="165" w:type="dxa"/>
                                            <w:right w:w="0" w:type="dxa"/>
                                          </w:tcMar>
                                          <w:hideMark/>
                                        </w:tcPr>
                                        <w:p w:rsidR="00914D2C" w:rsidRDefault="00914D2C">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14D2C" w:rsidRDefault="00914D2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0" w:type="dxa"/>
                                            <w:right w:w="540" w:type="dxa"/>
                                          </w:tcMar>
                                          <w:hideMark/>
                                        </w:tcPr>
                                        <w:p w:rsidR="00914D2C" w:rsidRDefault="00914D2C">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914D2C" w:rsidRDefault="00914D2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0" w:type="dxa"/>
                                            <w:right w:w="540" w:type="dxa"/>
                                          </w:tcMar>
                                          <w:hideMark/>
                                        </w:tcPr>
                                        <w:p w:rsidR="00914D2C" w:rsidRDefault="00914D2C">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0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0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0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0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914D2C" w:rsidRDefault="00914D2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14D2C">
                                      <w:trPr>
                                        <w:tblCellSpacing w:w="0" w:type="dxa"/>
                                        <w:jc w:val="center"/>
                                      </w:trPr>
                                      <w:tc>
                                        <w:tcPr>
                                          <w:tcW w:w="0" w:type="auto"/>
                                          <w:tcMar>
                                            <w:top w:w="105" w:type="dxa"/>
                                            <w:left w:w="540" w:type="dxa"/>
                                            <w:bottom w:w="105" w:type="dxa"/>
                                            <w:right w:w="540" w:type="dxa"/>
                                          </w:tcMar>
                                          <w:hideMark/>
                                        </w:tcPr>
                                        <w:p w:rsidR="00914D2C" w:rsidRDefault="00914D2C">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914D2C" w:rsidRDefault="00914D2C">
                                    <w:pPr>
                                      <w:jc w:val="center"/>
                                      <w:rPr>
                                        <w:sz w:val="20"/>
                                        <w:szCs w:val="20"/>
                                      </w:rPr>
                                    </w:pPr>
                                  </w:p>
                                </w:tc>
                              </w:tr>
                            </w:tbl>
                            <w:p w:rsidR="00914D2C" w:rsidRDefault="00914D2C">
                              <w:pPr>
                                <w:jc w:val="center"/>
                                <w:rPr>
                                  <w:sz w:val="20"/>
                                  <w:szCs w:val="20"/>
                                </w:rPr>
                              </w:pPr>
                            </w:p>
                          </w:tc>
                        </w:tr>
                      </w:tbl>
                      <w:p w:rsidR="00914D2C" w:rsidRDefault="00914D2C">
                        <w:pPr>
                          <w:jc w:val="center"/>
                          <w:rPr>
                            <w:sz w:val="20"/>
                            <w:szCs w:val="20"/>
                          </w:rPr>
                        </w:pPr>
                      </w:p>
                    </w:tc>
                    <w:tc>
                      <w:tcPr>
                        <w:tcW w:w="0" w:type="auto"/>
                        <w:shd w:val="clear" w:color="auto" w:fill="EEEEEE"/>
                        <w:vAlign w:val="bottom"/>
                        <w:hideMark/>
                      </w:tcPr>
                      <w:p w:rsidR="00914D2C" w:rsidRDefault="00914D2C">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914D2C" w:rsidRDefault="00914D2C">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914D2C" w:rsidRDefault="00914D2C">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914D2C" w:rsidRDefault="00914D2C">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914D2C" w:rsidRDefault="00914D2C">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914D2C" w:rsidRDefault="00914D2C">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914D2C" w:rsidRDefault="00914D2C">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914D2C" w:rsidRDefault="00914D2C">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914D2C" w:rsidRDefault="00914D2C">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914D2C" w:rsidRDefault="00914D2C">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914D2C" w:rsidRDefault="00914D2C">
                  <w:pPr>
                    <w:jc w:val="center"/>
                    <w:rPr>
                      <w:sz w:val="20"/>
                      <w:szCs w:val="20"/>
                    </w:rPr>
                  </w:pPr>
                </w:p>
              </w:tc>
            </w:tr>
            <w:tr w:rsidR="00914D2C">
              <w:trPr>
                <w:tblCellSpacing w:w="0" w:type="dxa"/>
                <w:jc w:val="center"/>
              </w:trPr>
              <w:tc>
                <w:tcPr>
                  <w:tcW w:w="5000" w:type="pct"/>
                  <w:tcMar>
                    <w:top w:w="150" w:type="dxa"/>
                    <w:left w:w="0" w:type="dxa"/>
                    <w:bottom w:w="210" w:type="dxa"/>
                    <w:right w:w="0" w:type="dxa"/>
                  </w:tcMar>
                  <w:hideMark/>
                </w:tcPr>
                <w:p w:rsidR="00914D2C" w:rsidRDefault="00914D2C">
                  <w:pPr>
                    <w:rPr>
                      <w:sz w:val="20"/>
                      <w:szCs w:val="20"/>
                    </w:rPr>
                  </w:pPr>
                </w:p>
              </w:tc>
            </w:tr>
          </w:tbl>
          <w:p w:rsidR="00914D2C" w:rsidRDefault="00914D2C">
            <w:pPr>
              <w:jc w:val="center"/>
              <w:rPr>
                <w:sz w:val="20"/>
                <w:szCs w:val="20"/>
              </w:rPr>
            </w:pPr>
          </w:p>
        </w:tc>
      </w:tr>
    </w:tbl>
    <w:p w:rsidR="00560226" w:rsidRPr="00560226" w:rsidRDefault="00FA26BB" w:rsidP="00533A96">
      <w:pPr>
        <w:rPr>
          <w:rFonts w:ascii="Arial" w:hAnsi="Arial" w:cs="Arial"/>
        </w:rPr>
      </w:pPr>
      <w:bookmarkStart w:id="0" w:name="_GoBack"/>
      <w:bookmarkEnd w:id="0"/>
      <w:r>
        <w:rPr>
          <w:rFonts w:ascii="Arial" w:hAnsi="Arial" w:cs="Arial"/>
        </w:rPr>
        <w:lastRenderedPageBreak/>
        <w:t xml:space="preserve"> </w:t>
      </w:r>
    </w:p>
    <w:sectPr w:rsidR="00560226" w:rsidRPr="005602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0DD0669"/>
    <w:multiLevelType w:val="multilevel"/>
    <w:tmpl w:val="59822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IwMDI1NzcwMjQ3MzNT0lEKTi0uzszPAykwrAUA6YyvhiwAAAA="/>
  </w:docVars>
  <w:rsids>
    <w:rsidRoot w:val="00560226"/>
    <w:rsid w:val="00533A96"/>
    <w:rsid w:val="00560226"/>
    <w:rsid w:val="005F270A"/>
    <w:rsid w:val="00914D2C"/>
    <w:rsid w:val="00FA2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4FD724-2DA1-4296-BCBF-1C33DBE66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4D2C"/>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914D2C"/>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914D2C"/>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0226"/>
    <w:rPr>
      <w:color w:val="0563C1" w:themeColor="hyperlink"/>
      <w:u w:val="single"/>
    </w:rPr>
  </w:style>
  <w:style w:type="character" w:customStyle="1" w:styleId="Heading2Char">
    <w:name w:val="Heading 2 Char"/>
    <w:basedOn w:val="DefaultParagraphFont"/>
    <w:link w:val="Heading2"/>
    <w:uiPriority w:val="9"/>
    <w:semiHidden/>
    <w:rsid w:val="00914D2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914D2C"/>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914D2C"/>
    <w:rPr>
      <w:color w:val="800080"/>
      <w:u w:val="single"/>
    </w:rPr>
  </w:style>
  <w:style w:type="paragraph" w:styleId="NormalWeb">
    <w:name w:val="Normal (Web)"/>
    <w:basedOn w:val="Normal"/>
    <w:uiPriority w:val="99"/>
    <w:semiHidden/>
    <w:unhideWhenUsed/>
    <w:rsid w:val="00914D2C"/>
    <w:pPr>
      <w:spacing w:before="100" w:beforeAutospacing="1" w:after="100" w:afterAutospacing="1"/>
    </w:pPr>
  </w:style>
  <w:style w:type="paragraph" w:customStyle="1" w:styleId="headingtext">
    <w:name w:val="headingtext"/>
    <w:basedOn w:val="Normal"/>
    <w:uiPriority w:val="99"/>
    <w:semiHidden/>
    <w:rsid w:val="00914D2C"/>
    <w:pPr>
      <w:spacing w:before="100" w:beforeAutospacing="1" w:after="100" w:afterAutospacing="1"/>
    </w:pPr>
  </w:style>
  <w:style w:type="paragraph" w:customStyle="1" w:styleId="titletext">
    <w:name w:val="titletext"/>
    <w:basedOn w:val="Normal"/>
    <w:uiPriority w:val="99"/>
    <w:semiHidden/>
    <w:rsid w:val="00914D2C"/>
    <w:pPr>
      <w:spacing w:before="100" w:beforeAutospacing="1" w:after="100" w:afterAutospacing="1"/>
    </w:pPr>
  </w:style>
  <w:style w:type="character" w:styleId="Strong">
    <w:name w:val="Strong"/>
    <w:basedOn w:val="DefaultParagraphFont"/>
    <w:uiPriority w:val="22"/>
    <w:qFormat/>
    <w:rsid w:val="00914D2C"/>
    <w:rPr>
      <w:b/>
      <w:bCs/>
    </w:rPr>
  </w:style>
  <w:style w:type="character" w:styleId="Emphasis">
    <w:name w:val="Emphasis"/>
    <w:basedOn w:val="DefaultParagraphFont"/>
    <w:uiPriority w:val="20"/>
    <w:qFormat/>
    <w:rsid w:val="00914D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007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W52GzkC83MVNSJQnyJf4g4UTWnxcGOVse4oc2DzYg03o-YnnuvR_N4WUzlgTSY4EZ9LsvgVk6jPY8CSu2ERafDfYaSrteONHCYko8wCVdo7KLwKaxqvr5CbeIWuqsRv0jHRv9q7wTPRUZ-WXvPXIZvqWP918UzJ7z5lSdUJclSE_aL-ZEwvwMMkDIAhEH0dV1CSdvAXwxKXDha-TfTYMejVUOvDzPsB2_dS3X0YbZKNxK1ySglAUvRhNb62q_RE9YNymwREn5EprttQ4I5WhqQnEZUc2CPmpPzBF8OqY_eGzoQm-HkKNyg==&amp;c=Rtl8NUR3-DWfErSsSonDtxvXafaCRqqqwB1HHZ-KkamUcu3ZtRUz-g==&amp;ch=Iq4mhfsbAnN35fuMjPC5LkjhHZzMJCYv1YDKM0HfZyfxpxBVamNt4A==" TargetMode="External"/><Relationship Id="rId21" Type="http://schemas.openxmlformats.org/officeDocument/2006/relationships/image" Target="media/image17.gif"/><Relationship Id="rId42" Type="http://schemas.openxmlformats.org/officeDocument/2006/relationships/hyperlink" Target="http://r20.rs6.net/tn.jsp?f=001W52GzkC83MVNSJQnyJf4g4UTWnxcGOVse4oc2DzYg03o-YnnuvR_N4WUzlgTSY4EY61eLQGrem5auY6sp43juGYUSAWVA4-qXFZKMYdHAH21Lwuo8M48u_C3zgJ4iMpEXVzSjPYF7J-nG8jRcSuu4LkWReJRCm8c4WiHS-nIbOzxESd6TSBEtQQ2DKUp0icv_QQHCtu7LlWomeXE99PstlYfhuINhvXVZXA3HY3AhZYG5KE3UotPvg9Ijh_aMuNSnwBDYkp9VHsQ67bq-y6wW8FsRDhfkMreQkbhxLtJrBwAyQ7Rg_pGqw==&amp;c=Rtl8NUR3-DWfErSsSonDtxvXafaCRqqqwB1HHZ-KkamUcu3ZtRUz-g==&amp;ch=Iq4mhfsbAnN35fuMjPC5LkjhHZzMJCYv1YDKM0HfZyfxpxBVamNt4A==" TargetMode="External"/><Relationship Id="rId47" Type="http://schemas.openxmlformats.org/officeDocument/2006/relationships/hyperlink" Target="http://r20.rs6.net/tn.jsp?f=001W52GzkC83MVNSJQnyJf4g4UTWnxcGOVse4oc2DzYg03o-YnnuvR_N4WUzlgTSY4EYtvsoOyA-DhUqcVdlZ-IzXcLAAymrwVnu8qLeTtamT-ZNxVEtWibF6f_I4zldXvgKQ5176DBi4AEPfm5LlUojExPR20s8B3xyWtdNyDlNFTCXz3TdVH3xeD4P-3MuVpeZ5R_Jj9FTYsXDa-s21A-pMMjMOZqg3pNo9v_jCHeX1J1vEajqnpYnX1sUk8OW4DGL3gTVmd8a-a9ySVb60E-GMhmOv3tg3q29Bra2uDsYikaeQvTbFquJA==&amp;c=Rtl8NUR3-DWfErSsSonDtxvXafaCRqqqwB1HHZ-KkamUcu3ZtRUz-g==&amp;ch=Iq4mhfsbAnN35fuMjPC5LkjhHZzMJCYv1YDKM0HfZyfxpxBVamNt4A==" TargetMode="External"/><Relationship Id="rId63" Type="http://schemas.openxmlformats.org/officeDocument/2006/relationships/hyperlink" Target="http://r20.rs6.net/tn.jsp?f=001W52GzkC83MVNSJQnyJf4g4UTWnxcGOVse4oc2DzYg03o-YnnuvR_N4WUzlgTSY4EM6rblfOWDXXpPRH1A02ceVMXV9QpMagjwWwo5KE5bK7KOyd4vdAPsd4amV9LvivGQI2hheTKDZSZmT-5GqJ-KOcOvBfvlethaEnZSudLp4urGtPdrsrfyXvWpu7qeyrokR-PD3eXhx9hMLSgiwrJVlI3svXQf2rNbDAzLKz42meZHZeqJraKd0y61YGWHrkAPCWxXlMIbIfzTbOoLgYXew==&amp;c=Rtl8NUR3-DWfErSsSonDtxvXafaCRqqqwB1HHZ-KkamUcu3ZtRUz-g==&amp;ch=Iq4mhfsbAnN35fuMjPC5LkjhHZzMJCYv1YDKM0HfZyfxpxBVamNt4A==" TargetMode="External"/><Relationship Id="rId68" Type="http://schemas.openxmlformats.org/officeDocument/2006/relationships/hyperlink" Target="http://r20.rs6.net/tn.jsp?f=001W52GzkC83MVNSJQnyJf4g4UTWnxcGOVse4oc2DzYg03o-YnnuvR_N4WUzlgTSY4E1X0QO742l8suA4D6wsi9Zg37UL8Bd267btGGxtMSbW3PaqIC5rszDIdsFixz2sLumKTXVMjEEvR_PtNEa85ltOPINfdEQxj30dF_zd10I_7umcO0ObRCXb3-3Rnedji-hDpFFGIKVUfxVlKFtCpMBY75Wd2KCwW4&amp;c=Rtl8NUR3-DWfErSsSonDtxvXafaCRqqqwB1HHZ-KkamUcu3ZtRUz-g==&amp;ch=Iq4mhfsbAnN35fuMjPC5LkjhHZzMJCYv1YDKM0HfZyfxpxBVamNt4A==" TargetMode="External"/><Relationship Id="rId84" Type="http://schemas.openxmlformats.org/officeDocument/2006/relationships/hyperlink" Target="http://r20.rs6.net/tn.jsp?f=001W52GzkC83MVNSJQnyJf4g4UTWnxcGOVse4oc2DzYg03o-YnnuvR_Nxo9S5h5gOsCpa46TjjQKe6ALHi3jljTRQFvugg89-ESfs6zmIEnd9IrWpcY9p5CY0aANdpZzHcLFNPo6v62nqXLZo6RhGm8dbWrKyGWvrMY1IQi7N1Z3CQWWdNdCs2gZA==&amp;c=Rtl8NUR3-DWfErSsSonDtxvXafaCRqqqwB1HHZ-KkamUcu3ZtRUz-g==&amp;ch=Iq4mhfsbAnN35fuMjPC5LkjhHZzMJCYv1YDKM0HfZyfxpxBVamNt4A==" TargetMode="External"/><Relationship Id="rId89" Type="http://schemas.openxmlformats.org/officeDocument/2006/relationships/hyperlink" Target="http://r20.rs6.net/tn.jsp?f=001W52GzkC83MVNSJQnyJf4g4UTWnxcGOVse4oc2DzYg03o-YnnuvR_N4WUzlgTSY4EAVuHOBJOLBmsV2WOHUNE8kNDO5AD3N1LDB5TOBdJ_gQJeN8ALdKoorPpmNCwDmr3J9tg0YQV5xADQPWG5KHX5x6bRu7-D_mHZwW6p7mol8F34YBaI4AicjONahcSzeF5Xb6QA_AMoxQ6dgbexculYg==&amp;c=Rtl8NUR3-DWfErSsSonDtxvXafaCRqqqwB1HHZ-KkamUcu3ZtRUz-g==&amp;ch=Iq4mhfsbAnN35fuMjPC5LkjhHZzMJCYv1YDKM0HfZyfxpxBVamNt4A==" TargetMode="External"/><Relationship Id="rId112"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hyperlink" Target="http://r20.rs6.net/tn.jsp?f=001W52GzkC83MVNSJQnyJf4g4UTWnxcGOVse4oc2DzYg03o-YnnuvR_N4WUzlgTSY4E-GarnHnXAtu7W2P4rm4rk8Yp5fv2sSLCkJnIrBXd1sht1Lp3ZTLRuZYRKLs7v0AA0kkEE6RWXoPtCqYbq5Caa-l70b3P58CZNUnVcjM3dch5FPUiug75k8N3wdUBCJ259GblkSgK9jBK-ZfppT8eQiUrPezfUah1nlM6gE4raToiVnX08YYQ-FTuBucA4i__uH_b9E-mbjZpk2p2i96RpUYGsEDFfyPfACcw6hzIZ-E=&amp;c=Rtl8NUR3-DWfErSsSonDtxvXafaCRqqqwB1HHZ-KkamUcu3ZtRUz-g==&amp;ch=Iq4mhfsbAnN35fuMjPC5LkjhHZzMJCYv1YDKM0HfZyfxpxBVamNt4A==" TargetMode="External"/><Relationship Id="rId107" Type="http://schemas.openxmlformats.org/officeDocument/2006/relationships/image" Target="media/image24.png"/><Relationship Id="rId11" Type="http://schemas.openxmlformats.org/officeDocument/2006/relationships/image" Target="media/image7.png"/><Relationship Id="rId24" Type="http://schemas.openxmlformats.org/officeDocument/2006/relationships/hyperlink" Target="http://r20.rs6.net/tn.jsp?f=001W52GzkC83MVNSJQnyJf4g4UTWnxcGOVse4oc2DzYg03o-YnnuvR_N4WUzlgTSY4EMiuIPrgSqRRYa84fM8Jb3SptoBzt6hJKyD6n_rx8ZVXF8dA7LlHUlZpJHknOuFpkAFUisah9UOfQx2ElhitVuo77pspgT_dnsZmLdf8O5pIpRZE7zrbY7xm5WmAoNaSp9XH1vyOXHiWVoqS4z8dbUTQolOQs2mJjMCbqaGRrAdygxdNKpcv8yCv_3qmkVxDOaadi0S2_Rzu3SQoq2g5X4g==&amp;c=Rtl8NUR3-DWfErSsSonDtxvXafaCRqqqwB1HHZ-KkamUcu3ZtRUz-g==&amp;ch=Iq4mhfsbAnN35fuMjPC5LkjhHZzMJCYv1YDKM0HfZyfxpxBVamNt4A==" TargetMode="External"/><Relationship Id="rId32" Type="http://schemas.openxmlformats.org/officeDocument/2006/relationships/hyperlink" Target="http://r20.rs6.net/tn.jsp?f=001W52GzkC83MVNSJQnyJf4g4UTWnxcGOVse4oc2DzYg03o-YnnuvR_N4WUzlgTSY4EB2IHmQL_-yTeVDueGZo7GmTIq1g_cKrs0824jCY0VhatZUREvVTLrxnYNdWejhdWob2RRRh4ukmi0eKu0WuW1hd6d_IrRgrrfaIB5KdOMMg-L-KstMT3HkTg5LyjwAUn-QXkIrp-fFJbAgSnYOC4F7DOT_pUcGABD8n9FnH_OgsYLY6Cg6vJGCt57IlYlZiDQY1KXNXhPacQ9mZLbDRYR5-bT-6lnRkYiQtKxjvOIrRicSPwnPzaUw==&amp;c=Rtl8NUR3-DWfErSsSonDtxvXafaCRqqqwB1HHZ-KkamUcu3ZtRUz-g==&amp;ch=Iq4mhfsbAnN35fuMjPC5LkjhHZzMJCYv1YDKM0HfZyfxpxBVamNt4A==" TargetMode="External"/><Relationship Id="rId37" Type="http://schemas.openxmlformats.org/officeDocument/2006/relationships/hyperlink" Target="http://r20.rs6.net/tn.jsp?f=001W52GzkC83MVNSJQnyJf4g4UTWnxcGOVse4oc2DzYg03o-YnnuvR_N4WUzlgTSY4Eiy9yjXOGWxLHf2nuDh_NJQa1h2KBDlm34jwERb_70s94nVKdFluDFwxpD3SDOVloBEnTSbNP9K1e032nrvZRE-kKFXWcxGnXf6vqqrdUer8ZYu6qST79TulvKeE2Vb2qx8kBnIJi1MpklYWZGlcr8SwUNdv4gO5S4hd_C7sDspW73vbhcyIoWIUVyZdYiZjw714pgNgm9YU2Gkw78eI2RQ==&amp;c=Rtl8NUR3-DWfErSsSonDtxvXafaCRqqqwB1HHZ-KkamUcu3ZtRUz-g==&amp;ch=Iq4mhfsbAnN35fuMjPC5LkjhHZzMJCYv1YDKM0HfZyfxpxBVamNt4A==" TargetMode="External"/><Relationship Id="rId40" Type="http://schemas.openxmlformats.org/officeDocument/2006/relationships/hyperlink" Target="http://r20.rs6.net/tn.jsp?f=001W52GzkC83MVNSJQnyJf4g4UTWnxcGOVse4oc2DzYg03o-YnnuvR_N4WUzlgTSY4ECMtSuBCBybQtgaa6N_OOUKk-rsmUnn_rOE8t6v5sQEKQ8DSnqUkXsM-NFtHLyZDpBa_WT1oNpAG_-Yhhhf0depGB1PMcfhUQvQPGdqncDpEcasJMDMBJjMWJuiwHo2hb6SunwcZ5i1im9PZX0dFk-0-0XGKfmKGPiXXnLBAmITCNZr1KQBHRXxIdPGpgzngOGbh8C7FZMKdQBXxfJ7FywLvQDRkmxQzNsxABXM1U4O4=&amp;c=Rtl8NUR3-DWfErSsSonDtxvXafaCRqqqwB1HHZ-KkamUcu3ZtRUz-g==&amp;ch=Iq4mhfsbAnN35fuMjPC5LkjhHZzMJCYv1YDKM0HfZyfxpxBVamNt4A==" TargetMode="External"/><Relationship Id="rId45" Type="http://schemas.openxmlformats.org/officeDocument/2006/relationships/hyperlink" Target="http://r20.rs6.net/tn.jsp?f=001W52GzkC83MVNSJQnyJf4g4UTWnxcGOVse4oc2DzYg03o-YnnuvR_N4WUzlgTSY4E6zBpUBoxqNiPx8DjqNDn-1At7HSMGBRdg9c_wGLOZYTYk991leZt1QClEjiuxJG0W8YS09GbAjSahHwMi9oAhlON0quuqFaEqgu-mJ-dpAAy40FrD26zhjJCC0QH7fFeGFWEBibwpCASkYDm0gSVRQOXdfB9ZPDk0RswMWOQEHiMRlcLQDkUW-9jwONsCW_EllWEvOUYaQZUFZsiUWCL4txAVg2iGdHnm04DnVEjKbvdQVfaOfPVVXeNXxZYVE0bsczoFsRElUE=&amp;c=Rtl8NUR3-DWfErSsSonDtxvXafaCRqqqwB1HHZ-KkamUcu3ZtRUz-g==&amp;ch=Iq4mhfsbAnN35fuMjPC5LkjhHZzMJCYv1YDKM0HfZyfxpxBVamNt4A==" TargetMode="External"/><Relationship Id="rId53" Type="http://schemas.openxmlformats.org/officeDocument/2006/relationships/hyperlink" Target="http://r20.rs6.net/tn.jsp?f=001W52GzkC83MVNSJQnyJf4g4UTWnxcGOVse4oc2DzYg03o-YnnuvR_N4WUzlgTSY4EaIBtLJtKNSPa83a0xmRfNp7gx-3Y3jxciCMrR3U4iyFEI92mEZpG-8CF9fO93ekBeA6CA9MVLfpIm2oxzxHsPAYLChVavgzB6ctIbA90ehJUyrWZE-VrPeYIHBb6VGqc3FmXuxBK_J1yAhg_t5Qwt9nLc7OBDENwSnUN3VwE_8mGUt7i-Cdwu41fJhqhM69ZvbP0p24YGnZOv3s0HyQl9LYVV0GVdO_w&amp;c=Rtl8NUR3-DWfErSsSonDtxvXafaCRqqqwB1HHZ-KkamUcu3ZtRUz-g==&amp;ch=Iq4mhfsbAnN35fuMjPC5LkjhHZzMJCYv1YDKM0HfZyfxpxBVamNt4A==" TargetMode="External"/><Relationship Id="rId58" Type="http://schemas.openxmlformats.org/officeDocument/2006/relationships/hyperlink" Target="http://r20.rs6.net/tn.jsp?f=001W52GzkC83MVNSJQnyJf4g4UTWnxcGOVse4oc2DzYg03o-YnnuvR_N4WUzlgTSY4EJ_FMi2GvISWnuSLUsX_8mDqEGCw02rEydifJeG-azq_aP4A5lG4sZrFQ6mIi0CZgS4nPrc9p4Yiv3UiYfeHihre0TlCnAyNpKoPNQR2_nbIhIsCFk5-1JZ3Opile-ro8KqI7aMELas71-H6klEuk0YiWJM6DlwEpjYMBu_mCBd1NoGWDNxNiVOVHhy7q2bk3obg0hO8jYyc=&amp;c=Rtl8NUR3-DWfErSsSonDtxvXafaCRqqqwB1HHZ-KkamUcu3ZtRUz-g==&amp;ch=Iq4mhfsbAnN35fuMjPC5LkjhHZzMJCYv1YDKM0HfZyfxpxBVamNt4A==" TargetMode="External"/><Relationship Id="rId66" Type="http://schemas.openxmlformats.org/officeDocument/2006/relationships/hyperlink" Target="http://r20.rs6.net/tn.jsp?f=001W52GzkC83MVNSJQnyJf4g4UTWnxcGOVse4oc2DzYg03o-YnnuvR_N4WUzlgTSY4EeAxa8IA8pwDK1kK3LM9vNKrw02CUY8IAHYONHvMchGC14be3I1UQNv15dy0t6rsEmQ7jhfc-5--Bq1RpQOhsT8Sj-yLkrVW6BTYe2QHCqKQ3bffb2T7PEiIBfXQL6wJVaDWbi3E-v6iYJSM1UtNnlZEwBrLmLS_MKe-fFAjT3-emeSLLixHQgw==&amp;c=Rtl8NUR3-DWfErSsSonDtxvXafaCRqqqwB1HHZ-KkamUcu3ZtRUz-g==&amp;ch=Iq4mhfsbAnN35fuMjPC5LkjhHZzMJCYv1YDKM0HfZyfxpxBVamNt4A==" TargetMode="External"/><Relationship Id="rId74" Type="http://schemas.openxmlformats.org/officeDocument/2006/relationships/hyperlink" Target="http://r20.rs6.net/tn.jsp?f=001W52GzkC83MVNSJQnyJf4g4UTWnxcGOVse4oc2DzYg03o-YnnuvR_N4WUzlgTSY4EApy9woQFRNwe4zXpH3qVq6_xidSYxqSbuhqwiySNQ7XlVTfNCHYr3qtCTCXfHLnQFGoppZt9Qc11WfdFx32D_O6QXNQBSev29SPn52XNjxrdJYDow9HUXTnebIkkc4Gh-2n41NGGr3zEk8AE8DwSFMlu6QWUSKRccOJ0ZS2D-OKlR64eZZCbP2kxWu3qDZF2gH2r24l3tS5mwUWgN8Z-hw==&amp;c=Rtl8NUR3-DWfErSsSonDtxvXafaCRqqqwB1HHZ-KkamUcu3ZtRUz-g==&amp;ch=Iq4mhfsbAnN35fuMjPC5LkjhHZzMJCYv1YDKM0HfZyfxpxBVamNt4A==" TargetMode="External"/><Relationship Id="rId79" Type="http://schemas.openxmlformats.org/officeDocument/2006/relationships/hyperlink" Target="http://r20.rs6.net/tn.jsp?f=001W52GzkC83MVNSJQnyJf4g4UTWnxcGOVse4oc2DzYg03o-YnnuvR_N4WUzlgTSY4ECjuAi4D5QJ_76w9Cj-YhGcXGvwZ0VjoOPKGkMEViXUmMzh1ruA0b9F8oGx5AhUtRXiFIBrQJrY5Y3Eh2rN5DeQgbMItPcBP6oj43EvHL7WZDmo1_3kYkuPLAqcxUbJWooFfshjNS4fxjazOdeJ_DFJIQoH8Xkx509SB-py6oFi1JnAbB4sPifEWlX74BsgIkZch8FYUwSpt3g4Fst-prIF2-9S8kc2vc&amp;c=Rtl8NUR3-DWfErSsSonDtxvXafaCRqqqwB1HHZ-KkamUcu3ZtRUz-g==&amp;ch=Iq4mhfsbAnN35fuMjPC5LkjhHZzMJCYv1YDKM0HfZyfxpxBVamNt4A==" TargetMode="External"/><Relationship Id="rId87" Type="http://schemas.openxmlformats.org/officeDocument/2006/relationships/hyperlink" Target="http://r20.rs6.net/tn.jsp?f=001W52GzkC83MVNSJQnyJf4g4UTWnxcGOVse4oc2DzYg03o-YnnuvR_NwDlOXavxUCdo2RSmNMcfX167ii68CSTivIsLJ9FygAQH0lExe4BpTO7oem1uV_eFvpLeeroGtAlN00d5FBumAVql2bAaKWa1vMhshwB5OL6uqD9eODtOibtR1WwdTD3eEBIcYZqDCe6G2Wf7oCT3bxIRl-oO-7ZSfEr5vGWd3v1&amp;c=Rtl8NUR3-DWfErSsSonDtxvXafaCRqqqwB1HHZ-KkamUcu3ZtRUz-g==&amp;ch=Iq4mhfsbAnN35fuMjPC5LkjhHZzMJCYv1YDKM0HfZyfxpxBVamNt4A==" TargetMode="External"/><Relationship Id="rId102" Type="http://schemas.openxmlformats.org/officeDocument/2006/relationships/hyperlink" Target="http://r20.rs6.net/tn.jsp?f=001W52GzkC83MVNSJQnyJf4g4UTWnxcGOVse4oc2DzYg03o-YnnuvR_N2HBisfEkt5cZhSG0AosGFuRN_018GhyjL8ZgY591h7n2SUn4e4SY7B1YsX69kNG7e-rMqqxNZX8vubqgV0rYtCCJKv8F4ybZt1SDHB8FMyt-VmZYWdxvvsl92HwlT4tfQ==&amp;c=Rtl8NUR3-DWfErSsSonDtxvXafaCRqqqwB1HHZ-KkamUcu3ZtRUz-g==&amp;ch=Iq4mhfsbAnN35fuMjPC5LkjhHZzMJCYv1YDKM0HfZyfxpxBVamNt4A==" TargetMode="External"/><Relationship Id="rId110" Type="http://schemas.openxmlformats.org/officeDocument/2006/relationships/image" Target="media/image27.png"/><Relationship Id="rId5" Type="http://schemas.openxmlformats.org/officeDocument/2006/relationships/image" Target="media/image1.png"/><Relationship Id="rId61" Type="http://schemas.openxmlformats.org/officeDocument/2006/relationships/hyperlink" Target="http://r20.rs6.net/tn.jsp?f=001W52GzkC83MVNSJQnyJf4g4UTWnxcGOVse4oc2DzYg03o-YnnuvR_N4WUzlgTSY4EZlFHHKW_NKAefOgCL3V-3U4ma-TzTrVKt6RkahRFYG5HZf9TwpLLWf9qq0trJIovuZSqJzK6InQk9xqCfsurl3oy3z6VnpfhOyRfyM8XxKE7tvQw5bTnqzb9VTeludpMJ0MBqddHK_O8DAVNNCcSmnoxmm1HYu0K6s83uE6_Ab7-2DwEzU2i9Ju9EUYAtNQPaAr-qfyfKwM=&amp;c=Rtl8NUR3-DWfErSsSonDtxvXafaCRqqqwB1HHZ-KkamUcu3ZtRUz-g==&amp;ch=Iq4mhfsbAnN35fuMjPC5LkjhHZzMJCYv1YDKM0HfZyfxpxBVamNt4A==" TargetMode="External"/><Relationship Id="rId82" Type="http://schemas.openxmlformats.org/officeDocument/2006/relationships/image" Target="media/image19.jpeg"/><Relationship Id="rId90" Type="http://schemas.openxmlformats.org/officeDocument/2006/relationships/hyperlink" Target="mailto:daymond.duck@yahoo.com" TargetMode="External"/><Relationship Id="rId95" Type="http://schemas.openxmlformats.org/officeDocument/2006/relationships/hyperlink" Target="http://r20.rs6.net/tn.jsp?f=001W52GzkC83MVNSJQnyJf4g4UTWnxcGOVse4oc2DzYg03o-YnnuvR_N2HBisfEkt5c8GYIU9xb12Dd3rX17Oa0BkUyWC_YSfQj1UZo-UHBju-Dbe48qhWOzq-IFEPNCZrsz1gx8tYqZmOR8BNuTbXO-OwjSp58KctfA1ueC_8kOqKIIXqF8U-vMy5BDIPQ8X3O&amp;c=Rtl8NUR3-DWfErSsSonDtxvXafaCRqqqwB1HHZ-KkamUcu3ZtRUz-g==&amp;ch=Iq4mhfsbAnN35fuMjPC5LkjhHZzMJCYv1YDKM0HfZyfxpxBVamNt4A=="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W52GzkC83MVNSJQnyJf4g4UTWnxcGOVse4oc2DzYg03o-YnnuvR_NzoCbJUcQEMb0Zg6uTGnz2NWtEI5Vha61hSlLHq26w35cXnw60q8v0hc2q7u9O_JyHVKeqeSQvmZifU_dNk74d1oMb1ZhG_fBVD3n-3Bzt24ykf6N51LMDtxhg7ekfewBvj7kJCLdH9okzzdIfhLirib2nS_E9WWtw==&amp;c=Rtl8NUR3-DWfErSsSonDtxvXafaCRqqqwB1HHZ-KkamUcu3ZtRUz-g==&amp;ch=Iq4mhfsbAnN35fuMjPC5LkjhHZzMJCYv1YDKM0HfZyfxpxBVamNt4A==" TargetMode="External"/><Relationship Id="rId27" Type="http://schemas.openxmlformats.org/officeDocument/2006/relationships/hyperlink" Target="http://r20.rs6.net/tn.jsp?f=001W52GzkC83MVNSJQnyJf4g4UTWnxcGOVse4oc2DzYg03o-YnnuvR_N4WUzlgTSY4EarT1RbpLrUSeUBmqVEDkVSoiLXEcarTn8SAjYF-iTgA6u87RfZy4lIYJLvSMH31A-tClkBJS8mht6gVnEcCSWPNAHGOH5JyVr7C3KcZei0XT0vwFn793PfL5BaER9KF6Zkb2iWo1uiKEor6NwVxPAZ5PfxbwC7z1Rr29nzz_vCU=&amp;c=Rtl8NUR3-DWfErSsSonDtxvXafaCRqqqwB1HHZ-KkamUcu3ZtRUz-g==&amp;ch=Iq4mhfsbAnN35fuMjPC5LkjhHZzMJCYv1YDKM0HfZyfxpxBVamNt4A==" TargetMode="External"/><Relationship Id="rId30" Type="http://schemas.openxmlformats.org/officeDocument/2006/relationships/hyperlink" Target="http://r20.rs6.net/tn.jsp?f=001W52GzkC83MVNSJQnyJf4g4UTWnxcGOVse4oc2DzYg03o-YnnuvR_N4WUzlgTSY4EFjthYPXsrTqdoGYuKKXXBv7iRTED_lbu8iUvge3ETZ4rz28zDtPYEBBs5bWjPWtTOuSTsqBuYMJIxR_Tt2GxRrChx47h9A9jLaaIbfpa0aaahbik3SVphlx8fpE_Sciu_qNETNnJNwp5hE8YxnoOv9HRNX8f2wTrefVHYUlzvshvbrAC0MOPeRQn8PQzAUS_eFguZ4HDKBZ46pi_seoz09wH4zcu3unVqs8AVKevMjJIQG0KVlAJGOy4fe4RfhDHUzex1K8dnGA=&amp;c=Rtl8NUR3-DWfErSsSonDtxvXafaCRqqqwB1HHZ-KkamUcu3ZtRUz-g==&amp;ch=Iq4mhfsbAnN35fuMjPC5LkjhHZzMJCYv1YDKM0HfZyfxpxBVamNt4A==" TargetMode="External"/><Relationship Id="rId35" Type="http://schemas.openxmlformats.org/officeDocument/2006/relationships/hyperlink" Target="http://r20.rs6.net/tn.jsp?f=001W52GzkC83MVNSJQnyJf4g4UTWnxcGOVse4oc2DzYg03o-YnnuvR_N4WUzlgTSY4EyYo4byuOhyXEfBjYd7MfirONU7acCvjTDbgQ6Ok8GAMactXxeCSybbeHbk6U7xR1N33-Fws65zyBAtHdouVNxLP6r3JcWJ8njifE-rXRb5ZFx8Jqnroflag3xDN0KfPVyO9VqJ7m7VaD1qqIdSFuMtublODrMZ4jyfos5jb1hZP0Sgh7_449GE0YxbzEaELTfYc8xZZVrF0qyVxaviHEW7ZXIaJLo4GVN_6YZe92mWY=&amp;c=Rtl8NUR3-DWfErSsSonDtxvXafaCRqqqwB1HHZ-KkamUcu3ZtRUz-g==&amp;ch=Iq4mhfsbAnN35fuMjPC5LkjhHZzMJCYv1YDKM0HfZyfxpxBVamNt4A==" TargetMode="External"/><Relationship Id="rId43" Type="http://schemas.openxmlformats.org/officeDocument/2006/relationships/hyperlink" Target="http://r20.rs6.net/tn.jsp?f=001W52GzkC83MVNSJQnyJf4g4UTWnxcGOVse4oc2DzYg03o-YnnuvR_N4WUzlgTSY4E1smrpXjdEtweyoqA3cPwtWQCi2aRAGtqeaVEtBgIPg3TgNc31DrbYuYGO1LG1DzoYc2rYPLYVH0txPtqKTshV_O_19aNFFPDdxOZs4EZ67Fx5qFaA-K3Vqw6aXHvFYNuQRZJRcWDUy5tYLeJAYltdSYw6QfKeaDXovmj3yEUWlOgweR9dTlMmWCpeAS4CvJJwgs9cxMXj-Q=&amp;c=Rtl8NUR3-DWfErSsSonDtxvXafaCRqqqwB1HHZ-KkamUcu3ZtRUz-g==&amp;ch=Iq4mhfsbAnN35fuMjPC5LkjhHZzMJCYv1YDKM0HfZyfxpxBVamNt4A==" TargetMode="External"/><Relationship Id="rId48" Type="http://schemas.openxmlformats.org/officeDocument/2006/relationships/hyperlink" Target="http://r20.rs6.net/tn.jsp?f=001W52GzkC83MVNSJQnyJf4g4UTWnxcGOVse4oc2DzYg03o-YnnuvR_N4WUzlgTSY4ELAUVHhZOcQBWs7b7f03ljsaaXYOQlHwXD9I9gEzpSWudQN0GEK2_E3rwLLfT8jv2ShrYVOVk3iP0t6Z-IgHvNE4qHx4GW9kFMkFp_xnUxtOFtqZio3FCKoftrUmHePq3SgliO00IGWARxwls73Wtz-YrWpqOwhb2S1tpUkQ96O5uPuzrlu2JKEEsjUVkeAe3BDlcHHYp7RWF84K7EH6gFXb9SCIM9t_SSxL3TzsUQoo=&amp;c=Rtl8NUR3-DWfErSsSonDtxvXafaCRqqqwB1HHZ-KkamUcu3ZtRUz-g==&amp;ch=Iq4mhfsbAnN35fuMjPC5LkjhHZzMJCYv1YDKM0HfZyfxpxBVamNt4A==" TargetMode="External"/><Relationship Id="rId56" Type="http://schemas.openxmlformats.org/officeDocument/2006/relationships/hyperlink" Target="http://r20.rs6.net/tn.jsp?f=001W52GzkC83MVNSJQnyJf4g4UTWnxcGOVse4oc2DzYg03o-YnnuvR_N4WUzlgTSY4EtKa_1X8kWC7STS2xA3YI1G5kb2VOonDTAXxSSVwkcQTlX60FgG0POz92x0IUBwltay1TeYRx0EJpM3Pd2CaGLtFBbE-Y3VCI3G5KTA8LUC7AZTxmPCJshjdZ1uZvyb862tV6Wo8wjN0zKjWY45AfYFI_CNNw2-xYgOkbgOekWgZkdUj1kLEHa7hMCHJCOf31G0WG3p6EtrP5GWJJf9i5X4km9WuYgkum&amp;c=Rtl8NUR3-DWfErSsSonDtxvXafaCRqqqwB1HHZ-KkamUcu3ZtRUz-g==&amp;ch=Iq4mhfsbAnN35fuMjPC5LkjhHZzMJCYv1YDKM0HfZyfxpxBVamNt4A==" TargetMode="External"/><Relationship Id="rId64" Type="http://schemas.openxmlformats.org/officeDocument/2006/relationships/hyperlink" Target="http://r20.rs6.net/tn.jsp?f=001W52GzkC83MVNSJQnyJf4g4UTWnxcGOVse4oc2DzYg03o-YnnuvR_N4WUzlgTSY4ET5i6FNDQX-B16e-kvqkiBIVkha3lBJoK27JHlS_9x5G3rnm_kR1xqVLJWoxOe_x-94-bvbtOh9G1DS2ntev284LWmoULOm_ZT-WDLV1h3YoRAJEx78GnnU5KOtn3-8YRI5ZIgfUQNdRnl-hrJIvyDhhlE3oTbdrm3X-xG9uP3VJNBMoqgXM_bGR3v5i4Mt00&amp;c=Rtl8NUR3-DWfErSsSonDtxvXafaCRqqqwB1HHZ-KkamUcu3ZtRUz-g==&amp;ch=Iq4mhfsbAnN35fuMjPC5LkjhHZzMJCYv1YDKM0HfZyfxpxBVamNt4A==" TargetMode="External"/><Relationship Id="rId69" Type="http://schemas.openxmlformats.org/officeDocument/2006/relationships/hyperlink" Target="http://r20.rs6.net/tn.jsp?f=001W52GzkC83MVNSJQnyJf4g4UTWnxcGOVse4oc2DzYg03o-YnnuvR_N4WUzlgTSY4EQ8OyP7zXqevLFT4X6wmjymkp4xBfdNMQGLXcTUzep7g3Q7z8s9cJOB9-XTokAmu-F6OUhUCjw0faGARtcEz8iJh9SrOEeLb7-7h91Oi5LC0o_zmYiX3njXBhwKfZw4xiXUfFqZZi6RVJz1AgCjvhl9BssYRk8N1w&amp;c=Rtl8NUR3-DWfErSsSonDtxvXafaCRqqqwB1HHZ-KkamUcu3ZtRUz-g==&amp;ch=Iq4mhfsbAnN35fuMjPC5LkjhHZzMJCYv1YDKM0HfZyfxpxBVamNt4A==" TargetMode="External"/><Relationship Id="rId77" Type="http://schemas.openxmlformats.org/officeDocument/2006/relationships/hyperlink" Target="http://r20.rs6.net/tn.jsp?f=001W52GzkC83MVNSJQnyJf4g4UTWnxcGOVse4oc2DzYg03o-YnnuvR_N2glZhk5kGW5Mi-HWzKOBPCEGf9mzJzM-HhPs9Ckv8VL5m9Dok9pGliqpuNBLVHIrDwCocyvclHV7XOxIJOK6nJ2HGqjQiE73jzdG1SKwrZ8O4bXqvBsOV4=&amp;c=Rtl8NUR3-DWfErSsSonDtxvXafaCRqqqwB1HHZ-KkamUcu3ZtRUz-g==&amp;ch=Iq4mhfsbAnN35fuMjPC5LkjhHZzMJCYv1YDKM0HfZyfxpxBVamNt4A==" TargetMode="External"/><Relationship Id="rId100" Type="http://schemas.openxmlformats.org/officeDocument/2006/relationships/image" Target="media/image23.gif"/><Relationship Id="rId105" Type="http://schemas.openxmlformats.org/officeDocument/2006/relationships/hyperlink" Target="mailto:prophecyupdate@bak.rr.com" TargetMode="External"/><Relationship Id="rId113"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hyperlink" Target="http://r20.rs6.net/tn.jsp?f=001W52GzkC83MVNSJQnyJf4g4UTWnxcGOVse4oc2DzYg03o-YnnuvR_N4WUzlgTSY4ETDvB9m3mlA_oLxUvqfImFSELuu09_d5d3sG3PgaCZG4IuOr_8vHVhv24_UJijSFeVZWiYZzVhmFssa8MFvZBy7B-V90jc6aCzU7vkw0y20THgFyXTCPMPYlLn-BoxcrR4lqX8aLql-fJImYJK6c_EA==&amp;c=Rtl8NUR3-DWfErSsSonDtxvXafaCRqqqwB1HHZ-KkamUcu3ZtRUz-g==&amp;ch=Iq4mhfsbAnN35fuMjPC5LkjhHZzMJCYv1YDKM0HfZyfxpxBVamNt4A==" TargetMode="External"/><Relationship Id="rId72" Type="http://schemas.openxmlformats.org/officeDocument/2006/relationships/hyperlink" Target="http://r20.rs6.net/tn.jsp?f=001W52GzkC83MVNSJQnyJf4g4UTWnxcGOVse4oc2DzYg03o-YnnuvR_N4WUzlgTSY4EGieoPF9cXcsgNVGYBdzg9Ny6AamYr1JxD2-J-jer_dyxaWRbqjg9JRJDxxaU46XRVTUFgW7l_SnU0Y3fhh9j-AgoZRvp_Q98MNVJcy40fGamjkwkPJ7WXU-Smot8YTbjU98qwquck5i1aG4RjghH1MemVBUr5uw6bBti15TatSd_W37NCoNu7StHV9SHZJKD_LrGbZclK2PMFH4wmVXHj94OIZjggGyvTQkoq8VNSaE=&amp;c=Rtl8NUR3-DWfErSsSonDtxvXafaCRqqqwB1HHZ-KkamUcu3ZtRUz-g==&amp;ch=Iq4mhfsbAnN35fuMjPC5LkjhHZzMJCYv1YDKM0HfZyfxpxBVamNt4A==" TargetMode="External"/><Relationship Id="rId80" Type="http://schemas.openxmlformats.org/officeDocument/2006/relationships/image" Target="media/image18.jpeg"/><Relationship Id="rId85" Type="http://schemas.openxmlformats.org/officeDocument/2006/relationships/image" Target="media/image20.jpeg"/><Relationship Id="rId93" Type="http://schemas.openxmlformats.org/officeDocument/2006/relationships/image" Target="media/image21.jpeg"/><Relationship Id="rId98" Type="http://schemas.openxmlformats.org/officeDocument/2006/relationships/hyperlink" Target="http://r20.rs6.net/tn.jsp?f=001W52GzkC83MVNSJQnyJf4g4UTWnxcGOVse4oc2DzYg03o-YnnuvR_N4WUzlgTSY4EPXHurnYIkSreEViUHejmOcR4t6x2JnccNGvzSjVeWTPohqMCZ0GHt6gLN_E1UZuepxKOuBYl8jjEST-8dXiGE_zuAZiIpK1sbAZ18aBrBiVa_X1KkEcvaysymibvl8tTR4n6-Hqxwr7o2qSqBjYh4AqkM_jjxr00h4RSdB9Bn2k=&amp;c=Rtl8NUR3-DWfErSsSonDtxvXafaCRqqqwB1HHZ-KkamUcu3ZtRUz-g==&amp;ch=Iq4mhfsbAnN35fuMjPC5LkjhHZzMJCYv1YDKM0HfZyfxpxBVamNt4A=="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W52GzkC83MVNSJQnyJf4g4UTWnxcGOVse4oc2DzYg03o-YnnuvR_N4WUzlgTSY4EaxkqH3jhv0RehcY3GyktkuPSV-U43xtKkKNQnGsw2JepBG94cfQZ8gPO_IMLQahH_hXOw9jgn9hADllVTABubMnAeHGTU1-s_ojzIW-fjApxqg5oeLAAaBq4zG4-ax0Hvv6bAwG5t5wsHMJwiQBgBCmssIMdhGDpU14K4N3oM8H1mcjXu6nyTwlJja0vhqq2k3ASF_pAgHx8rUjYDimBNtoJK1grCW9vBYltVJWa2FdI9VQDupvBzqAtwqPq01OUR69DmkjlQdjaxKEcUq403VOKAGWpnkAO&amp;c=Rtl8NUR3-DWfErSsSonDtxvXafaCRqqqwB1HHZ-KkamUcu3ZtRUz-g==&amp;ch=Iq4mhfsbAnN35fuMjPC5LkjhHZzMJCYv1YDKM0HfZyfxpxBVamNt4A==" TargetMode="External"/><Relationship Id="rId33" Type="http://schemas.openxmlformats.org/officeDocument/2006/relationships/hyperlink" Target="http://r20.rs6.net/tn.jsp?f=001W52GzkC83MVNSJQnyJf4g4UTWnxcGOVse4oc2DzYg03o-YnnuvR_N4WUzlgTSY4EmgUeZkvYOTPstdusagpvZNYtxqdKezR1WQ3jofa5aWN8_8GMg8tYKVxK0uQmOis4y98piKHkO8XFOSktV1a4sxdliTkZFZfLqh8JxbPC63YkG6XJ7efRIpAvmvoekvkPWeblBR2nj7C4ECeoNG3TsvsADp3OzCoFW708_c-u7_Q3Gm5kprXAcyIg-jUlYy8iyVXJjKao8xn60gmODpWb-_AAhHDZbFt2NHesYrw5SuugUjI__xm_eA==&amp;c=Rtl8NUR3-DWfErSsSonDtxvXafaCRqqqwB1HHZ-KkamUcu3ZtRUz-g==&amp;ch=Iq4mhfsbAnN35fuMjPC5LkjhHZzMJCYv1YDKM0HfZyfxpxBVamNt4A==" TargetMode="External"/><Relationship Id="rId38" Type="http://schemas.openxmlformats.org/officeDocument/2006/relationships/hyperlink" Target="http://r20.rs6.net/tn.jsp?f=001W52GzkC83MVNSJQnyJf4g4UTWnxcGOVse4oc2DzYg03o-YnnuvR_N4WUzlgTSY4Eouujxp435CpNaU6pEzG1LNYh7zG6i-xFmJO1eYx81S78m0JoLdJV1DO0hCMJ0U36RI9LaKJsxgVQgK6fXqsL2nLYuBcC_MxmmfuHt3PI04dkfrDkl3FlDeX9F0ACKia_EnDKXWi4gHoyS9N-6JbmNQI94KVK_jb8Ya4JoL0KdOg=&amp;c=Rtl8NUR3-DWfErSsSonDtxvXafaCRqqqwB1HHZ-KkamUcu3ZtRUz-g==&amp;ch=Iq4mhfsbAnN35fuMjPC5LkjhHZzMJCYv1YDKM0HfZyfxpxBVamNt4A==" TargetMode="External"/><Relationship Id="rId46" Type="http://schemas.openxmlformats.org/officeDocument/2006/relationships/hyperlink" Target="http://r20.rs6.net/tn.jsp?f=001W52GzkC83MVNSJQnyJf4g4UTWnxcGOVse4oc2DzYg03o-YnnuvR_N4WUzlgTSY4Eun3m9zgSY7Wl80zxXj3Tu0pdiIYQ9DoLhSguUJlAQobcZ-MuCbDA2krjGSUvg8WsUXN3qUqr7d29_OW9hm8VIa3aOPZtub7Mn47EsbWy2Va2pSurUvhm7N8l3hokukmxLZfAjd93PXmnZl9Jb8smfWd604leXfDuuQiDNldO_g2Qc6Z1ZSv-W4A0Q8YKNC_RLZ03vVtY9VFN4Ro_X8QQMhIRtKgDBNitYKXsMINQ3ih1wffhC4Hzoe-7jPFNYUaPemUGQkUqa45f3x2pjtl9Wgm0gptF1LzB99SlOCBaO9I3PyLx_toWyold5eSvCx7A&amp;c=Rtl8NUR3-DWfErSsSonDtxvXafaCRqqqwB1HHZ-KkamUcu3ZtRUz-g==&amp;ch=Iq4mhfsbAnN35fuMjPC5LkjhHZzMJCYv1YDKM0HfZyfxpxBVamNt4A==" TargetMode="External"/><Relationship Id="rId59" Type="http://schemas.openxmlformats.org/officeDocument/2006/relationships/hyperlink" Target="http://r20.rs6.net/tn.jsp?f=001W52GzkC83MVNSJQnyJf4g4UTWnxcGOVse4oc2DzYg03o-YnnuvR_N4WUzlgTSY4E3Cs-TNqWnE758o1aaRI2uhDBkzH3pBtGgMUDRi3jlFzLdTC25KvK5lj_vgJhFF6ir4HTeqXMXqFnD-ShgplLA2WW8SZ8eTULDqJqLH_lXJ-yonBnisGl0AndA5rx_r2vbsxXYQMK1GZBilH_Y3zoFgFeh2G0Es39zSn3mCSk75IGrctYtff9o4iXYo6zpleWF7zxLRb9Tw0P7vJG7_z7_bGFn7LPTnusBU1W5R7fs_olCEbHH2_rCenAu2jqmfRxQpULu3rm6Po=&amp;c=Rtl8NUR3-DWfErSsSonDtxvXafaCRqqqwB1HHZ-KkamUcu3ZtRUz-g==&amp;ch=Iq4mhfsbAnN35fuMjPC5LkjhHZzMJCYv1YDKM0HfZyfxpxBVamNt4A==" TargetMode="External"/><Relationship Id="rId67" Type="http://schemas.openxmlformats.org/officeDocument/2006/relationships/hyperlink" Target="http://r20.rs6.net/tn.jsp?f=001W52GzkC83MVNSJQnyJf4g4UTWnxcGOVse4oc2DzYg03o-YnnuvR_N4WUzlgTSY4EUUC0R4HgmZ_m1j1NsbIIsbXqkOvrmdrQ9dPmtuOM0fSSjRvh1piaPBeSVKmKury9nPm1IxbDsFeEGMlBZPgC_-yoTPAdnnJDWG2ZPeTpx4ZsctYp_hnZmcJR6aZe7Ox0Fb2xZwAR3StISNmXbFFEUvwyT9_EWWbv&amp;c=Rtl8NUR3-DWfErSsSonDtxvXafaCRqqqwB1HHZ-KkamUcu3ZtRUz-g==&amp;ch=Iq4mhfsbAnN35fuMjPC5LkjhHZzMJCYv1YDKM0HfZyfxpxBVamNt4A==" TargetMode="External"/><Relationship Id="rId103" Type="http://schemas.openxmlformats.org/officeDocument/2006/relationships/hyperlink" Target="http://r20.rs6.net/tn.jsp?f=001W52GzkC83MVNSJQnyJf4g4UTWnxcGOVse4oc2DzYg03o-YnnuvR_N2HBisfEkt5cj9qMTAhzLOZImj04kwvKHiLFh-rSIPfz_4KuVunMEA44fE0nwbB8giBlRdkl0kG-X8nIWPR4Tsn7FFOlZS2qT2Y3xQiz01Py312tg_RMv37F6Ya5FsLxMA==&amp;c=Rtl8NUR3-DWfErSsSonDtxvXafaCRqqqwB1HHZ-KkamUcu3ZtRUz-g==&amp;ch=Iq4mhfsbAnN35fuMjPC5LkjhHZzMJCYv1YDKM0HfZyfxpxBVamNt4A==" TargetMode="External"/><Relationship Id="rId108" Type="http://schemas.openxmlformats.org/officeDocument/2006/relationships/image" Target="media/image25.png"/><Relationship Id="rId20" Type="http://schemas.openxmlformats.org/officeDocument/2006/relationships/image" Target="media/image16.jpeg"/><Relationship Id="rId41" Type="http://schemas.openxmlformats.org/officeDocument/2006/relationships/hyperlink" Target="http://r20.rs6.net/tn.jsp?f=001W52GzkC83MVNSJQnyJf4g4UTWnxcGOVse4oc2DzYg03o-YnnuvR_N4WUzlgTSY4Ekevv-fSxNYzUL6_9anR-FxV6TlSgz5cMFUcD1XkQipWknkv0HG7RmvPPLBZhs9V0p_vpvHZHjrtL6bgyWnx0Xfg0Wjm5KWBmUAQYlvLWkalITtKT9XH5gqeq9mV1xY5Lw8n7ijG4syyEdLFRwNcHKibCVShbw98iXfSTNei9AaMQglZ2rUm6oCo0LtmxaU7rlXFB4bnQVEwmQbjh5G7AF_ZqxA00l6UYjxHVO-Kxqo6MJJzBjwnOcA==&amp;c=Rtl8NUR3-DWfErSsSonDtxvXafaCRqqqwB1HHZ-KkamUcu3ZtRUz-g==&amp;ch=Iq4mhfsbAnN35fuMjPC5LkjhHZzMJCYv1YDKM0HfZyfxpxBVamNt4A==" TargetMode="External"/><Relationship Id="rId54" Type="http://schemas.openxmlformats.org/officeDocument/2006/relationships/hyperlink" Target="http://r20.rs6.net/tn.jsp?f=001W52GzkC83MVNSJQnyJf4g4UTWnxcGOVse4oc2DzYg03o-YnnuvR_N4WUzlgTSY4E-fW7ffuplBWTQ7E0D3cxWjS6NXk3_XFY7yNoN8LvXe96a3lc73E3wo9c8xTdUn9piOrdPf6V1bqI-ClEij5OHgPcltZOkcriPKWtHmItnSbEZbd9SneVA__4EjULSBUWpoCxRCAVymrSaQzG6AZJD9chNB2Zk4sfs2lS-jgsKHaAPbXZIXUpz2IuBs_4iPSkHVOd4MSPI3Ugurc8NyIdQ5TNm888zJlEB0fCwdVvyKkWQF21QEig_A==&amp;c=Rtl8NUR3-DWfErSsSonDtxvXafaCRqqqwB1HHZ-KkamUcu3ZtRUz-g==&amp;ch=Iq4mhfsbAnN35fuMjPC5LkjhHZzMJCYv1YDKM0HfZyfxpxBVamNt4A==" TargetMode="External"/><Relationship Id="rId62" Type="http://schemas.openxmlformats.org/officeDocument/2006/relationships/hyperlink" Target="http://r20.rs6.net/tn.jsp?f=001W52GzkC83MVNSJQnyJf4g4UTWnxcGOVse4oc2DzYg03o-YnnuvR_N4WUzlgTSY4EBh5ApH0f02AVXfq7wLWIk2M0wLrTvbiLC5zmoEK2DGRNg9CiIsnfXXvLVKzH1phwHr-4mVqUpbQYVMd1zAf7bWcBXjxfMPDmaqXtTpXNSVOdEtcpX3jlVslFWIN_FQ-Sb6xA_jArPTtFeahoxjjLqtJVO9y9UdEDNRqorEZSpEWApyN_GqyGOiswKOpoO9nAsGkKMfQeFNPWxnJm_HjHOQ==&amp;c=Rtl8NUR3-DWfErSsSonDtxvXafaCRqqqwB1HHZ-KkamUcu3ZtRUz-g==&amp;ch=Iq4mhfsbAnN35fuMjPC5LkjhHZzMJCYv1YDKM0HfZyfxpxBVamNt4A==" TargetMode="External"/><Relationship Id="rId70" Type="http://schemas.openxmlformats.org/officeDocument/2006/relationships/hyperlink" Target="http://r20.rs6.net/tn.jsp?f=001W52GzkC83MVNSJQnyJf4g4UTWnxcGOVse4oc2DzYg03o-YnnuvR_NxV3jOraj9PrfsJ_V76vtKtl_CTOTHDL1vpD8UxGXQHT-uMC0ptKcKDQhA1ZTguo8WzQBD5lfNzmKg-BkMEPHWQrw4IlgLsk9ScK2mLqrG0WBZElDkEUtTEzPKxTq7lFQSZEiQJdk_9tOFJHKveYJn_17YfQT2q74Q==&amp;c=Rtl8NUR3-DWfErSsSonDtxvXafaCRqqqwB1HHZ-KkamUcu3ZtRUz-g==&amp;ch=Iq4mhfsbAnN35fuMjPC5LkjhHZzMJCYv1YDKM0HfZyfxpxBVamNt4A==" TargetMode="External"/><Relationship Id="rId75" Type="http://schemas.openxmlformats.org/officeDocument/2006/relationships/hyperlink" Target="http://r20.rs6.net/tn.jsp?f=001W52GzkC83MVNSJQnyJf4g4UTWnxcGOVse4oc2DzYg03o-YnnuvR_N4WUzlgTSY4E3Al5VL_DCd4odcSifOYb04crPLgBRuCRsX8qpaVoZrxldsA8cX7hwYINtXGOxUJIQcGfPqhEcLGdcrkok3-VmBjSMKYBH4qkSJBFlzsG2YEmf5piByK2hd29MtmkRJHuIC-Rw4vFo6GbRx6fXb5OSe4w3VO5I3YC3PvHCOXdzfsSumtts78_sTbmNz3ysyZQ3SZzFmqRYl6S55WaOi6gMFT8ca6Dm0mB&amp;c=Rtl8NUR3-DWfErSsSonDtxvXafaCRqqqwB1HHZ-KkamUcu3ZtRUz-g==&amp;ch=Iq4mhfsbAnN35fuMjPC5LkjhHZzMJCYv1YDKM0HfZyfxpxBVamNt4A==" TargetMode="External"/><Relationship Id="rId83" Type="http://schemas.openxmlformats.org/officeDocument/2006/relationships/hyperlink" Target="http://r20.rs6.net/tn.jsp?f=001W52GzkC83MVNSJQnyJf4g4UTWnxcGOVse4oc2DzYg03o-YnnuvR_NwDlOXavxUCdo2RSmNMcfX167ii68CSTivIsLJ9FygAQH0lExe4BpTO7oem1uV_eFvpLeeroGtAlN00d5FBumAVql2bAaKWa1vMhshwB5OL6uqD9eODtOibtR1WwdTD3eEBIcYZqDCe6G2Wf7oCT3bxIRl-oO-7ZSfEr5vGWd3v1&amp;c=Rtl8NUR3-DWfErSsSonDtxvXafaCRqqqwB1HHZ-KkamUcu3ZtRUz-g==&amp;ch=Iq4mhfsbAnN35fuMjPC5LkjhHZzMJCYv1YDKM0HfZyfxpxBVamNt4A==" TargetMode="External"/><Relationship Id="rId88" Type="http://schemas.openxmlformats.org/officeDocument/2006/relationships/hyperlink" Target="http://r20.rs6.net/tn.jsp?f=001W52GzkC83MVNSJQnyJf4g4UTWnxcGOVse4oc2DzYg03o-YnnuvR_N7qS5LZHQuab017LKKtxC7n8jKzvg8-AcbxS3JrFssKnXlw6fCvipHe23oFTBC7dniXmOJEftlg5fvkdLO9GUe8hOc6X9hmkDm_BBWb-W5F5_TeZ5yUR-DTEBStcoGJCAzxHgEHoyEqw&amp;c=Rtl8NUR3-DWfErSsSonDtxvXafaCRqqqwB1HHZ-KkamUcu3ZtRUz-g==&amp;ch=Iq4mhfsbAnN35fuMjPC5LkjhHZzMJCYv1YDKM0HfZyfxpxBVamNt4A==" TargetMode="External"/><Relationship Id="rId91" Type="http://schemas.openxmlformats.org/officeDocument/2006/relationships/hyperlink" Target="http://r20.rs6.net/tn.jsp?f=001W52GzkC83MVNSJQnyJf4g4UTWnxcGOVse4oc2DzYg03o-YnnuvR_N2HBisfEkt5cuW0pE0X6JpxNeCSYL652iUsdvTac7XxRGRhgzW6Cnw3fQ0DNgNuAHccu8uYneDi1rz1Nh2wPESc6041MA3iDe407YnlvzHY9ge-siqnZl8E=&amp;c=Rtl8NUR3-DWfErSsSonDtxvXafaCRqqqwB1HHZ-KkamUcu3ZtRUz-g==&amp;ch=Iq4mhfsbAnN35fuMjPC5LkjhHZzMJCYv1YDKM0HfZyfxpxBVamNt4A==" TargetMode="External"/><Relationship Id="rId96" Type="http://schemas.openxmlformats.org/officeDocument/2006/relationships/hyperlink" Target="http://r20.rs6.net/tn.jsp?f=001W52GzkC83MVNSJQnyJf4g4UTWnxcGOVse4oc2DzYg03o-YnnuvR_N2HBisfEkt5c8GYIU9xb12Dd3rX17Oa0BkUyWC_YSfQj1UZo-UHBju-Dbe48qhWOzq-IFEPNCZrsz1gx8tYqZmOR8BNuTbXO-OwjSp58KctfA1ueC_8kOqKIIXqF8U-vMy5BDIPQ8X3O&amp;c=Rtl8NUR3-DWfErSsSonDtxvXafaCRqqqwB1HHZ-KkamUcu3ZtRUz-g==&amp;ch=Iq4mhfsbAnN35fuMjPC5LkjhHZzMJCYv1YDKM0HfZyfxpxBVamNt4A==" TargetMode="External"/><Relationship Id="rId111" Type="http://schemas.openxmlformats.org/officeDocument/2006/relationships/image" Target="media/image28.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W52GzkC83MVNSJQnyJf4g4UTWnxcGOVse4oc2DzYg03o-YnnuvR_N4WUzlgTSY4EIgOhGN7ldXEmy1yCBkThXhT_SYO-PKvgeQdxCBhDSeW04LYvDXCaLLsz7fbEIQLaXiZ7FbUCHhWKyyrJFBAKJAVcE0EEvFSibgf-Hz-RrtcCWknl6EMiyKZtkX-mspuzfpoz5-ub0REc7RBYxQTvwALqPi-eF1CdDIzSVuZmuXgVtxjTLVvEC3HsscThZmK9-lwrfKQY5s_vIUxO97-tLTcGesvf4KHaj9XyBXPhhu5VelGzNWFXQA==&amp;c=Rtl8NUR3-DWfErSsSonDtxvXafaCRqqqwB1HHZ-KkamUcu3ZtRUz-g==&amp;ch=Iq4mhfsbAnN35fuMjPC5LkjhHZzMJCYv1YDKM0HfZyfxpxBVamNt4A==" TargetMode="External"/><Relationship Id="rId28" Type="http://schemas.openxmlformats.org/officeDocument/2006/relationships/hyperlink" Target="http://r20.rs6.net/tn.jsp?f=001W52GzkC83MVNSJQnyJf4g4UTWnxcGOVse4oc2DzYg03o-YnnuvR_N4WUzlgTSY4EAxni4mThEjpmrm3zzuFqoCjiFOzCQFnif_qCOBMkSxXyTuGVbRYToKHPQ4FR_A0ofWxwL1vewT2i9YDAs5Dw7X4BhY2gkK87-RFyAgsNDztONT5tevhUt_Xeq0keTYjMzBM2uIZTXvtxOL3LXKtwDeeuz62mdtpx&amp;c=Rtl8NUR3-DWfErSsSonDtxvXafaCRqqqwB1HHZ-KkamUcu3ZtRUz-g==&amp;ch=Iq4mhfsbAnN35fuMjPC5LkjhHZzMJCYv1YDKM0HfZyfxpxBVamNt4A==" TargetMode="External"/><Relationship Id="rId36" Type="http://schemas.openxmlformats.org/officeDocument/2006/relationships/hyperlink" Target="http://r20.rs6.net/tn.jsp?f=001W52GzkC83MVNSJQnyJf4g4UTWnxcGOVse4oc2DzYg03o-YnnuvR_N4WUzlgTSY4EZCP-3oPXh5fUtP2LWVP-2UN68b1QQMi7bNbga659Hq5dAapdZ6arF3pPPMNMZBqv1mdM-2az0e_4brrNTlqd26lA5oyq6M33koo7FLMRCFg0miBSuG7NMm5bY16VW-V6RSkPoCS82g9o-SVxorlkFnDfNGVyuwxJibsKFYqHAxwhN4pXVOV1xUXScsAdcOPCEQkRWWdaWXYDs3XsEnLwDA==&amp;c=Rtl8NUR3-DWfErSsSonDtxvXafaCRqqqwB1HHZ-KkamUcu3ZtRUz-g==&amp;ch=Iq4mhfsbAnN35fuMjPC5LkjhHZzMJCYv1YDKM0HfZyfxpxBVamNt4A==" TargetMode="External"/><Relationship Id="rId49" Type="http://schemas.openxmlformats.org/officeDocument/2006/relationships/hyperlink" Target="http://r20.rs6.net/tn.jsp?f=001W52GzkC83MVNSJQnyJf4g4UTWnxcGOVse4oc2DzYg03o-YnnuvR_N4WUzlgTSY4EAdcCHJCipQtNPcTDdZ7nUJURE2rX377mn8R4NWkqEIK-MUlK-DogkJsQ7euTRXm97H7Xw3BUjBwqeNwlrPnTO2MttT1C-dqOcAMiXtN_85oaX0hXhENEt4NZc6icm4Zi2jd1R0OCCYt_HckNLHzTNp9dXi2z6nP2dGK6H0akbZXU8RBG2wVolZ0dKR7LPfGAPkicObDB3ua7OF4kOUXG6ytdKs2SV6cr-Z4ibkft0bI=&amp;c=Rtl8NUR3-DWfErSsSonDtxvXafaCRqqqwB1HHZ-KkamUcu3ZtRUz-g==&amp;ch=Iq4mhfsbAnN35fuMjPC5LkjhHZzMJCYv1YDKM0HfZyfxpxBVamNt4A==" TargetMode="External"/><Relationship Id="rId57" Type="http://schemas.openxmlformats.org/officeDocument/2006/relationships/hyperlink" Target="http://r20.rs6.net/tn.jsp?f=001W52GzkC83MVNSJQnyJf4g4UTWnxcGOVse4oc2DzYg03o-YnnuvR_N4WUzlgTSY4ESHGKEnOgLN6sQ3vFE08L4-470MKI6gZzlWKd8iUAng1qd8XYf3gicMze-gcK5tcUOrZZB0H3CmWmw-D9KzEJjCs4zQK3DfrPAob18a_F2YBdzzOJBgsV_MI0x9FsitNocFdPRdxCi8NTU1aeHCUnlVjxyWs7mRBL5LfsIez4j7Au2VStygYdHyPATKACxVkX_eaSQ26NO-oltaebdvVQvn6tlXmLmKaX&amp;c=Rtl8NUR3-DWfErSsSonDtxvXafaCRqqqwB1HHZ-KkamUcu3ZtRUz-g==&amp;ch=Iq4mhfsbAnN35fuMjPC5LkjhHZzMJCYv1YDKM0HfZyfxpxBVamNt4A==" TargetMode="External"/><Relationship Id="rId106" Type="http://schemas.openxmlformats.org/officeDocument/2006/relationships/hyperlink" Target="http://r20.rs6.net/tn.jsp?f=001W52GzkC83MVNSJQnyJf4g4UTWnxcGOVse4oc2DzYg03o-YnnuvR_N2HBisfEkt5cbFKVy2CEJGcHJZIA8Zp1WvDqdnI0ND9XatDZAVAZ6IafwBLuU7eQUY-peBTmRZv7QZF0geDOY1IBuQQfb7Wh6_t4nhP4FYcge9JAQLidqy99ufCZIVHw8A==&amp;c=Rtl8NUR3-DWfErSsSonDtxvXafaCRqqqwB1HHZ-KkamUcu3ZtRUz-g==&amp;ch=Iq4mhfsbAnN35fuMjPC5LkjhHZzMJCYv1YDKM0HfZyfxpxBVamNt4A==" TargetMode="External"/><Relationship Id="rId114" Type="http://schemas.openxmlformats.org/officeDocument/2006/relationships/theme" Target="theme/theme1.xml"/><Relationship Id="rId10" Type="http://schemas.openxmlformats.org/officeDocument/2006/relationships/image" Target="media/image6.png"/><Relationship Id="rId31" Type="http://schemas.openxmlformats.org/officeDocument/2006/relationships/hyperlink" Target="http://r20.rs6.net/tn.jsp?f=001W52GzkC83MVNSJQnyJf4g4UTWnxcGOVse4oc2DzYg03o-YnnuvR_N4WUzlgTSY4EdYNEsrntrbR1pTdqtDsf6qqJbIH-M7xS4Poe0HbpQZiBCO97wGA8jI03biZ0ZCsy8jdKVH2e-jus6VNNZUiuNulm5SLe-HtMQJyjkkt3SQv0LySzNAptqTSChPP8LSDfmLsa1wiFkCwVtq0i_TLZhwWZDjDbsTL-cRT298RV9zpA5YPRiTP_e_5u3z0xbRwK&amp;c=Rtl8NUR3-DWfErSsSonDtxvXafaCRqqqwB1HHZ-KkamUcu3ZtRUz-g==&amp;ch=Iq4mhfsbAnN35fuMjPC5LkjhHZzMJCYv1YDKM0HfZyfxpxBVamNt4A==" TargetMode="External"/><Relationship Id="rId44" Type="http://schemas.openxmlformats.org/officeDocument/2006/relationships/hyperlink" Target="http://r20.rs6.net/tn.jsp?f=001W52GzkC83MVNSJQnyJf4g4UTWnxcGOVse4oc2DzYg03o-YnnuvR_N4WUzlgTSY4E8Kcv5WqDoLCO7pEINO4wMJnTttDQVxFilQF2wBcxf1gFfJ17i_wu2bSG9WYb2ZVwGF8NQ9G_FhYtI73MSbfnrO8ioySVEbTewkR9vsamrBMOjMgfUFwQUHRhNtuljZRYjJjUgmi7fV_92zxELbcb20gBr8gY7BJnsfSRGTw4LeaGycn1HZ1FdNMSH9qBj2XsUnZaHNuXW3fnor7XXDYb4TaSOqIaNbfl&amp;c=Rtl8NUR3-DWfErSsSonDtxvXafaCRqqqwB1HHZ-KkamUcu3ZtRUz-g==&amp;ch=Iq4mhfsbAnN35fuMjPC5LkjhHZzMJCYv1YDKM0HfZyfxpxBVamNt4A==" TargetMode="External"/><Relationship Id="rId52" Type="http://schemas.openxmlformats.org/officeDocument/2006/relationships/hyperlink" Target="http://r20.rs6.net/tn.jsp?f=001W52GzkC83MVNSJQnyJf4g4UTWnxcGOVse4oc2DzYg03o-YnnuvR_N4WUzlgTSY4EhOeMgKh1wwhv7JF7Bxpj5lSISSZVa-D3O9rXBVouogsqKwTW66TYXN8Px_GfjXhAyuugYV1sqKvJjPTyHnnLHQDZt8i0kZyWgZ7oJsod5xEDtYzc4V2qzI3DlG35W6Kq2UQTNKoaOn5OCjcWQiAzZkmxGtR9gkTDFnKb2mB362BBveLa9W4_KnMTFcBP0yt2bE9VOqf2pO4=&amp;c=Rtl8NUR3-DWfErSsSonDtxvXafaCRqqqwB1HHZ-KkamUcu3ZtRUz-g==&amp;ch=Iq4mhfsbAnN35fuMjPC5LkjhHZzMJCYv1YDKM0HfZyfxpxBVamNt4A==" TargetMode="External"/><Relationship Id="rId60" Type="http://schemas.openxmlformats.org/officeDocument/2006/relationships/hyperlink" Target="http://r20.rs6.net/tn.jsp?f=001W52GzkC83MVNSJQnyJf4g4UTWnxcGOVse4oc2DzYg03o-YnnuvR_N4WUzlgTSY4EPMrtt78QHijHGqxi0Pq2OAoRQu5vtbqDEDgbkWXsot-6ezXIqdbHQy1SwbePQbRVyHI_UPd1c_tc83SqHny1aU1IbvE-0Tedsm0hZUsY_aC1_vU_LZ3lQSb1E0ep-YarUAqYEYiwE7CydKNq9Z0vWWyqVOZwiHX8hurOTiimn8jU55CHu0IKwnsGFa-J4WwBJIuKXboGSoU=&amp;c=Rtl8NUR3-DWfErSsSonDtxvXafaCRqqqwB1HHZ-KkamUcu3ZtRUz-g==&amp;ch=Iq4mhfsbAnN35fuMjPC5LkjhHZzMJCYv1YDKM0HfZyfxpxBVamNt4A==" TargetMode="External"/><Relationship Id="rId65" Type="http://schemas.openxmlformats.org/officeDocument/2006/relationships/hyperlink" Target="http://r20.rs6.net/tn.jsp?f=001W52GzkC83MVNSJQnyJf4g4UTWnxcGOVse4oc2DzYg03o-YnnuvR_N4WUzlgTSY4EQ_BakmhqLkEUoj_r8N4j2Zp2KYwxmvAFP9tH4kzl_AGPf9cHYKaO8bXKezyqDnZmClkUQ3SrJFGvq9gaEmhUW2XkM2kkDQmALAThCdgM2oNf1VOamo_e-EPWG5KSZ1E-PQVnAcbd482j_-mHRxqGV8KKIwekinFd5Yyc5si27_Q5ixRiTJWVjw==&amp;c=Rtl8NUR3-DWfErSsSonDtxvXafaCRqqqwB1HHZ-KkamUcu3ZtRUz-g==&amp;ch=Iq4mhfsbAnN35fuMjPC5LkjhHZzMJCYv1YDKM0HfZyfxpxBVamNt4A==" TargetMode="External"/><Relationship Id="rId73" Type="http://schemas.openxmlformats.org/officeDocument/2006/relationships/hyperlink" Target="http://r20.rs6.net/tn.jsp?f=001W52GzkC83MVNSJQnyJf4g4UTWnxcGOVse4oc2DzYg03o-YnnuvR_N4WUzlgTSY4ESk4tLB8vyNGEH8fQudxfEsoS1N8_gE34ctx9rnEh4-6wcvdHb88UDsgMOEJyhyNdmkjkvqPeY8CMuCgKYnoCmxpLLu4HPYOR8D1YNd9dDw925RVeBr0MibMCQoBgntbu-jC51d7NJGwi2FhjAGC_pZGh5aGe7sb1Kj899DH2KWnQVk5n5gVH7Q7CvJikz9Vm9mBcPkTeT1dKfP1GSJ0o3WDtd0qMf4V0&amp;c=Rtl8NUR3-DWfErSsSonDtxvXafaCRqqqwB1HHZ-KkamUcu3ZtRUz-g==&amp;ch=Iq4mhfsbAnN35fuMjPC5LkjhHZzMJCYv1YDKM0HfZyfxpxBVamNt4A==" TargetMode="External"/><Relationship Id="rId78" Type="http://schemas.openxmlformats.org/officeDocument/2006/relationships/hyperlink" Target="http://r20.rs6.net/tn.jsp?f=001W52GzkC83MVNSJQnyJf4g4UTWnxcGOVse4oc2DzYg03o-YnnuvR_N4WUzlgTSY4EMiuIPrgSqRRYa84fM8Jb3SptoBzt6hJKyD6n_rx8ZVXF8dA7LlHUlZpJHknOuFpkAFUisah9UOfQx2ElhitVuo77pspgT_dnsZmLdf8O5pIpRZE7zrbY7xm5WmAoNaSp9XH1vyOXHiWVoqS4z8dbUTQolOQs2mJjMCbqaGRrAdygxdNKpcv8yCv_3qmkVxDOaadi0S2_Rzu3SQoq2g5X4g==&amp;c=Rtl8NUR3-DWfErSsSonDtxvXafaCRqqqwB1HHZ-KkamUcu3ZtRUz-g==&amp;ch=Iq4mhfsbAnN35fuMjPC5LkjhHZzMJCYv1YDKM0HfZyfxpxBVamNt4A==" TargetMode="External"/><Relationship Id="rId81" Type="http://schemas.openxmlformats.org/officeDocument/2006/relationships/hyperlink" Target="http://r20.rs6.net/tn.jsp?f=001W52GzkC83MVNSJQnyJf4g4UTWnxcGOVse4oc2DzYg03o-YnnuvR_N4xh0UpHV1_CztoUc6LQ0-DIedTjZ9Df2qMjeBvK9jt-lhv8z64EcLy3rFAvKqa4I5RRmiQJDi9J67mRWoJblktv4oCaShiXNWkcc-cI3jgkiRCRwGxAzmgJlrRufXV2GQ==&amp;c=Rtl8NUR3-DWfErSsSonDtxvXafaCRqqqwB1HHZ-KkamUcu3ZtRUz-g==&amp;ch=Iq4mhfsbAnN35fuMjPC5LkjhHZzMJCYv1YDKM0HfZyfxpxBVamNt4A==" TargetMode="External"/><Relationship Id="rId86" Type="http://schemas.openxmlformats.org/officeDocument/2006/relationships/hyperlink" Target="http://r20.rs6.net/tn.jsp?f=001W52GzkC83MVNSJQnyJf4g4UTWnxcGOVse4oc2DzYg03o-YnnuvR_NwDlOXavxUCdo2RSmNMcfX167ii68CSTivIsLJ9FygAQH0lExe4BpTO7oem1uV_eFvpLeeroGtAlN00d5FBumAVql2bAaKWa1vMhshwB5OL6uqD9eODtOibtR1WwdTD3eEBIcYZqDCe6G2Wf7oCT3bxIRl-oO-7ZSfEr5vGWd3v1&amp;c=Rtl8NUR3-DWfErSsSonDtxvXafaCRqqqwB1HHZ-KkamUcu3ZtRUz-g==&amp;ch=Iq4mhfsbAnN35fuMjPC5LkjhHZzMJCYv1YDKM0HfZyfxpxBVamNt4A==" TargetMode="External"/><Relationship Id="rId94" Type="http://schemas.openxmlformats.org/officeDocument/2006/relationships/image" Target="media/image22.jpeg"/><Relationship Id="rId99" Type="http://schemas.openxmlformats.org/officeDocument/2006/relationships/hyperlink" Target="http://ui.constantcontact.com/sa/fwtf.jsp?m=1111272225814&amp;a=1120646360928&amp;ea=rthomas%40bak.rr.com" TargetMode="External"/><Relationship Id="rId101" Type="http://schemas.openxmlformats.org/officeDocument/2006/relationships/hyperlink" Target="http://r20.rs6.net/tn.jsp?f=001W52GzkC83MVNSJQnyJf4g4UTWnxcGOVse4oc2DzYg03o-YnnuvR_N2HBisfEkt5cXVwtEsUjaHF6-fMTJg443M2-bwkKFou4_g7NZjDKgWDlh4fCMBr87_9E00zxsAu-BosrQzolbtp7PcGU4o9xcKpKeUi1WEJ0XXlbabSEHIre-MYyjjXhTw==&amp;c=Rtl8NUR3-DWfErSsSonDtxvXafaCRqqqwB1HHZ-KkamUcu3ZtRUz-g==&amp;ch=Iq4mhfsbAnN35fuMjPC5LkjhHZzMJCYv1YDKM0HfZyfxpxBVamNt4A=="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W52GzkC83MVNSJQnyJf4g4UTWnxcGOVse4oc2DzYg03o-YnnuvR_N4WUzlgTSY4EYt2M_HriO4SKndhYupFdyeaSWPK25sWHm_hATsjyppNRMNbqNkMRy33DEEcS8jXH0mC29GLk8FS6TbaH3qsn4hmP17sfshqmoLDtklqytg-uQ42VsLe3D4UDDhyVPPRZOfcHlKnv4bXPWyL5cFCX4ne5JDUkBfLH88y29w0xCYHr1p0rqAoFf8AhTueqcFxK2XPFpWq5OR5LYyt-J3yIH-T7uWyZh8Mu&amp;c=Rtl8NUR3-DWfErSsSonDtxvXafaCRqqqwB1HHZ-KkamUcu3ZtRUz-g==&amp;ch=Iq4mhfsbAnN35fuMjPC5LkjhHZzMJCYv1YDKM0HfZyfxpxBVamNt4A==" TargetMode="External"/><Relationship Id="rId109" Type="http://schemas.openxmlformats.org/officeDocument/2006/relationships/image" Target="media/image26.png"/><Relationship Id="rId34" Type="http://schemas.openxmlformats.org/officeDocument/2006/relationships/hyperlink" Target="http://r20.rs6.net/tn.jsp?f=001W52GzkC83MVNSJQnyJf4g4UTWnxcGOVse4oc2DzYg03o-YnnuvR_N4WUzlgTSY4E2ugm0t5PUGNGvCiFQpOQyYoukLygZRwN4zyRTKYeHi2TGyKZlF3MC8_69JK-zDE6eRjziyOjLGLnY9t9-s9xJhTbuKr0Wuyt3BgIoUtJ52UgzLvQLSAcIUPe5ol7tq968W6ZZ04STO7ONCoubkZZgZRu0u1vjJzbNornHEVuySnc32co5SQBj-l0Oe4LVYhY&amp;c=Rtl8NUR3-DWfErSsSonDtxvXafaCRqqqwB1HHZ-KkamUcu3ZtRUz-g==&amp;ch=Iq4mhfsbAnN35fuMjPC5LkjhHZzMJCYv1YDKM0HfZyfxpxBVamNt4A==" TargetMode="External"/><Relationship Id="rId50" Type="http://schemas.openxmlformats.org/officeDocument/2006/relationships/hyperlink" Target="http://r20.rs6.net/tn.jsp?f=001W52GzkC83MVNSJQnyJf4g4UTWnxcGOVse4oc2DzYg03o-YnnuvR_N4WUzlgTSY4EGn2EAOL0jJSATG6T2leRgDoFLTOhtxEUjQvQYE-Em2jt9hiEc6DvTq5svkDxWGDxS1XFmc2eao0n4ZNlc4yI8ZavT0fGTj3iVTiCtiq3E3KPFEVkSDzpWocxU7erRIQzA4MO1oM4Dg6EJS4psQJ1n9LG7Y54njlqc3ql9KrYqaIzSfmATTOtwJBVjUzsjGCUaaSW27MOjm6Bxwyxo4ViI4RSL4IXLDsXiStn1t1vfhw=&amp;c=Rtl8NUR3-DWfErSsSonDtxvXafaCRqqqwB1HHZ-KkamUcu3ZtRUz-g==&amp;ch=Iq4mhfsbAnN35fuMjPC5LkjhHZzMJCYv1YDKM0HfZyfxpxBVamNt4A==" TargetMode="External"/><Relationship Id="rId55" Type="http://schemas.openxmlformats.org/officeDocument/2006/relationships/hyperlink" Target="http://r20.rs6.net/tn.jsp?f=001W52GzkC83MVNSJQnyJf4g4UTWnxcGOVse4oc2DzYg03o-YnnuvR_N4WUzlgTSY4EaTshuEKMpj9Ev4IBeESyGdM4a8o8sKDu9FCLGfu89vYWP4fZ9vqCO8xWLtvpuOWa2yh7srimJ91_47G61PNj4on3V6vX0EcGjZwwRxxEkBuG8XnZt8eXSEemFgQUdZ35nWSGxJBcBIK8a9hD5rkILU5bSS8wbIwI4ACTU0IABjQniWb9SviMUKXY0_oQtUZXJsmOuOK04OQ=&amp;c=Rtl8NUR3-DWfErSsSonDtxvXafaCRqqqwB1HHZ-KkamUcu3ZtRUz-g==&amp;ch=Iq4mhfsbAnN35fuMjPC5LkjhHZzMJCYv1YDKM0HfZyfxpxBVamNt4A==" TargetMode="External"/><Relationship Id="rId76" Type="http://schemas.openxmlformats.org/officeDocument/2006/relationships/hyperlink" Target="http://r20.rs6.net/tn.jsp?f=001W52GzkC83MVNSJQnyJf4g4UTWnxcGOVse4oc2DzYg03o-YnnuvR_N46bTBKkF_LsDd43llSnhp3IjfM4vj1c7SzapoTwcJSYNXuw50O7kZueD3_aVlFLEpJp4vGBaXSPnVgjdFt_SoW7IiiNnQBzrukLujp_-FJJXlCPRbB3s6euRLN5bV8fLBSrt_6GXFEYjNTj5F9SdiF-FcJ3724C3g==&amp;c=Rtl8NUR3-DWfErSsSonDtxvXafaCRqqqwB1HHZ-KkamUcu3ZtRUz-g==&amp;ch=Iq4mhfsbAnN35fuMjPC5LkjhHZzMJCYv1YDKM0HfZyfxpxBVamNt4A==" TargetMode="External"/><Relationship Id="rId97" Type="http://schemas.openxmlformats.org/officeDocument/2006/relationships/hyperlink" Target="http://r20.rs6.net/tn.jsp?f=001W52GzkC83MVNSJQnyJf4g4UTWnxcGOVse4oc2DzYg03o-YnnuvR_N8oPsG_i-pv-7U01eVPZi1Yfmj-HlV8yNcwQewIGvI_gJLWMME7wzVa5KBLbDhrvfAsVl2VMxMr03ubpqPbuId8y_UHhTy6zsywGlg9VNKiNlJTgSPMsHFBzm--S5r7hZGjXv0G8JKJy&amp;c=Rtl8NUR3-DWfErSsSonDtxvXafaCRqqqwB1HHZ-KkamUcu3ZtRUz-g==&amp;ch=Iq4mhfsbAnN35fuMjPC5LkjhHZzMJCYv1YDKM0HfZyfxpxBVamNt4A==" TargetMode="External"/><Relationship Id="rId104" Type="http://schemas.openxmlformats.org/officeDocument/2006/relationships/hyperlink" Target="http://r20.rs6.net/tn.jsp?f=001W52GzkC83MVNSJQnyJf4g4UTWnxcGOVse4oc2DzYg03o-YnnuvR_N2HBisfEkt5cT26Lz0jZ_wuWB_LXFk9KvnWtPkKDPI0QKPXZLrTkCG7J2JvC6Ksz9mkWKNveeamXKuMlxGxeLfsu9S40cd9uXZig98wO75yJYyqP8CTwXTKPNPcSniUwlfDicG-iTjQdp9w1aX7QFkqFngjq7GMkMA==&amp;c=Rtl8NUR3-DWfErSsSonDtxvXafaCRqqqwB1HHZ-KkamUcu3ZtRUz-g==&amp;ch=Iq4mhfsbAnN35fuMjPC5LkjhHZzMJCYv1YDKM0HfZyfxpxBVamNt4A==" TargetMode="External"/><Relationship Id="rId7" Type="http://schemas.openxmlformats.org/officeDocument/2006/relationships/image" Target="media/image3.png"/><Relationship Id="rId71" Type="http://schemas.openxmlformats.org/officeDocument/2006/relationships/hyperlink" Target="http://r20.rs6.net/tn.jsp?f=001W52GzkC83MVNSJQnyJf4g4UTWnxcGOVse4oc2DzYg03o-YnnuvR_N4WUzlgTSY4E7ANSoC_E0oT6JOFfPDZ5yIm0nW9QaTv5qpj-u4HoI2ppZsJupFv2I6_wT7pysMNsXwYWPiJLzSIrkaTEQ1JN9n2S2MXVaprPOLHyNKs_lJNUx_k9lwS1UxqSkWogoDPb5-Z2FyPR4g0JAtyidiL3jg==&amp;c=Rtl8NUR3-DWfErSsSonDtxvXafaCRqqqwB1HHZ-KkamUcu3ZtRUz-g==&amp;ch=Iq4mhfsbAnN35fuMjPC5LkjhHZzMJCYv1YDKM0HfZyfxpxBVamNt4A==" TargetMode="External"/><Relationship Id="rId92" Type="http://schemas.openxmlformats.org/officeDocument/2006/relationships/hyperlink" Target="http://r20.rs6.net/tn.jsp?f=001W52GzkC83MVNSJQnyJf4g4UTWnxcGOVse4oc2DzYg03o-YnnuvR_N2HBisfEkt5cJ58X_8cm3XTy5T0rlIZc7x8S215B0kpjVa9L6gnxp6t_BnWQchXniKie-jO5ffibnrxqY3OqXYQu6x2NUeiHGnhAPHS3iR2n_rj17NP7W68=&amp;c=Rtl8NUR3-DWfErSsSonDtxvXafaCRqqqwB1HHZ-KkamUcu3ZtRUz-g==&amp;ch=Iq4mhfsbAnN35fuMjPC5LkjhHZzMJCYv1YDKM0HfZyfxpxBVamNt4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35</Pages>
  <Words>15108</Words>
  <Characters>81131</Characters>
  <Application>Microsoft Office Word</Application>
  <DocSecurity>0</DocSecurity>
  <Lines>1530</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06T14:02:00Z</dcterms:created>
  <dcterms:modified xsi:type="dcterms:W3CDTF">2015-04-06T15:15:00Z</dcterms:modified>
</cp:coreProperties>
</file>